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D43B31" w14:textId="5FFC2ADC" w:rsidR="00991EA8" w:rsidRPr="00991EA8" w:rsidRDefault="00011BEF" w:rsidP="00991EA8">
      <w:pPr>
        <w:spacing w:before="160" w:after="160" w:line="360" w:lineRule="auto"/>
        <w:jc w:val="center"/>
        <w:rPr>
          <w:b/>
          <w:bCs/>
        </w:rPr>
      </w:pPr>
      <w:bookmarkStart w:id="0" w:name="_GoBack"/>
      <w:bookmarkEnd w:id="0"/>
      <w:r w:rsidRPr="001E07F5">
        <w:rPr>
          <w:b/>
          <w:bCs/>
        </w:rPr>
        <w:t>Supplementary material</w:t>
      </w:r>
    </w:p>
    <w:p w14:paraId="748CF497" w14:textId="77777777" w:rsidR="00DD569E" w:rsidRDefault="003077DC" w:rsidP="003077DC">
      <w:pPr>
        <w:spacing w:after="160" w:line="360" w:lineRule="auto"/>
        <w:jc w:val="both"/>
        <w:rPr>
          <w:iCs/>
          <w:sz w:val="18"/>
          <w:szCs w:val="18"/>
        </w:rPr>
      </w:pPr>
      <w:r>
        <w:rPr>
          <w:noProof/>
          <w:lang w:val="en-IN" w:eastAsia="en-IN"/>
        </w:rPr>
        <w:drawing>
          <wp:inline distT="0" distB="0" distL="0" distR="0" wp14:anchorId="129A32C8" wp14:editId="33AACA72">
            <wp:extent cx="5372100" cy="399047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624" cy="3991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87A73" w14:textId="45307FFC" w:rsidR="002A64FE" w:rsidRPr="00DD569E" w:rsidRDefault="002A64FE" w:rsidP="003077DC">
      <w:pPr>
        <w:spacing w:after="160" w:line="360" w:lineRule="auto"/>
        <w:jc w:val="both"/>
        <w:rPr>
          <w:iCs/>
          <w:sz w:val="18"/>
          <w:szCs w:val="18"/>
        </w:rPr>
      </w:pPr>
      <w:r w:rsidRPr="003B15FD">
        <w:rPr>
          <w:iCs/>
          <w:sz w:val="18"/>
          <w:szCs w:val="18"/>
        </w:rPr>
        <w:t xml:space="preserve">Figure S1. Diurnal cycles of </w:t>
      </w:r>
      <w:r w:rsidR="00304D8F" w:rsidRPr="003B15FD">
        <w:rPr>
          <w:i/>
          <w:sz w:val="18"/>
          <w:szCs w:val="18"/>
        </w:rPr>
        <w:t>PAR</w:t>
      </w:r>
      <w:r w:rsidR="00304D8F" w:rsidRPr="003B15FD">
        <w:rPr>
          <w:iCs/>
          <w:sz w:val="18"/>
          <w:szCs w:val="18"/>
        </w:rPr>
        <w:t xml:space="preserve">, </w:t>
      </w:r>
      <w:r w:rsidR="00304D8F" w:rsidRPr="003B15FD">
        <w:rPr>
          <w:i/>
          <w:sz w:val="18"/>
          <w:szCs w:val="18"/>
        </w:rPr>
        <w:t>F</w:t>
      </w:r>
      <w:r w:rsidR="00304D8F" w:rsidRPr="003B15FD">
        <w:rPr>
          <w:iCs/>
          <w:sz w:val="18"/>
          <w:szCs w:val="18"/>
          <w:vertAlign w:val="subscript"/>
          <w:lang w:val="it-IT"/>
        </w:rPr>
        <w:t>760</w:t>
      </w:r>
      <w:r w:rsidR="00304D8F" w:rsidRPr="003B15FD">
        <w:rPr>
          <w:iCs/>
          <w:sz w:val="18"/>
          <w:szCs w:val="18"/>
        </w:rPr>
        <w:t xml:space="preserve">, </w:t>
      </w:r>
      <w:r w:rsidR="00304D8F" w:rsidRPr="003B15FD">
        <w:rPr>
          <w:i/>
          <w:sz w:val="18"/>
          <w:szCs w:val="18"/>
        </w:rPr>
        <w:t>F</w:t>
      </w:r>
      <w:r w:rsidR="006B14E3" w:rsidRPr="003B15FD">
        <w:rPr>
          <w:iCs/>
          <w:sz w:val="18"/>
          <w:szCs w:val="18"/>
          <w:vertAlign w:val="subscript"/>
          <w:lang w:val="it-IT"/>
        </w:rPr>
        <w:t>687</w:t>
      </w:r>
      <w:r w:rsidRPr="003B15FD">
        <w:rPr>
          <w:iCs/>
          <w:sz w:val="18"/>
          <w:szCs w:val="18"/>
        </w:rPr>
        <w:t xml:space="preserve"> and </w:t>
      </w:r>
      <w:r w:rsidRPr="003B15FD">
        <w:rPr>
          <w:i/>
          <w:sz w:val="18"/>
          <w:szCs w:val="18"/>
        </w:rPr>
        <w:t>PRI</w:t>
      </w:r>
      <w:r w:rsidRPr="003B15FD">
        <w:rPr>
          <w:iCs/>
          <w:sz w:val="18"/>
          <w:szCs w:val="18"/>
        </w:rPr>
        <w:t xml:space="preserve"> acquired from a nadir-viewing direction for chickpea</w:t>
      </w:r>
      <w:r w:rsidR="00DD569E">
        <w:rPr>
          <w:iCs/>
          <w:sz w:val="18"/>
          <w:szCs w:val="18"/>
        </w:rPr>
        <w:t xml:space="preserve"> (row 1)</w:t>
      </w:r>
      <w:r w:rsidRPr="003B15FD">
        <w:rPr>
          <w:iCs/>
          <w:sz w:val="18"/>
          <w:szCs w:val="18"/>
        </w:rPr>
        <w:t>, grass</w:t>
      </w:r>
      <w:r w:rsidR="00DD569E">
        <w:rPr>
          <w:iCs/>
          <w:sz w:val="18"/>
          <w:szCs w:val="18"/>
        </w:rPr>
        <w:t xml:space="preserve"> (row 2)</w:t>
      </w:r>
      <w:r w:rsidRPr="003B15FD">
        <w:rPr>
          <w:iCs/>
          <w:sz w:val="18"/>
          <w:szCs w:val="18"/>
        </w:rPr>
        <w:t xml:space="preserve"> and rice</w:t>
      </w:r>
      <w:r w:rsidR="00DD569E">
        <w:rPr>
          <w:iCs/>
          <w:sz w:val="18"/>
          <w:szCs w:val="18"/>
        </w:rPr>
        <w:t xml:space="preserve"> (row 3)</w:t>
      </w:r>
      <w:r w:rsidRPr="003B15FD">
        <w:rPr>
          <w:iCs/>
          <w:sz w:val="18"/>
          <w:szCs w:val="18"/>
        </w:rPr>
        <w:t>. Error bars for chickpea and rice indicate standard deviation (n</w:t>
      </w:r>
      <w:r w:rsidR="00890A58" w:rsidRPr="003B15FD">
        <w:rPr>
          <w:iCs/>
          <w:sz w:val="18"/>
          <w:szCs w:val="18"/>
        </w:rPr>
        <w:t xml:space="preserve"> = </w:t>
      </w:r>
      <w:r w:rsidRPr="003B15FD">
        <w:rPr>
          <w:iCs/>
          <w:sz w:val="18"/>
          <w:szCs w:val="18"/>
        </w:rPr>
        <w:t>3). Measurements over the grass were collected as</w:t>
      </w:r>
      <w:r w:rsidR="00DD569E">
        <w:rPr>
          <w:iCs/>
          <w:sz w:val="18"/>
          <w:szCs w:val="18"/>
        </w:rPr>
        <w:t xml:space="preserve"> a</w:t>
      </w:r>
      <w:r w:rsidRPr="003B15FD">
        <w:rPr>
          <w:iCs/>
          <w:sz w:val="18"/>
          <w:szCs w:val="18"/>
        </w:rPr>
        <w:t xml:space="preserve"> single acquisition (n</w:t>
      </w:r>
      <w:r w:rsidR="00890A58" w:rsidRPr="003B15FD">
        <w:rPr>
          <w:iCs/>
          <w:sz w:val="18"/>
          <w:szCs w:val="18"/>
        </w:rPr>
        <w:t xml:space="preserve"> = </w:t>
      </w:r>
      <w:r w:rsidRPr="003B15FD">
        <w:rPr>
          <w:iCs/>
          <w:sz w:val="18"/>
          <w:szCs w:val="18"/>
        </w:rPr>
        <w:t xml:space="preserve">1). Negative values of </w:t>
      </w:r>
      <w:r w:rsidRPr="000F79D7">
        <w:rPr>
          <w:i/>
          <w:sz w:val="18"/>
          <w:szCs w:val="18"/>
        </w:rPr>
        <w:t>SZA</w:t>
      </w:r>
      <w:r w:rsidRPr="003B15FD">
        <w:rPr>
          <w:iCs/>
          <w:sz w:val="18"/>
          <w:szCs w:val="18"/>
        </w:rPr>
        <w:t xml:space="preserve"> correspond to the cycles acquired before midday, positive - after midday.</w:t>
      </w:r>
    </w:p>
    <w:tbl>
      <w:tblPr>
        <w:tblW w:w="4367" w:type="dxa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242"/>
        <w:gridCol w:w="1134"/>
        <w:gridCol w:w="1140"/>
      </w:tblGrid>
      <w:tr w:rsidR="00011BEF" w:rsidRPr="001E07F5" w14:paraId="14EEFAA8" w14:textId="77777777" w:rsidTr="001E07F5">
        <w:trPr>
          <w:trHeight w:val="290"/>
        </w:trPr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C8B3A" w14:textId="77777777" w:rsidR="00011BEF" w:rsidRPr="001E07F5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0F79D7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SZA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 xml:space="preserve"> (°)</w:t>
            </w:r>
          </w:p>
        </w:tc>
        <w:tc>
          <w:tcPr>
            <w:tcW w:w="124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61FF1" w14:textId="36FEA1C6" w:rsidR="00011BEF" w:rsidRPr="001E07F5" w:rsidRDefault="006B14E3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3B15FD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1E07F5">
              <w:rPr>
                <w:sz w:val="18"/>
                <w:szCs w:val="18"/>
                <w:vertAlign w:val="subscript"/>
                <w:lang w:val="it-IT"/>
              </w:rPr>
              <w:t>760</w:t>
            </w:r>
            <w:r w:rsidR="00011BEF"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41B5F" w14:textId="5034D274" w:rsidR="00011BEF" w:rsidRPr="001E07F5" w:rsidRDefault="006B14E3" w:rsidP="001E07F5">
            <w:pPr>
              <w:rPr>
                <w:sz w:val="18"/>
                <w:szCs w:val="18"/>
                <w:lang w:val="it-IT"/>
              </w:rPr>
            </w:pPr>
            <w:r w:rsidRPr="003B15FD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1E07F5">
              <w:rPr>
                <w:sz w:val="18"/>
                <w:szCs w:val="18"/>
                <w:vertAlign w:val="subscript"/>
                <w:lang w:val="it-IT"/>
              </w:rPr>
              <w:t>687</w:t>
            </w:r>
            <w:r w:rsidR="00011BEF" w:rsidRPr="001E07F5">
              <w:rPr>
                <w:rFonts w:eastAsia="Times New Roman"/>
                <w:color w:val="000000"/>
                <w:sz w:val="18"/>
                <w:szCs w:val="18"/>
                <w:lang w:val="en-US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  <w:tc>
          <w:tcPr>
            <w:tcW w:w="11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AD58B" w14:textId="7B2CC1F5" w:rsidR="00011BEF" w:rsidRPr="001E07F5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3B15FD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sPRI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_</w:t>
            </w:r>
            <w:r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</w:tr>
      <w:tr w:rsidR="00011BEF" w:rsidRPr="001E07F5" w14:paraId="02242D73" w14:textId="77777777" w:rsidTr="001E07F5">
        <w:trPr>
          <w:trHeight w:val="290"/>
        </w:trPr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2CB9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52</w:t>
            </w:r>
          </w:p>
        </w:tc>
        <w:tc>
          <w:tcPr>
            <w:tcW w:w="124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EB9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1.96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F405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.862</w:t>
            </w:r>
          </w:p>
        </w:tc>
        <w:tc>
          <w:tcPr>
            <w:tcW w:w="11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33C1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1.027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9</w:t>
            </w:r>
          </w:p>
        </w:tc>
      </w:tr>
      <w:tr w:rsidR="00011BEF" w:rsidRPr="001E07F5" w14:paraId="6E643DD9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0F03D0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7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5B618AA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1.7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7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812505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.22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4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019FE6C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1.0258</w:t>
            </w:r>
          </w:p>
        </w:tc>
      </w:tr>
      <w:tr w:rsidR="00011BEF" w:rsidRPr="001E07F5" w14:paraId="531A53EC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6A58F7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3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687DA15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1.73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6A29F8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.7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30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17CDF41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1.0166</w:t>
            </w:r>
          </w:p>
        </w:tc>
      </w:tr>
      <w:tr w:rsidR="00011BEF" w:rsidRPr="001E07F5" w14:paraId="386DE7C4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41273B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37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42ED9A9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1.77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050FA7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.347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2DA545A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53</w:t>
            </w:r>
          </w:p>
        </w:tc>
      </w:tr>
      <w:tr w:rsidR="00011BEF" w:rsidRPr="001E07F5" w14:paraId="2B347269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B612AB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32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09B0602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1.63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E65C8D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.450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31D749B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15</w:t>
            </w:r>
          </w:p>
        </w:tc>
      </w:tr>
      <w:tr w:rsidR="00011BEF" w:rsidRPr="001E07F5" w14:paraId="14263949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615FA1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26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6427226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1.64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C60E85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.15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2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3CBF5B8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75</w:t>
            </w:r>
          </w:p>
        </w:tc>
      </w:tr>
      <w:tr w:rsidR="00011BEF" w:rsidRPr="001E07F5" w14:paraId="0ED9D92B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9705BB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23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067A7BA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1.66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3E6942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.266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5FCE77E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98</w:t>
            </w:r>
          </w:p>
        </w:tc>
      </w:tr>
      <w:tr w:rsidR="00011BEF" w:rsidRPr="001E07F5" w14:paraId="32EEF24E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566D05B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20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2F80EEB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1.67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0527C8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.345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7781358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79</w:t>
            </w:r>
          </w:p>
        </w:tc>
      </w:tr>
      <w:tr w:rsidR="00011BEF" w:rsidRPr="001E07F5" w14:paraId="275C9F6C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3D26B0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2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0A6103C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1.94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6DB868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.216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6EC56FB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04</w:t>
            </w:r>
          </w:p>
        </w:tc>
      </w:tr>
      <w:tr w:rsidR="00011BEF" w:rsidRPr="001E07F5" w14:paraId="656C2C04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75CAC2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8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29453DA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.99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05B995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.13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5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3517999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1</w:t>
            </w:r>
          </w:p>
        </w:tc>
      </w:tr>
      <w:tr w:rsidR="00011BEF" w:rsidRPr="001E07F5" w14:paraId="655A77B9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1E1807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1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4309A44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.46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3F106B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.55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5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309BD58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26</w:t>
            </w:r>
          </w:p>
        </w:tc>
      </w:tr>
      <w:tr w:rsidR="00011BEF" w:rsidRPr="001E07F5" w14:paraId="143F8C96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5AAFE77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5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294EE83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.25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32E693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.19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8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3687D69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98</w:t>
            </w:r>
          </w:p>
        </w:tc>
      </w:tr>
      <w:tr w:rsidR="00011BEF" w:rsidRPr="001E07F5" w14:paraId="63E3B591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5011F6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9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771E5BC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.62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2B3C55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.320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25A5C78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05</w:t>
            </w:r>
          </w:p>
        </w:tc>
      </w:tr>
      <w:tr w:rsidR="00011BEF" w:rsidRPr="001E07F5" w14:paraId="47D6A2E4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1B978B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4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33597DD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.04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B3D8E21" w14:textId="4E5D55C4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US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en-US"/>
              </w:rPr>
              <w:t xml:space="preserve"> 4.354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5382467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79</w:t>
            </w:r>
          </w:p>
        </w:tc>
      </w:tr>
      <w:tr w:rsidR="00011BEF" w:rsidRPr="001E07F5" w14:paraId="0998DD93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033E63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9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32146AB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.83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44F671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.20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5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0532D16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3</w:t>
            </w:r>
          </w:p>
        </w:tc>
      </w:tr>
      <w:tr w:rsidR="00011BEF" w:rsidRPr="001E07F5" w14:paraId="2DF84231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87912D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56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67D5868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.53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5976FA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.702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1DA3BF8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97</w:t>
            </w:r>
          </w:p>
        </w:tc>
      </w:tr>
      <w:tr w:rsidR="00011BEF" w:rsidRPr="001E07F5" w14:paraId="1BA590A0" w14:textId="77777777" w:rsidTr="001E07F5">
        <w:trPr>
          <w:trHeight w:val="290"/>
        </w:trPr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8100D9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63</w:t>
            </w:r>
          </w:p>
        </w:tc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0AE6581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1.9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1CF067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.397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3E38947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27</w:t>
            </w:r>
          </w:p>
        </w:tc>
      </w:tr>
    </w:tbl>
    <w:p w14:paraId="232D7FB2" w14:textId="6DFFB261" w:rsidR="00011BEF" w:rsidRPr="003B15FD" w:rsidRDefault="00011BEF" w:rsidP="001E07F5">
      <w:pPr>
        <w:spacing w:before="160" w:after="160" w:line="360" w:lineRule="auto"/>
        <w:rPr>
          <w:sz w:val="18"/>
          <w:szCs w:val="18"/>
          <w:lang w:val="it-IT"/>
        </w:rPr>
      </w:pPr>
      <w:r w:rsidRPr="003B15FD">
        <w:rPr>
          <w:sz w:val="18"/>
          <w:szCs w:val="18"/>
        </w:rPr>
        <w:t xml:space="preserve">Table S1. </w:t>
      </w:r>
      <w:r w:rsidRPr="005818B2">
        <w:rPr>
          <w:i/>
          <w:iCs/>
          <w:sz w:val="18"/>
          <w:szCs w:val="18"/>
        </w:rPr>
        <w:t>ANIX</w:t>
      </w:r>
      <w:r w:rsidRPr="003B15FD">
        <w:rPr>
          <w:sz w:val="18"/>
          <w:szCs w:val="18"/>
        </w:rPr>
        <w:t xml:space="preserve"> calculated </w:t>
      </w:r>
      <w:r w:rsidR="008A3169" w:rsidRPr="003B15FD">
        <w:rPr>
          <w:sz w:val="18"/>
          <w:szCs w:val="18"/>
        </w:rPr>
        <w:t xml:space="preserve">for </w:t>
      </w:r>
      <w:r w:rsidR="008A3169" w:rsidRPr="003B15FD">
        <w:rPr>
          <w:i/>
          <w:iCs/>
          <w:sz w:val="18"/>
          <w:szCs w:val="18"/>
        </w:rPr>
        <w:t>F</w:t>
      </w:r>
      <w:r w:rsidR="009F5366" w:rsidRPr="003B15FD">
        <w:rPr>
          <w:sz w:val="18"/>
          <w:szCs w:val="18"/>
          <w:vertAlign w:val="subscript"/>
          <w:lang w:val="it-IT"/>
        </w:rPr>
        <w:t>760</w:t>
      </w:r>
      <w:r w:rsidR="009F5366" w:rsidRPr="003B15FD">
        <w:rPr>
          <w:sz w:val="18"/>
          <w:szCs w:val="18"/>
        </w:rPr>
        <w:t xml:space="preserve">, </w:t>
      </w:r>
      <w:r w:rsidR="009F5366" w:rsidRPr="003B15FD">
        <w:rPr>
          <w:i/>
          <w:iCs/>
          <w:sz w:val="18"/>
          <w:szCs w:val="18"/>
        </w:rPr>
        <w:t>F</w:t>
      </w:r>
      <w:r w:rsidR="006B14E3" w:rsidRPr="003B15FD">
        <w:rPr>
          <w:sz w:val="18"/>
          <w:szCs w:val="18"/>
          <w:vertAlign w:val="subscript"/>
          <w:lang w:val="it-IT"/>
        </w:rPr>
        <w:t>687</w:t>
      </w:r>
      <w:r w:rsidRPr="003B15FD">
        <w:rPr>
          <w:sz w:val="18"/>
          <w:szCs w:val="18"/>
        </w:rPr>
        <w:t xml:space="preserve"> and </w:t>
      </w:r>
      <w:r w:rsidRPr="003B15FD">
        <w:rPr>
          <w:i/>
          <w:iCs/>
          <w:sz w:val="18"/>
          <w:szCs w:val="18"/>
        </w:rPr>
        <w:t>sPRI</w:t>
      </w:r>
      <w:r w:rsidRPr="003B15FD">
        <w:rPr>
          <w:sz w:val="18"/>
          <w:szCs w:val="18"/>
        </w:rPr>
        <w:t xml:space="preserve"> measured in the SPP over chickpea</w:t>
      </w:r>
      <w:r w:rsidR="001E07F5" w:rsidRPr="003B15FD">
        <w:rPr>
          <w:sz w:val="18"/>
          <w:szCs w:val="18"/>
        </w:rPr>
        <w:t>.</w:t>
      </w:r>
    </w:p>
    <w:tbl>
      <w:tblPr>
        <w:tblW w:w="3969" w:type="dxa"/>
        <w:tblLook w:val="04A0" w:firstRow="1" w:lastRow="0" w:firstColumn="1" w:lastColumn="0" w:noHBand="0" w:noVBand="1"/>
      </w:tblPr>
      <w:tblGrid>
        <w:gridCol w:w="851"/>
        <w:gridCol w:w="1047"/>
        <w:gridCol w:w="1079"/>
        <w:gridCol w:w="1244"/>
      </w:tblGrid>
      <w:tr w:rsidR="00011BEF" w:rsidRPr="001E07F5" w14:paraId="6FC14244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8A1A3" w14:textId="77777777" w:rsidR="00011BEF" w:rsidRPr="001E07F5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0F79D7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lastRenderedPageBreak/>
              <w:t>SZA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(°)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DB91D" w14:textId="057732DE" w:rsidR="00011BEF" w:rsidRPr="001E07F5" w:rsidRDefault="006B14E3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3B15FD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1E07F5">
              <w:rPr>
                <w:sz w:val="18"/>
                <w:szCs w:val="18"/>
                <w:vertAlign w:val="subscript"/>
                <w:lang w:val="it-IT"/>
              </w:rPr>
              <w:t>760</w:t>
            </w:r>
            <w:r w:rsidR="00011BEF"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371A3" w14:textId="7C3C7C99" w:rsidR="00011BEF" w:rsidRPr="001E07F5" w:rsidRDefault="006B14E3" w:rsidP="001E07F5">
            <w:pPr>
              <w:rPr>
                <w:sz w:val="18"/>
                <w:szCs w:val="18"/>
                <w:lang w:val="it-IT"/>
              </w:rPr>
            </w:pPr>
            <w:r w:rsidRPr="003B15FD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1E07F5">
              <w:rPr>
                <w:sz w:val="18"/>
                <w:szCs w:val="18"/>
                <w:vertAlign w:val="subscript"/>
                <w:lang w:val="it-IT"/>
              </w:rPr>
              <w:t>687</w:t>
            </w:r>
            <w:r w:rsidR="00011BEF" w:rsidRPr="001E07F5">
              <w:rPr>
                <w:rFonts w:eastAsia="Times New Roman"/>
                <w:color w:val="000000"/>
                <w:sz w:val="18"/>
                <w:szCs w:val="18"/>
                <w:lang w:val="en-US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4B6DD5" w14:textId="1E211EFC" w:rsidR="00011BEF" w:rsidRPr="001E07F5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3B15FD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sPRI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_</w:t>
            </w:r>
            <w:r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</w:tr>
      <w:tr w:rsidR="00011BEF" w:rsidRPr="001E07F5" w14:paraId="1CEE22F4" w14:textId="77777777" w:rsidTr="00011BEF">
        <w:trPr>
          <w:trHeight w:val="290"/>
        </w:trPr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82C4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50</w:t>
            </w: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695B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135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9D6F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299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75FA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98</w:t>
            </w:r>
          </w:p>
        </w:tc>
      </w:tr>
      <w:tr w:rsidR="00011BEF" w:rsidRPr="001E07F5" w14:paraId="332E4E50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F997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5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F7E9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18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8333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275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1559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6</w:t>
            </w:r>
          </w:p>
        </w:tc>
      </w:tr>
      <w:tr w:rsidR="00011BEF" w:rsidRPr="001E07F5" w14:paraId="501ED3D9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F2A9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1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14F9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170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786A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29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DDD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61</w:t>
            </w:r>
          </w:p>
        </w:tc>
      </w:tr>
      <w:tr w:rsidR="00011BEF" w:rsidRPr="001E07F5" w14:paraId="6B6FA6BB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210C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36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9D60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209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434B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29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815F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24</w:t>
            </w:r>
          </w:p>
        </w:tc>
      </w:tr>
      <w:tr w:rsidR="00011BEF" w:rsidRPr="001E07F5" w14:paraId="6DCC9797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C337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31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F4CD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18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3FAE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96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D09C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47</w:t>
            </w:r>
          </w:p>
        </w:tc>
      </w:tr>
      <w:tr w:rsidR="00011BEF" w:rsidRPr="001E07F5" w14:paraId="1A3A287D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0719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25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1AF4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288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EFED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98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2ED6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39</w:t>
            </w:r>
          </w:p>
        </w:tc>
      </w:tr>
      <w:tr w:rsidR="00011BEF" w:rsidRPr="001E07F5" w14:paraId="0471E33F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0135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21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382F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579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52A8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96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E731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337</w:t>
            </w:r>
          </w:p>
        </w:tc>
      </w:tr>
      <w:tr w:rsidR="00011BEF" w:rsidRPr="001E07F5" w14:paraId="7F652E3E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7899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20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6CF1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819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429C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91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4AC5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95</w:t>
            </w:r>
          </w:p>
        </w:tc>
      </w:tr>
      <w:tr w:rsidR="00011BEF" w:rsidRPr="001E07F5" w14:paraId="69F5FFB9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C052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3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E49C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8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0983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464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BDEF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16</w:t>
            </w:r>
          </w:p>
        </w:tc>
      </w:tr>
      <w:tr w:rsidR="00011BEF" w:rsidRPr="001E07F5" w14:paraId="5F690B24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0536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0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D095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289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BFD6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4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6795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087</w:t>
            </w:r>
          </w:p>
        </w:tc>
      </w:tr>
      <w:tr w:rsidR="00011BEF" w:rsidRPr="001E07F5" w14:paraId="1644F2E6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D417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3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44BF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00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31A3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37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2C2B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14</w:t>
            </w:r>
          </w:p>
        </w:tc>
      </w:tr>
      <w:tr w:rsidR="00011BEF" w:rsidRPr="001E07F5" w14:paraId="679F82A3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7242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7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34B7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25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2861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178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E2DC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046</w:t>
            </w:r>
          </w:p>
        </w:tc>
      </w:tr>
      <w:tr w:rsidR="00011BEF" w:rsidRPr="001E07F5" w14:paraId="678C71EB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3826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0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E856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268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1A8E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61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9548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7</w:t>
            </w:r>
          </w:p>
        </w:tc>
      </w:tr>
      <w:tr w:rsidR="00011BEF" w:rsidRPr="001E07F5" w14:paraId="3D53461F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B2B1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5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1390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270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6487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286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6E59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02</w:t>
            </w:r>
          </w:p>
        </w:tc>
      </w:tr>
      <w:tr w:rsidR="00011BEF" w:rsidRPr="001E07F5" w14:paraId="1D4046F8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5F2C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51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0464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438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557F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296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CFC8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52</w:t>
            </w:r>
          </w:p>
        </w:tc>
      </w:tr>
      <w:tr w:rsidR="00011BEF" w:rsidRPr="001E07F5" w14:paraId="44993E81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F6AF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58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75B8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60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EFCB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16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10A6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24</w:t>
            </w:r>
          </w:p>
        </w:tc>
      </w:tr>
      <w:tr w:rsidR="00011BEF" w:rsidRPr="001E07F5" w14:paraId="085D761C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FA4F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65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88A3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2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B752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176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A989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23</w:t>
            </w:r>
          </w:p>
        </w:tc>
      </w:tr>
    </w:tbl>
    <w:p w14:paraId="5FF0AE73" w14:textId="0FD4C7C1" w:rsidR="00011BEF" w:rsidRPr="003B15FD" w:rsidRDefault="00011BEF" w:rsidP="001E07F5">
      <w:pPr>
        <w:spacing w:before="160" w:after="160" w:line="360" w:lineRule="auto"/>
        <w:rPr>
          <w:sz w:val="18"/>
          <w:szCs w:val="18"/>
          <w:lang w:val="it-IT"/>
        </w:rPr>
      </w:pPr>
      <w:r w:rsidRPr="003B15FD">
        <w:rPr>
          <w:sz w:val="18"/>
          <w:szCs w:val="18"/>
        </w:rPr>
        <w:t xml:space="preserve">Table S2. </w:t>
      </w:r>
      <w:r w:rsidRPr="005818B2">
        <w:rPr>
          <w:i/>
          <w:iCs/>
          <w:sz w:val="18"/>
          <w:szCs w:val="18"/>
        </w:rPr>
        <w:t>ANIX</w:t>
      </w:r>
      <w:r w:rsidRPr="003B15FD">
        <w:rPr>
          <w:sz w:val="18"/>
          <w:szCs w:val="18"/>
        </w:rPr>
        <w:t xml:space="preserve"> calculated </w:t>
      </w:r>
      <w:r w:rsidR="006E1321" w:rsidRPr="003B15FD">
        <w:rPr>
          <w:sz w:val="18"/>
          <w:szCs w:val="18"/>
        </w:rPr>
        <w:t xml:space="preserve">for </w:t>
      </w:r>
      <w:r w:rsidR="006E1321" w:rsidRPr="003B15FD">
        <w:rPr>
          <w:i/>
          <w:iCs/>
          <w:sz w:val="18"/>
          <w:szCs w:val="18"/>
        </w:rPr>
        <w:t>F</w:t>
      </w:r>
      <w:r w:rsidR="009F5366" w:rsidRPr="003B15FD">
        <w:rPr>
          <w:sz w:val="18"/>
          <w:szCs w:val="18"/>
          <w:vertAlign w:val="subscript"/>
          <w:lang w:val="it-IT"/>
        </w:rPr>
        <w:t>760</w:t>
      </w:r>
      <w:r w:rsidR="009F5366" w:rsidRPr="003B15FD">
        <w:rPr>
          <w:sz w:val="18"/>
          <w:szCs w:val="18"/>
        </w:rPr>
        <w:t xml:space="preserve">, </w:t>
      </w:r>
      <w:r w:rsidR="009F5366" w:rsidRPr="003B15FD">
        <w:rPr>
          <w:i/>
          <w:iCs/>
          <w:sz w:val="18"/>
          <w:szCs w:val="18"/>
        </w:rPr>
        <w:t>F</w:t>
      </w:r>
      <w:r w:rsidR="006B14E3" w:rsidRPr="003B15FD">
        <w:rPr>
          <w:sz w:val="18"/>
          <w:szCs w:val="18"/>
          <w:vertAlign w:val="subscript"/>
          <w:lang w:val="it-IT"/>
        </w:rPr>
        <w:t>687</w:t>
      </w:r>
      <w:r w:rsidRPr="003B15FD">
        <w:rPr>
          <w:sz w:val="18"/>
          <w:szCs w:val="18"/>
          <w:vertAlign w:val="subscript"/>
        </w:rPr>
        <w:t xml:space="preserve"> </w:t>
      </w:r>
      <w:r w:rsidRPr="003B15FD">
        <w:rPr>
          <w:sz w:val="18"/>
          <w:szCs w:val="18"/>
        </w:rPr>
        <w:t xml:space="preserve">and </w:t>
      </w:r>
      <w:r w:rsidRPr="003B15FD">
        <w:rPr>
          <w:i/>
          <w:iCs/>
          <w:sz w:val="18"/>
          <w:szCs w:val="18"/>
        </w:rPr>
        <w:t>sPRI</w:t>
      </w:r>
      <w:r w:rsidRPr="003B15FD">
        <w:rPr>
          <w:sz w:val="18"/>
          <w:szCs w:val="18"/>
        </w:rPr>
        <w:t xml:space="preserve"> measured in the CPP over chickpea</w:t>
      </w:r>
      <w:r w:rsidR="00101D5D" w:rsidRPr="003B15FD">
        <w:rPr>
          <w:sz w:val="18"/>
          <w:szCs w:val="18"/>
        </w:rPr>
        <w:t>.</w:t>
      </w:r>
    </w:p>
    <w:tbl>
      <w:tblPr>
        <w:tblW w:w="4253" w:type="dxa"/>
        <w:tblLook w:val="04A0" w:firstRow="1" w:lastRow="0" w:firstColumn="1" w:lastColumn="0" w:noHBand="0" w:noVBand="1"/>
      </w:tblPr>
      <w:tblGrid>
        <w:gridCol w:w="851"/>
        <w:gridCol w:w="1079"/>
        <w:gridCol w:w="1079"/>
        <w:gridCol w:w="1244"/>
      </w:tblGrid>
      <w:tr w:rsidR="00011BEF" w:rsidRPr="001E07F5" w14:paraId="07F52898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16B76" w14:textId="77777777" w:rsidR="00011BEF" w:rsidRPr="001E07F5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0F79D7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SZA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(°)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4671B" w14:textId="7B081FC5" w:rsidR="00011BEF" w:rsidRPr="001E07F5" w:rsidRDefault="006B14E3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3B15FD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1E07F5">
              <w:rPr>
                <w:sz w:val="18"/>
                <w:szCs w:val="18"/>
                <w:vertAlign w:val="subscript"/>
                <w:lang w:val="it-IT"/>
              </w:rPr>
              <w:t>760</w:t>
            </w:r>
            <w:r w:rsidR="00011BEF"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45D75" w14:textId="1DC83338" w:rsidR="00011BEF" w:rsidRPr="001E07F5" w:rsidRDefault="006B14E3" w:rsidP="001E07F5">
            <w:pPr>
              <w:rPr>
                <w:sz w:val="18"/>
                <w:szCs w:val="18"/>
                <w:lang w:val="it-IT"/>
              </w:rPr>
            </w:pPr>
            <w:r w:rsidRPr="003B15FD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1E07F5">
              <w:rPr>
                <w:sz w:val="18"/>
                <w:szCs w:val="18"/>
                <w:vertAlign w:val="subscript"/>
                <w:lang w:val="it-IT"/>
              </w:rPr>
              <w:t>687</w:t>
            </w:r>
            <w:r w:rsidR="00011BEF" w:rsidRPr="001E07F5">
              <w:rPr>
                <w:rFonts w:eastAsia="Times New Roman"/>
                <w:color w:val="000000"/>
                <w:sz w:val="18"/>
                <w:szCs w:val="18"/>
                <w:lang w:val="en-US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124BDC" w14:textId="2DF96B27" w:rsidR="00011BEF" w:rsidRPr="001E07F5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3B15FD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sPRI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_</w:t>
            </w:r>
            <w:r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</w:tr>
      <w:tr w:rsidR="00011BEF" w:rsidRPr="001E07F5" w14:paraId="10BDA14D" w14:textId="77777777" w:rsidTr="00011BEF">
        <w:trPr>
          <w:trHeight w:val="290"/>
        </w:trPr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F17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60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6161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547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9F1C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812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D4A7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06</w:t>
            </w:r>
          </w:p>
        </w:tc>
      </w:tr>
      <w:tr w:rsidR="00011BEF" w:rsidRPr="001E07F5" w14:paraId="7E49260E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1CF0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5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11BE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638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7981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104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2DF9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37</w:t>
            </w:r>
          </w:p>
        </w:tc>
      </w:tr>
      <w:tr w:rsidR="00011BEF" w:rsidRPr="001E07F5" w14:paraId="2DE64C82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5E4E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55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AD7C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711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46B5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432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6F37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41</w:t>
            </w:r>
          </w:p>
        </w:tc>
      </w:tr>
      <w:tr w:rsidR="00011BEF" w:rsidRPr="001E07F5" w14:paraId="27B25E2D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E6D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52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2FC7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90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B1F3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34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A5D1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46</w:t>
            </w:r>
          </w:p>
        </w:tc>
      </w:tr>
      <w:tr w:rsidR="00011BEF" w:rsidRPr="001E07F5" w14:paraId="7590A761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3B2E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50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1FCA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775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5DB1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408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22F6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39</w:t>
            </w:r>
          </w:p>
        </w:tc>
      </w:tr>
      <w:tr w:rsidR="00011BEF" w:rsidRPr="001E07F5" w14:paraId="373FEDF6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219D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632A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671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14F6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807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051D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67</w:t>
            </w:r>
          </w:p>
        </w:tc>
      </w:tr>
      <w:tr w:rsidR="00011BEF" w:rsidRPr="001E07F5" w14:paraId="5ED37B14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8B5D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4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4807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892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08DF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526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36D4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08</w:t>
            </w:r>
          </w:p>
        </w:tc>
      </w:tr>
      <w:tr w:rsidR="00011BEF" w:rsidRPr="001E07F5" w14:paraId="3D6FB91A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5A30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2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B370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762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BD7E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068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654C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41</w:t>
            </w:r>
          </w:p>
        </w:tc>
      </w:tr>
      <w:tr w:rsidR="00011BEF" w:rsidRPr="001E07F5" w14:paraId="42098D1F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CEDB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0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7719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87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CD8D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178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68E3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05</w:t>
            </w:r>
          </w:p>
        </w:tc>
      </w:tr>
      <w:tr w:rsidR="00011BEF" w:rsidRPr="001E07F5" w14:paraId="24841A0E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7B54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39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1540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984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1937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352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23C6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02</w:t>
            </w:r>
          </w:p>
        </w:tc>
      </w:tr>
      <w:tr w:rsidR="00011BEF" w:rsidRPr="001E07F5" w14:paraId="67F33F02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84E5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1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370B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880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742F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565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FEF1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085</w:t>
            </w:r>
          </w:p>
        </w:tc>
      </w:tr>
      <w:tr w:rsidR="00011BEF" w:rsidRPr="001E07F5" w14:paraId="0A5A001E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515C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3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15C4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932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D88F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696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CA45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</w:t>
            </w:r>
          </w:p>
        </w:tc>
      </w:tr>
      <w:tr w:rsidR="00011BEF" w:rsidRPr="001E07F5" w14:paraId="26A0CE43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3364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5D7D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09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57C9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60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8820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01</w:t>
            </w:r>
          </w:p>
        </w:tc>
      </w:tr>
      <w:tr w:rsidR="00011BEF" w:rsidRPr="001E07F5" w14:paraId="668EEE91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5AF0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53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7FBA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86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E0F4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895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D374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42</w:t>
            </w:r>
          </w:p>
        </w:tc>
      </w:tr>
      <w:tr w:rsidR="00011BEF" w:rsidRPr="001E07F5" w14:paraId="34B3F9CB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324F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5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DEDF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44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F45E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077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A27C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63</w:t>
            </w:r>
          </w:p>
        </w:tc>
      </w:tr>
      <w:tr w:rsidR="00011BEF" w:rsidRPr="001E07F5" w14:paraId="5429579E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2C30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60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1AF8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652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8885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907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4576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3</w:t>
            </w:r>
          </w:p>
        </w:tc>
      </w:tr>
    </w:tbl>
    <w:p w14:paraId="4A94C94B" w14:textId="7B17AADB" w:rsidR="00DD569E" w:rsidRDefault="00011BEF" w:rsidP="00453233">
      <w:pPr>
        <w:spacing w:before="160" w:after="160" w:line="360" w:lineRule="auto"/>
        <w:rPr>
          <w:sz w:val="18"/>
          <w:szCs w:val="18"/>
        </w:rPr>
      </w:pPr>
      <w:r w:rsidRPr="003B15FD">
        <w:rPr>
          <w:sz w:val="18"/>
          <w:szCs w:val="18"/>
        </w:rPr>
        <w:t xml:space="preserve">Table S3. </w:t>
      </w:r>
      <w:r w:rsidRPr="005818B2">
        <w:rPr>
          <w:i/>
          <w:iCs/>
          <w:sz w:val="18"/>
          <w:szCs w:val="18"/>
        </w:rPr>
        <w:t>ANIX</w:t>
      </w:r>
      <w:r w:rsidRPr="003B15FD">
        <w:rPr>
          <w:sz w:val="18"/>
          <w:szCs w:val="18"/>
        </w:rPr>
        <w:t xml:space="preserve"> calculated </w:t>
      </w:r>
      <w:r w:rsidR="00304D8F" w:rsidRPr="003B15FD">
        <w:rPr>
          <w:sz w:val="18"/>
          <w:szCs w:val="18"/>
        </w:rPr>
        <w:t xml:space="preserve">for </w:t>
      </w:r>
      <w:r w:rsidR="00304D8F" w:rsidRPr="003B15FD">
        <w:rPr>
          <w:i/>
          <w:iCs/>
          <w:sz w:val="18"/>
          <w:szCs w:val="18"/>
        </w:rPr>
        <w:t>F</w:t>
      </w:r>
      <w:r w:rsidR="00304D8F" w:rsidRPr="003B15FD">
        <w:rPr>
          <w:sz w:val="18"/>
          <w:szCs w:val="18"/>
          <w:vertAlign w:val="subscript"/>
          <w:lang w:val="it-IT"/>
        </w:rPr>
        <w:t>760</w:t>
      </w:r>
      <w:r w:rsidR="00304D8F" w:rsidRPr="003B15FD">
        <w:rPr>
          <w:sz w:val="18"/>
          <w:szCs w:val="18"/>
        </w:rPr>
        <w:t xml:space="preserve">, </w:t>
      </w:r>
      <w:r w:rsidR="00304D8F" w:rsidRPr="003B15FD">
        <w:rPr>
          <w:i/>
          <w:iCs/>
          <w:sz w:val="18"/>
          <w:szCs w:val="18"/>
        </w:rPr>
        <w:t>F</w:t>
      </w:r>
      <w:r w:rsidR="006B14E3" w:rsidRPr="003B15FD">
        <w:rPr>
          <w:sz w:val="18"/>
          <w:szCs w:val="18"/>
          <w:vertAlign w:val="subscript"/>
          <w:lang w:val="it-IT"/>
        </w:rPr>
        <w:t>687</w:t>
      </w:r>
      <w:r w:rsidRPr="003B15FD">
        <w:rPr>
          <w:sz w:val="18"/>
          <w:szCs w:val="18"/>
        </w:rPr>
        <w:t xml:space="preserve"> and </w:t>
      </w:r>
      <w:r w:rsidRPr="003B15FD">
        <w:rPr>
          <w:i/>
          <w:iCs/>
          <w:sz w:val="18"/>
          <w:szCs w:val="18"/>
        </w:rPr>
        <w:t>sPRI</w:t>
      </w:r>
      <w:r w:rsidRPr="003B15FD">
        <w:rPr>
          <w:sz w:val="18"/>
          <w:szCs w:val="18"/>
        </w:rPr>
        <w:t xml:space="preserve"> measured in the SPP over grass</w:t>
      </w:r>
      <w:r w:rsidR="00101D5D" w:rsidRPr="003B15FD">
        <w:rPr>
          <w:sz w:val="18"/>
          <w:szCs w:val="18"/>
        </w:rPr>
        <w:t>.</w:t>
      </w:r>
    </w:p>
    <w:p w14:paraId="01642CCF" w14:textId="3BDFFDA5" w:rsidR="00453233" w:rsidRPr="00DD569E" w:rsidRDefault="00DD569E" w:rsidP="00DD569E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tbl>
      <w:tblPr>
        <w:tblW w:w="4253" w:type="dxa"/>
        <w:tblLook w:val="04A0" w:firstRow="1" w:lastRow="0" w:firstColumn="1" w:lastColumn="0" w:noHBand="0" w:noVBand="1"/>
      </w:tblPr>
      <w:tblGrid>
        <w:gridCol w:w="851"/>
        <w:gridCol w:w="1079"/>
        <w:gridCol w:w="1079"/>
        <w:gridCol w:w="1244"/>
      </w:tblGrid>
      <w:tr w:rsidR="00011BEF" w:rsidRPr="001E07F5" w14:paraId="6491F552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DCC54" w14:textId="77777777" w:rsidR="00011BEF" w:rsidRPr="001E07F5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0F79D7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lastRenderedPageBreak/>
              <w:t>SZA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(°)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493C5" w14:textId="15DEE6E4" w:rsidR="00011BEF" w:rsidRPr="001E07F5" w:rsidRDefault="006B14E3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3B15FD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1E07F5">
              <w:rPr>
                <w:sz w:val="18"/>
                <w:szCs w:val="18"/>
                <w:vertAlign w:val="subscript"/>
                <w:lang w:val="it-IT"/>
              </w:rPr>
              <w:t>760</w:t>
            </w:r>
            <w:r w:rsidR="00011BEF"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5E3ED" w14:textId="2272F1F7" w:rsidR="00011BEF" w:rsidRPr="001E07F5" w:rsidRDefault="006B14E3" w:rsidP="00453233">
            <w:pPr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3B15FD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1E07F5">
              <w:rPr>
                <w:sz w:val="18"/>
                <w:szCs w:val="18"/>
                <w:vertAlign w:val="subscript"/>
                <w:lang w:val="it-IT"/>
              </w:rPr>
              <w:t>687</w:t>
            </w:r>
            <w:r w:rsidR="00011BEF" w:rsidRPr="001E07F5">
              <w:rPr>
                <w:rFonts w:eastAsia="Times New Roman"/>
                <w:color w:val="000000"/>
                <w:sz w:val="18"/>
                <w:szCs w:val="18"/>
                <w:lang w:val="en-US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C5E294" w14:textId="03309041" w:rsidR="00011BEF" w:rsidRPr="001E07F5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3B15FD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sPRI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_</w:t>
            </w:r>
            <w:r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</w:tr>
      <w:tr w:rsidR="00011BEF" w:rsidRPr="001E07F5" w14:paraId="57986FCB" w14:textId="77777777" w:rsidTr="00011BEF">
        <w:trPr>
          <w:trHeight w:val="290"/>
        </w:trPr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D356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58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6E93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68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CD3C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035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5E82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12</w:t>
            </w:r>
          </w:p>
        </w:tc>
      </w:tr>
      <w:tr w:rsidR="00011BEF" w:rsidRPr="001E07F5" w14:paraId="13F6B9C9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5A51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5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B8E9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554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92C6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343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8B86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41</w:t>
            </w:r>
          </w:p>
        </w:tc>
      </w:tr>
      <w:tr w:rsidR="00011BEF" w:rsidRPr="001E07F5" w14:paraId="0C95CBD6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2056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54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5E86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8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29DC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525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C932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075</w:t>
            </w:r>
          </w:p>
        </w:tc>
      </w:tr>
      <w:tr w:rsidR="00011BEF" w:rsidRPr="001E07F5" w14:paraId="74996238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9789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51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49E1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443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097C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14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C014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099</w:t>
            </w:r>
          </w:p>
        </w:tc>
      </w:tr>
      <w:tr w:rsidR="00011BEF" w:rsidRPr="001E07F5" w14:paraId="11D4A689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9FA5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8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619D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515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A7AC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435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572D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01</w:t>
            </w:r>
          </w:p>
        </w:tc>
      </w:tr>
      <w:tr w:rsidR="00011BEF" w:rsidRPr="001E07F5" w14:paraId="5D7EEA35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5A13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6DE2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44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62F5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25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362B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094</w:t>
            </w:r>
          </w:p>
        </w:tc>
      </w:tr>
      <w:tr w:rsidR="00011BEF" w:rsidRPr="001E07F5" w14:paraId="37045892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BEA6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3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BD0D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29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707F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845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97C5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18</w:t>
            </w:r>
          </w:p>
        </w:tc>
      </w:tr>
      <w:tr w:rsidR="00011BEF" w:rsidRPr="001E07F5" w14:paraId="29C50748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6A4A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1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70BF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70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3854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247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DFB7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16</w:t>
            </w:r>
          </w:p>
        </w:tc>
      </w:tr>
      <w:tr w:rsidR="00011BEF" w:rsidRPr="001E07F5" w14:paraId="29A84207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5231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0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FB2D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71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DF17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83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58E7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03</w:t>
            </w:r>
          </w:p>
        </w:tc>
      </w:tr>
      <w:tr w:rsidR="00011BEF" w:rsidRPr="001E07F5" w14:paraId="0CBE72D1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9E09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39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A80E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83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F517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57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61E2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055</w:t>
            </w:r>
          </w:p>
        </w:tc>
      </w:tr>
      <w:tr w:rsidR="00011BEF" w:rsidRPr="001E07F5" w14:paraId="105DB611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7707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1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1D24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3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CDA3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227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C4EF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071</w:t>
            </w:r>
          </w:p>
        </w:tc>
      </w:tr>
      <w:tr w:rsidR="00011BEF" w:rsidRPr="001E07F5" w14:paraId="7921FAA9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E725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54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4FDA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528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389F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982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0BF9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078</w:t>
            </w:r>
          </w:p>
        </w:tc>
      </w:tr>
    </w:tbl>
    <w:p w14:paraId="67D0A374" w14:textId="71BB7917" w:rsidR="00011BEF" w:rsidRPr="003B15FD" w:rsidRDefault="00011BEF" w:rsidP="00101D5D">
      <w:pPr>
        <w:spacing w:before="160" w:after="160" w:line="360" w:lineRule="auto"/>
        <w:rPr>
          <w:sz w:val="18"/>
          <w:szCs w:val="18"/>
          <w:lang w:val="it-IT"/>
        </w:rPr>
      </w:pPr>
      <w:r w:rsidRPr="003B15FD">
        <w:rPr>
          <w:sz w:val="18"/>
          <w:szCs w:val="18"/>
        </w:rPr>
        <w:t xml:space="preserve">Table S4. </w:t>
      </w:r>
      <w:r w:rsidRPr="005818B2">
        <w:rPr>
          <w:i/>
          <w:iCs/>
          <w:sz w:val="18"/>
          <w:szCs w:val="18"/>
        </w:rPr>
        <w:t>ANIX</w:t>
      </w:r>
      <w:r w:rsidRPr="003B15FD">
        <w:rPr>
          <w:sz w:val="18"/>
          <w:szCs w:val="18"/>
        </w:rPr>
        <w:t xml:space="preserve"> calculated </w:t>
      </w:r>
      <w:r w:rsidR="008A3169" w:rsidRPr="003B15FD">
        <w:rPr>
          <w:sz w:val="18"/>
          <w:szCs w:val="18"/>
        </w:rPr>
        <w:t xml:space="preserve">for </w:t>
      </w:r>
      <w:r w:rsidR="008A3169" w:rsidRPr="003B15FD">
        <w:rPr>
          <w:i/>
          <w:iCs/>
          <w:sz w:val="18"/>
          <w:szCs w:val="18"/>
        </w:rPr>
        <w:t>F</w:t>
      </w:r>
      <w:r w:rsidR="006E1321" w:rsidRPr="003B15FD">
        <w:rPr>
          <w:sz w:val="18"/>
          <w:szCs w:val="18"/>
          <w:vertAlign w:val="subscript"/>
          <w:lang w:val="it-IT"/>
        </w:rPr>
        <w:t>760</w:t>
      </w:r>
      <w:r w:rsidR="006E1321" w:rsidRPr="003B15FD">
        <w:rPr>
          <w:sz w:val="18"/>
          <w:szCs w:val="18"/>
        </w:rPr>
        <w:t xml:space="preserve">, </w:t>
      </w:r>
      <w:r w:rsidR="006E1321" w:rsidRPr="003B15FD">
        <w:rPr>
          <w:i/>
          <w:iCs/>
          <w:sz w:val="18"/>
          <w:szCs w:val="18"/>
        </w:rPr>
        <w:t>F</w:t>
      </w:r>
      <w:r w:rsidR="006B14E3" w:rsidRPr="003B15FD">
        <w:rPr>
          <w:sz w:val="18"/>
          <w:szCs w:val="18"/>
          <w:vertAlign w:val="subscript"/>
          <w:lang w:val="it-IT"/>
        </w:rPr>
        <w:t>687</w:t>
      </w:r>
      <w:r w:rsidRPr="003B15FD">
        <w:rPr>
          <w:sz w:val="18"/>
          <w:szCs w:val="18"/>
        </w:rPr>
        <w:t xml:space="preserve"> and </w:t>
      </w:r>
      <w:r w:rsidRPr="003B15FD">
        <w:rPr>
          <w:i/>
          <w:iCs/>
          <w:sz w:val="18"/>
          <w:szCs w:val="18"/>
        </w:rPr>
        <w:t>sPRI</w:t>
      </w:r>
      <w:r w:rsidRPr="003B15FD">
        <w:rPr>
          <w:sz w:val="18"/>
          <w:szCs w:val="18"/>
        </w:rPr>
        <w:t xml:space="preserve"> measured in the CPP over grass</w:t>
      </w:r>
      <w:r w:rsidR="00101D5D" w:rsidRPr="003B15FD">
        <w:rPr>
          <w:sz w:val="18"/>
          <w:szCs w:val="18"/>
        </w:rPr>
        <w:t>.</w:t>
      </w:r>
    </w:p>
    <w:tbl>
      <w:tblPr>
        <w:tblW w:w="4253" w:type="dxa"/>
        <w:tblLook w:val="04A0" w:firstRow="1" w:lastRow="0" w:firstColumn="1" w:lastColumn="0" w:noHBand="0" w:noVBand="1"/>
      </w:tblPr>
      <w:tblGrid>
        <w:gridCol w:w="851"/>
        <w:gridCol w:w="1079"/>
        <w:gridCol w:w="1079"/>
        <w:gridCol w:w="1244"/>
      </w:tblGrid>
      <w:tr w:rsidR="00011BEF" w:rsidRPr="001E07F5" w14:paraId="1384EF08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B8D0E" w14:textId="77777777" w:rsidR="00011BEF" w:rsidRPr="001E07F5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0F79D7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SZA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(°)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F2BDA" w14:textId="00E0F9CC" w:rsidR="00011BEF" w:rsidRPr="001E07F5" w:rsidRDefault="006B14E3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3B15FD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1E07F5">
              <w:rPr>
                <w:sz w:val="18"/>
                <w:szCs w:val="18"/>
                <w:vertAlign w:val="subscript"/>
                <w:lang w:val="it-IT"/>
              </w:rPr>
              <w:t>760</w:t>
            </w:r>
            <w:r w:rsidR="00011BEF"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214E6" w14:textId="0E3A7AF6" w:rsidR="00011BEF" w:rsidRPr="00101D5D" w:rsidRDefault="006B14E3" w:rsidP="00101D5D">
            <w:pPr>
              <w:rPr>
                <w:sz w:val="18"/>
                <w:szCs w:val="18"/>
                <w:lang w:val="it-IT"/>
              </w:rPr>
            </w:pPr>
            <w:r w:rsidRPr="003B15FD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1E07F5">
              <w:rPr>
                <w:sz w:val="18"/>
                <w:szCs w:val="18"/>
                <w:vertAlign w:val="subscript"/>
                <w:lang w:val="it-IT"/>
              </w:rPr>
              <w:t>687</w:t>
            </w:r>
            <w:r w:rsidR="00011BEF" w:rsidRPr="001E07F5">
              <w:rPr>
                <w:rFonts w:eastAsia="Times New Roman"/>
                <w:color w:val="000000"/>
                <w:sz w:val="18"/>
                <w:szCs w:val="18"/>
                <w:lang w:val="en-US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289911" w14:textId="25614C84" w:rsidR="00011BEF" w:rsidRPr="001E07F5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3B15FD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sPRI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_</w:t>
            </w:r>
            <w:r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</w:tr>
      <w:tr w:rsidR="00011BEF" w:rsidRPr="001E07F5" w14:paraId="66E3E091" w14:textId="77777777" w:rsidTr="00011BEF">
        <w:trPr>
          <w:trHeight w:val="290"/>
        </w:trPr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2AED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53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9688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615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B225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165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01DC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77</w:t>
            </w:r>
          </w:p>
        </w:tc>
      </w:tr>
      <w:tr w:rsidR="00011BEF" w:rsidRPr="001E07F5" w14:paraId="49CB176B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B032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8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3C46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19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2A53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4.532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839B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25</w:t>
            </w:r>
          </w:p>
        </w:tc>
      </w:tr>
      <w:tr w:rsidR="00011BEF" w:rsidRPr="001E07F5" w14:paraId="705ED9D5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E39F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3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2874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54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BB03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8.86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4F605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46</w:t>
            </w:r>
          </w:p>
        </w:tc>
      </w:tr>
      <w:tr w:rsidR="00011BEF" w:rsidRPr="001E07F5" w14:paraId="0B9D8D86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7AD2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32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B7E6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144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BF95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4.205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9BF5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72</w:t>
            </w:r>
          </w:p>
        </w:tc>
      </w:tr>
      <w:tr w:rsidR="00011BEF" w:rsidRPr="001E07F5" w14:paraId="3AE196B0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B145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2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80C1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690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4E14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4.18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3B55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5</w:t>
            </w:r>
          </w:p>
        </w:tc>
      </w:tr>
      <w:tr w:rsidR="00011BEF" w:rsidRPr="001E07F5" w14:paraId="3F9692B8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EB8F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23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B1CE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35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0618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47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A0D8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74</w:t>
            </w:r>
          </w:p>
        </w:tc>
      </w:tr>
      <w:tr w:rsidR="00011BEF" w:rsidRPr="001E07F5" w14:paraId="013CFA53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7750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21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1AC1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031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3D5A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4.63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960A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46</w:t>
            </w:r>
          </w:p>
        </w:tc>
      </w:tr>
      <w:tr w:rsidR="00011BEF" w:rsidRPr="001E07F5" w14:paraId="4DE9DC00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C02F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A9C2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335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4F15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8.767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ACFF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232</w:t>
            </w:r>
          </w:p>
        </w:tc>
      </w:tr>
      <w:tr w:rsidR="00011BEF" w:rsidRPr="001E07F5" w14:paraId="500F174E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9C39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1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15EA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20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934F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86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1AAB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98</w:t>
            </w:r>
          </w:p>
        </w:tc>
      </w:tr>
      <w:tr w:rsidR="00011BEF" w:rsidRPr="001E07F5" w14:paraId="7D499018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DE99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7596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5.068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D1DD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82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E395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36</w:t>
            </w:r>
          </w:p>
        </w:tc>
      </w:tr>
      <w:tr w:rsidR="00011BEF" w:rsidRPr="001E07F5" w14:paraId="78296106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9E75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4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D1A4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65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5BA3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3.745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567B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72</w:t>
            </w:r>
          </w:p>
        </w:tc>
      </w:tr>
      <w:tr w:rsidR="00011BEF" w:rsidRPr="001E07F5" w14:paraId="090385BB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C193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4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F49F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725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44D9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4.334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04AD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88</w:t>
            </w:r>
          </w:p>
        </w:tc>
      </w:tr>
      <w:tr w:rsidR="00011BEF" w:rsidRPr="001E07F5" w14:paraId="5A0C10AB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DFAD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6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C4AB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429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B351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17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F4D7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81</w:t>
            </w:r>
          </w:p>
        </w:tc>
      </w:tr>
    </w:tbl>
    <w:p w14:paraId="0EB0EF04" w14:textId="64C70D2C" w:rsidR="00011BEF" w:rsidRPr="003B15FD" w:rsidRDefault="00011BEF" w:rsidP="00101D5D">
      <w:pPr>
        <w:spacing w:before="160" w:after="160" w:line="360" w:lineRule="auto"/>
        <w:rPr>
          <w:sz w:val="18"/>
          <w:szCs w:val="18"/>
        </w:rPr>
      </w:pPr>
      <w:r w:rsidRPr="003B15FD">
        <w:rPr>
          <w:sz w:val="18"/>
          <w:szCs w:val="18"/>
        </w:rPr>
        <w:t xml:space="preserve">Table S5. </w:t>
      </w:r>
      <w:r w:rsidRPr="005818B2">
        <w:rPr>
          <w:i/>
          <w:iCs/>
          <w:sz w:val="18"/>
          <w:szCs w:val="18"/>
        </w:rPr>
        <w:t>ANIX</w:t>
      </w:r>
      <w:r w:rsidRPr="003B15FD">
        <w:rPr>
          <w:sz w:val="18"/>
          <w:szCs w:val="18"/>
        </w:rPr>
        <w:t xml:space="preserve"> calculated </w:t>
      </w:r>
      <w:r w:rsidR="008A3169" w:rsidRPr="003B15FD">
        <w:rPr>
          <w:sz w:val="18"/>
          <w:szCs w:val="18"/>
        </w:rPr>
        <w:t xml:space="preserve">for </w:t>
      </w:r>
      <w:r w:rsidR="008A3169" w:rsidRPr="003B15FD">
        <w:rPr>
          <w:i/>
          <w:iCs/>
          <w:sz w:val="18"/>
          <w:szCs w:val="18"/>
        </w:rPr>
        <w:t>F</w:t>
      </w:r>
      <w:r w:rsidR="006E1321" w:rsidRPr="003B15FD">
        <w:rPr>
          <w:sz w:val="18"/>
          <w:szCs w:val="18"/>
          <w:vertAlign w:val="subscript"/>
          <w:lang w:val="it-IT"/>
        </w:rPr>
        <w:t>760</w:t>
      </w:r>
      <w:r w:rsidR="006E1321" w:rsidRPr="003B15FD">
        <w:rPr>
          <w:sz w:val="18"/>
          <w:szCs w:val="18"/>
        </w:rPr>
        <w:t xml:space="preserve">, </w:t>
      </w:r>
      <w:r w:rsidR="006E1321" w:rsidRPr="003B15FD">
        <w:rPr>
          <w:i/>
          <w:iCs/>
          <w:sz w:val="18"/>
          <w:szCs w:val="18"/>
        </w:rPr>
        <w:t>F</w:t>
      </w:r>
      <w:r w:rsidR="009F5366" w:rsidRPr="003B15FD">
        <w:rPr>
          <w:sz w:val="18"/>
          <w:szCs w:val="18"/>
          <w:vertAlign w:val="subscript"/>
          <w:lang w:val="it-IT"/>
        </w:rPr>
        <w:t xml:space="preserve">687 </w:t>
      </w:r>
      <w:r w:rsidR="009F5366" w:rsidRPr="003B15FD">
        <w:rPr>
          <w:sz w:val="18"/>
          <w:szCs w:val="18"/>
        </w:rPr>
        <w:t>and</w:t>
      </w:r>
      <w:r w:rsidRPr="003B15FD">
        <w:rPr>
          <w:sz w:val="18"/>
          <w:szCs w:val="18"/>
        </w:rPr>
        <w:t xml:space="preserve"> </w:t>
      </w:r>
      <w:r w:rsidRPr="003B15FD">
        <w:rPr>
          <w:i/>
          <w:iCs/>
          <w:sz w:val="18"/>
          <w:szCs w:val="18"/>
        </w:rPr>
        <w:t>sPRI</w:t>
      </w:r>
      <w:r w:rsidRPr="003B15FD">
        <w:rPr>
          <w:sz w:val="18"/>
          <w:szCs w:val="18"/>
        </w:rPr>
        <w:t xml:space="preserve"> measured in the SPP over rice</w:t>
      </w:r>
      <w:r w:rsidR="00101D5D" w:rsidRPr="003B15FD">
        <w:rPr>
          <w:sz w:val="18"/>
          <w:szCs w:val="18"/>
        </w:rPr>
        <w:t>.</w:t>
      </w:r>
    </w:p>
    <w:tbl>
      <w:tblPr>
        <w:tblW w:w="4253" w:type="dxa"/>
        <w:tblLook w:val="04A0" w:firstRow="1" w:lastRow="0" w:firstColumn="1" w:lastColumn="0" w:noHBand="0" w:noVBand="1"/>
      </w:tblPr>
      <w:tblGrid>
        <w:gridCol w:w="851"/>
        <w:gridCol w:w="1079"/>
        <w:gridCol w:w="1079"/>
        <w:gridCol w:w="1244"/>
      </w:tblGrid>
      <w:tr w:rsidR="00011BEF" w:rsidRPr="001E07F5" w14:paraId="5C05C583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E3283" w14:textId="77777777" w:rsidR="00011BEF" w:rsidRPr="001E07F5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0F79D7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SZA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en-GB"/>
              </w:rPr>
              <w:t>(°)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49F0F" w14:textId="351B1390" w:rsidR="00011BEF" w:rsidRPr="001E07F5" w:rsidRDefault="006B14E3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3B15FD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1E07F5">
              <w:rPr>
                <w:sz w:val="18"/>
                <w:szCs w:val="18"/>
                <w:vertAlign w:val="subscript"/>
                <w:lang w:val="it-IT"/>
              </w:rPr>
              <w:t>760</w:t>
            </w:r>
            <w:r w:rsidR="00011BEF"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6E9A0" w14:textId="6855C756" w:rsidR="00011BEF" w:rsidRPr="00101D5D" w:rsidRDefault="006B14E3" w:rsidP="00101D5D">
            <w:pPr>
              <w:rPr>
                <w:sz w:val="18"/>
                <w:szCs w:val="18"/>
                <w:lang w:val="it-IT"/>
              </w:rPr>
            </w:pPr>
            <w:r w:rsidRPr="003B15FD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1E07F5">
              <w:rPr>
                <w:sz w:val="18"/>
                <w:szCs w:val="18"/>
                <w:vertAlign w:val="subscript"/>
                <w:lang w:val="it-IT"/>
              </w:rPr>
              <w:t>687</w:t>
            </w:r>
            <w:r w:rsidR="00011BEF" w:rsidRPr="001E07F5">
              <w:rPr>
                <w:rFonts w:eastAsia="Times New Roman"/>
                <w:color w:val="000000"/>
                <w:sz w:val="18"/>
                <w:szCs w:val="18"/>
                <w:lang w:val="en-US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3D7D8A" w14:textId="3BD2C011" w:rsidR="00011BEF" w:rsidRPr="001E07F5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3B15FD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sPRI</w:t>
            </w: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_</w:t>
            </w:r>
            <w:r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ANIX</w:t>
            </w:r>
          </w:p>
        </w:tc>
      </w:tr>
      <w:tr w:rsidR="00011BEF" w:rsidRPr="001E07F5" w14:paraId="666151C9" w14:textId="77777777" w:rsidTr="00011BEF">
        <w:trPr>
          <w:trHeight w:val="290"/>
        </w:trPr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71D23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51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5ACCB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692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2C2D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915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A46F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68</w:t>
            </w:r>
          </w:p>
        </w:tc>
      </w:tr>
      <w:tr w:rsidR="00011BEF" w:rsidRPr="001E07F5" w14:paraId="0151D468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B86F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46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6016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508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1C64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4.124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0928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47</w:t>
            </w:r>
          </w:p>
        </w:tc>
      </w:tr>
      <w:tr w:rsidR="00011BEF" w:rsidRPr="001E07F5" w14:paraId="1652DBDF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E566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31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55ED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684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571D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446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C52D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098</w:t>
            </w:r>
          </w:p>
        </w:tc>
      </w:tr>
      <w:tr w:rsidR="00011BEF" w:rsidRPr="001E07F5" w14:paraId="09AFE903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9C4B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28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C7DF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721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A472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6.423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765F9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07</w:t>
            </w:r>
          </w:p>
        </w:tc>
      </w:tr>
      <w:tr w:rsidR="00011BEF" w:rsidRPr="001E07F5" w14:paraId="14F79E3F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ACC9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-22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8898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345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13932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4.29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BE04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06</w:t>
            </w:r>
          </w:p>
        </w:tc>
      </w:tr>
      <w:tr w:rsidR="00011BEF" w:rsidRPr="001E07F5" w14:paraId="40086B06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E8EE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2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E3B91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682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0144D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65.169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793A8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82</w:t>
            </w:r>
          </w:p>
        </w:tc>
      </w:tr>
      <w:tr w:rsidR="00011BEF" w:rsidRPr="001E07F5" w14:paraId="633D8202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E9A9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2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DBC1E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397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6B14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5.435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AC2BC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47</w:t>
            </w:r>
          </w:p>
        </w:tc>
      </w:tr>
      <w:tr w:rsidR="00011BEF" w:rsidRPr="001E07F5" w14:paraId="742BD211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16D27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39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5569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3.528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8E95A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2.265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087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23</w:t>
            </w:r>
          </w:p>
        </w:tc>
      </w:tr>
      <w:tr w:rsidR="00011BEF" w:rsidRPr="001E07F5" w14:paraId="65E8237E" w14:textId="77777777" w:rsidTr="00011BEF">
        <w:trPr>
          <w:trHeight w:val="290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6BF86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rFonts w:eastAsia="Times New Roman"/>
                <w:color w:val="000000"/>
                <w:sz w:val="18"/>
                <w:szCs w:val="18"/>
                <w:lang w:val="ru-RU"/>
              </w:rPr>
              <w:t>68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E6080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814</w:t>
            </w:r>
          </w:p>
        </w:tc>
        <w:tc>
          <w:tcPr>
            <w:tcW w:w="10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9131F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984</w:t>
            </w:r>
          </w:p>
        </w:tc>
        <w:tc>
          <w:tcPr>
            <w:tcW w:w="12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F7994" w14:textId="77777777" w:rsidR="00011BEF" w:rsidRPr="001E07F5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ru-RU"/>
              </w:rPr>
            </w:pPr>
            <w:r w:rsidRPr="001E07F5">
              <w:rPr>
                <w:color w:val="000000"/>
                <w:sz w:val="18"/>
                <w:szCs w:val="18"/>
              </w:rPr>
              <w:t>1.0152</w:t>
            </w:r>
          </w:p>
        </w:tc>
      </w:tr>
    </w:tbl>
    <w:p w14:paraId="751DB95B" w14:textId="05F7602F" w:rsidR="00011BEF" w:rsidRPr="003B15FD" w:rsidRDefault="00011BEF" w:rsidP="00101D5D">
      <w:pPr>
        <w:spacing w:before="160" w:after="160" w:line="360" w:lineRule="auto"/>
        <w:rPr>
          <w:sz w:val="18"/>
          <w:szCs w:val="18"/>
          <w:lang w:val="it-IT"/>
        </w:rPr>
      </w:pPr>
      <w:r w:rsidRPr="003B15FD">
        <w:rPr>
          <w:sz w:val="18"/>
          <w:szCs w:val="18"/>
        </w:rPr>
        <w:t xml:space="preserve">Table S6. </w:t>
      </w:r>
      <w:r w:rsidRPr="005818B2">
        <w:rPr>
          <w:i/>
          <w:iCs/>
          <w:sz w:val="18"/>
          <w:szCs w:val="18"/>
        </w:rPr>
        <w:t>ANIX</w:t>
      </w:r>
      <w:r w:rsidRPr="003B15FD">
        <w:rPr>
          <w:sz w:val="18"/>
          <w:szCs w:val="18"/>
        </w:rPr>
        <w:t xml:space="preserve"> calculated </w:t>
      </w:r>
      <w:r w:rsidR="006E1321" w:rsidRPr="003B15FD">
        <w:rPr>
          <w:sz w:val="18"/>
          <w:szCs w:val="18"/>
        </w:rPr>
        <w:t xml:space="preserve">for </w:t>
      </w:r>
      <w:r w:rsidR="006E1321" w:rsidRPr="003B15FD">
        <w:rPr>
          <w:i/>
          <w:iCs/>
          <w:sz w:val="18"/>
          <w:szCs w:val="18"/>
        </w:rPr>
        <w:t>F</w:t>
      </w:r>
      <w:r w:rsidR="009F5366" w:rsidRPr="003B15FD">
        <w:rPr>
          <w:sz w:val="18"/>
          <w:szCs w:val="18"/>
          <w:vertAlign w:val="subscript"/>
          <w:lang w:val="it-IT"/>
        </w:rPr>
        <w:t>760</w:t>
      </w:r>
      <w:r w:rsidR="009F5366" w:rsidRPr="003B15FD">
        <w:rPr>
          <w:sz w:val="18"/>
          <w:szCs w:val="18"/>
        </w:rPr>
        <w:t xml:space="preserve">, </w:t>
      </w:r>
      <w:r w:rsidR="009F5366" w:rsidRPr="003B15FD">
        <w:rPr>
          <w:i/>
          <w:iCs/>
          <w:sz w:val="18"/>
          <w:szCs w:val="18"/>
        </w:rPr>
        <w:t>F</w:t>
      </w:r>
      <w:r w:rsidR="006B14E3" w:rsidRPr="003B15FD">
        <w:rPr>
          <w:sz w:val="18"/>
          <w:szCs w:val="18"/>
          <w:vertAlign w:val="subscript"/>
          <w:lang w:val="it-IT"/>
        </w:rPr>
        <w:t>687</w:t>
      </w:r>
      <w:r w:rsidRPr="003B15FD">
        <w:rPr>
          <w:sz w:val="18"/>
          <w:szCs w:val="18"/>
        </w:rPr>
        <w:t xml:space="preserve"> and </w:t>
      </w:r>
      <w:r w:rsidRPr="003B15FD">
        <w:rPr>
          <w:i/>
          <w:iCs/>
          <w:sz w:val="18"/>
          <w:szCs w:val="18"/>
        </w:rPr>
        <w:t>sPRI</w:t>
      </w:r>
      <w:r w:rsidRPr="003B15FD">
        <w:rPr>
          <w:sz w:val="18"/>
          <w:szCs w:val="18"/>
        </w:rPr>
        <w:t xml:space="preserve"> measured in the AR over rice</w:t>
      </w:r>
      <w:r w:rsidR="00101D5D" w:rsidRPr="003B15FD">
        <w:rPr>
          <w:sz w:val="18"/>
          <w:szCs w:val="18"/>
        </w:rPr>
        <w:t>.</w:t>
      </w:r>
    </w:p>
    <w:p w14:paraId="402EBE58" w14:textId="19D37466" w:rsidR="00011BEF" w:rsidRPr="00101D5D" w:rsidRDefault="00734767" w:rsidP="00101D5D">
      <w:pPr>
        <w:spacing w:before="160" w:after="160" w:line="360" w:lineRule="auto"/>
        <w:rPr>
          <w:lang w:val="it-IT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926173A" wp14:editId="04BED558">
            <wp:extent cx="5885815" cy="1765935"/>
            <wp:effectExtent l="0" t="0" r="635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815" cy="176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11BEF" w:rsidRPr="007E530E">
        <w:rPr>
          <w:iCs/>
          <w:sz w:val="18"/>
          <w:szCs w:val="18"/>
        </w:rPr>
        <w:t>Figure S</w:t>
      </w:r>
      <w:r w:rsidR="009974F8" w:rsidRPr="007E530E">
        <w:rPr>
          <w:iCs/>
          <w:sz w:val="18"/>
          <w:szCs w:val="18"/>
        </w:rPr>
        <w:t>2</w:t>
      </w:r>
      <w:r w:rsidR="00011BEF" w:rsidRPr="007E530E">
        <w:rPr>
          <w:iCs/>
          <w:sz w:val="18"/>
          <w:szCs w:val="18"/>
        </w:rPr>
        <w:t>. Distribution of multi-angular</w:t>
      </w:r>
      <w:r w:rsidR="006B14E3" w:rsidRPr="007E530E">
        <w:rPr>
          <w:iCs/>
          <w:sz w:val="18"/>
          <w:szCs w:val="18"/>
        </w:rPr>
        <w:t xml:space="preserve"> </w:t>
      </w:r>
      <w:r w:rsidR="006B14E3" w:rsidRPr="007E530E">
        <w:rPr>
          <w:i/>
          <w:sz w:val="18"/>
          <w:szCs w:val="18"/>
          <w:lang w:val="it-IT"/>
        </w:rPr>
        <w:t>F</w:t>
      </w:r>
      <w:r w:rsidR="006B14E3" w:rsidRPr="007E530E">
        <w:rPr>
          <w:iCs/>
          <w:sz w:val="18"/>
          <w:szCs w:val="18"/>
          <w:vertAlign w:val="subscript"/>
          <w:lang w:val="it-IT"/>
        </w:rPr>
        <w:t>760</w:t>
      </w:r>
      <w:r w:rsidR="00011BEF" w:rsidRPr="007E530E">
        <w:rPr>
          <w:iCs/>
          <w:sz w:val="18"/>
          <w:szCs w:val="18"/>
        </w:rPr>
        <w:t xml:space="preserve"> (A) and</w:t>
      </w:r>
      <w:r w:rsidR="006B14E3" w:rsidRPr="007E530E">
        <w:rPr>
          <w:iCs/>
          <w:sz w:val="18"/>
          <w:szCs w:val="18"/>
        </w:rPr>
        <w:t xml:space="preserve"> </w:t>
      </w:r>
      <w:r w:rsidR="006B14E3" w:rsidRPr="007E530E">
        <w:rPr>
          <w:i/>
          <w:sz w:val="18"/>
          <w:szCs w:val="18"/>
          <w:lang w:val="it-IT"/>
        </w:rPr>
        <w:t>F</w:t>
      </w:r>
      <w:r w:rsidR="006B14E3" w:rsidRPr="007E530E">
        <w:rPr>
          <w:iCs/>
          <w:sz w:val="18"/>
          <w:szCs w:val="18"/>
          <w:vertAlign w:val="subscript"/>
          <w:lang w:val="it-IT"/>
        </w:rPr>
        <w:t>687</w:t>
      </w:r>
      <w:r w:rsidR="00011BEF" w:rsidRPr="007E530E">
        <w:rPr>
          <w:iCs/>
          <w:sz w:val="18"/>
          <w:szCs w:val="18"/>
        </w:rPr>
        <w:t xml:space="preserve"> (B) in the solar principal plane (SPP) as a function of view zenith angle (</w:t>
      </w:r>
      <w:r w:rsidR="00011BEF" w:rsidRPr="005818B2">
        <w:rPr>
          <w:i/>
          <w:sz w:val="18"/>
          <w:szCs w:val="18"/>
        </w:rPr>
        <w:t>VZA</w:t>
      </w:r>
      <w:r w:rsidR="00011BEF" w:rsidRPr="007E530E">
        <w:rPr>
          <w:iCs/>
          <w:sz w:val="18"/>
          <w:szCs w:val="18"/>
        </w:rPr>
        <w:t xml:space="preserve">) and </w:t>
      </w:r>
      <w:r w:rsidR="00011BEF" w:rsidRPr="007E530E">
        <w:rPr>
          <w:i/>
          <w:sz w:val="18"/>
          <w:szCs w:val="18"/>
        </w:rPr>
        <w:t>LIDF</w:t>
      </w:r>
      <w:r w:rsidR="00011BEF" w:rsidRPr="007E530E">
        <w:rPr>
          <w:iCs/>
          <w:sz w:val="18"/>
          <w:szCs w:val="18"/>
        </w:rPr>
        <w:t xml:space="preserve"> (erectophile, planophile and spherical) simulated with the SCOPE model. </w:t>
      </w:r>
      <w:r w:rsidR="00011BEF" w:rsidRPr="007E530E">
        <w:rPr>
          <w:i/>
          <w:sz w:val="18"/>
          <w:szCs w:val="18"/>
        </w:rPr>
        <w:t xml:space="preserve">LAI </w:t>
      </w:r>
      <w:r w:rsidR="00011BEF" w:rsidRPr="007E530E">
        <w:rPr>
          <w:iCs/>
          <w:sz w:val="18"/>
          <w:szCs w:val="18"/>
        </w:rPr>
        <w:t>= 3 m</w:t>
      </w:r>
      <w:r w:rsidR="00011BEF" w:rsidRPr="007E530E">
        <w:rPr>
          <w:iCs/>
          <w:sz w:val="18"/>
          <w:szCs w:val="18"/>
          <w:vertAlign w:val="superscript"/>
        </w:rPr>
        <w:t>2</w:t>
      </w:r>
      <w:r w:rsidR="00011BEF" w:rsidRPr="007E530E">
        <w:rPr>
          <w:iCs/>
          <w:sz w:val="18"/>
          <w:szCs w:val="18"/>
        </w:rPr>
        <w:t xml:space="preserve"> m</w:t>
      </w:r>
      <w:r w:rsidR="00011BEF" w:rsidRPr="007E530E">
        <w:rPr>
          <w:iCs/>
          <w:sz w:val="18"/>
          <w:szCs w:val="18"/>
          <w:vertAlign w:val="superscript"/>
        </w:rPr>
        <w:t>-2</w:t>
      </w:r>
      <w:r w:rsidR="00011BEF" w:rsidRPr="007E530E">
        <w:rPr>
          <w:iCs/>
          <w:sz w:val="18"/>
          <w:szCs w:val="18"/>
        </w:rPr>
        <w:t xml:space="preserve">, </w:t>
      </w:r>
      <w:r w:rsidR="00011BEF" w:rsidRPr="000F79D7">
        <w:rPr>
          <w:i/>
          <w:sz w:val="18"/>
          <w:szCs w:val="18"/>
        </w:rPr>
        <w:t>SZA</w:t>
      </w:r>
      <w:r w:rsidR="00011BEF" w:rsidRPr="007E530E">
        <w:rPr>
          <w:iCs/>
          <w:sz w:val="18"/>
          <w:szCs w:val="18"/>
        </w:rPr>
        <w:t xml:space="preserve"> = 0°, </w:t>
      </w:r>
      <w:r w:rsidR="00011BEF" w:rsidRPr="007E530E">
        <w:rPr>
          <w:i/>
          <w:sz w:val="18"/>
          <w:szCs w:val="18"/>
        </w:rPr>
        <w:t>C</w:t>
      </w:r>
      <w:r w:rsidR="00011BEF" w:rsidRPr="007E530E">
        <w:rPr>
          <w:iCs/>
          <w:sz w:val="18"/>
          <w:szCs w:val="18"/>
          <w:vertAlign w:val="subscript"/>
        </w:rPr>
        <w:t>ab</w:t>
      </w:r>
      <w:r w:rsidR="00011BEF" w:rsidRPr="007E530E">
        <w:rPr>
          <w:iCs/>
          <w:sz w:val="18"/>
          <w:szCs w:val="18"/>
        </w:rPr>
        <w:t xml:space="preserve"> = 40 ug cm</w:t>
      </w:r>
      <w:r w:rsidR="00011BEF" w:rsidRPr="007E530E">
        <w:rPr>
          <w:iCs/>
          <w:sz w:val="18"/>
          <w:szCs w:val="18"/>
          <w:vertAlign w:val="superscript"/>
        </w:rPr>
        <w:t>-2</w:t>
      </w:r>
      <w:r w:rsidR="00011BEF" w:rsidRPr="007E530E">
        <w:rPr>
          <w:iCs/>
          <w:sz w:val="18"/>
          <w:szCs w:val="18"/>
        </w:rPr>
        <w:t xml:space="preserve">, </w:t>
      </w:r>
      <w:r w:rsidR="00011BEF" w:rsidRPr="007E530E">
        <w:rPr>
          <w:i/>
          <w:sz w:val="18"/>
          <w:szCs w:val="18"/>
        </w:rPr>
        <w:t>hc</w:t>
      </w:r>
      <w:r w:rsidR="00011BEF" w:rsidRPr="007E530E">
        <w:rPr>
          <w:iCs/>
          <w:sz w:val="18"/>
          <w:szCs w:val="18"/>
        </w:rPr>
        <w:t xml:space="preserve"> = 0.5 m, </w:t>
      </w:r>
      <w:r w:rsidR="00011BEF" w:rsidRPr="007E530E">
        <w:rPr>
          <w:i/>
          <w:sz w:val="18"/>
          <w:szCs w:val="18"/>
        </w:rPr>
        <w:t>lw</w:t>
      </w:r>
      <w:r w:rsidR="00890A58" w:rsidRPr="007E530E">
        <w:rPr>
          <w:iCs/>
          <w:sz w:val="18"/>
          <w:szCs w:val="18"/>
        </w:rPr>
        <w:t xml:space="preserve"> </w:t>
      </w:r>
      <w:r w:rsidR="00011BEF" w:rsidRPr="007E530E">
        <w:rPr>
          <w:iCs/>
          <w:sz w:val="18"/>
          <w:szCs w:val="18"/>
        </w:rPr>
        <w:t>=</w:t>
      </w:r>
      <w:r w:rsidR="00890A58" w:rsidRPr="007E530E">
        <w:rPr>
          <w:iCs/>
          <w:sz w:val="18"/>
          <w:szCs w:val="18"/>
        </w:rPr>
        <w:t xml:space="preserve"> </w:t>
      </w:r>
      <w:r w:rsidR="00011BEF" w:rsidRPr="007E530E">
        <w:rPr>
          <w:iCs/>
          <w:sz w:val="18"/>
          <w:szCs w:val="18"/>
        </w:rPr>
        <w:t xml:space="preserve">0.05 m. Negative values of </w:t>
      </w:r>
      <w:r w:rsidR="00011BEF" w:rsidRPr="005818B2">
        <w:rPr>
          <w:i/>
          <w:sz w:val="18"/>
          <w:szCs w:val="18"/>
        </w:rPr>
        <w:t>VZA</w:t>
      </w:r>
      <w:r w:rsidR="00011BEF" w:rsidRPr="007E530E">
        <w:rPr>
          <w:iCs/>
          <w:sz w:val="18"/>
          <w:szCs w:val="18"/>
        </w:rPr>
        <w:t xml:space="preserve">s represent </w:t>
      </w:r>
      <w:r w:rsidR="00603F97" w:rsidRPr="007E530E">
        <w:rPr>
          <w:iCs/>
          <w:sz w:val="18"/>
          <w:szCs w:val="18"/>
        </w:rPr>
        <w:t xml:space="preserve">the </w:t>
      </w:r>
      <w:r w:rsidR="00011BEF" w:rsidRPr="007E530E">
        <w:rPr>
          <w:iCs/>
          <w:sz w:val="18"/>
          <w:szCs w:val="18"/>
        </w:rPr>
        <w:t xml:space="preserve">backscatter direction, positive </w:t>
      </w:r>
      <w:r w:rsidR="00603F97" w:rsidRPr="007E530E">
        <w:rPr>
          <w:iCs/>
          <w:sz w:val="18"/>
          <w:szCs w:val="18"/>
        </w:rPr>
        <w:t>–</w:t>
      </w:r>
      <w:r w:rsidR="00011BEF" w:rsidRPr="007E530E">
        <w:rPr>
          <w:iCs/>
          <w:sz w:val="18"/>
          <w:szCs w:val="18"/>
        </w:rPr>
        <w:t xml:space="preserve"> </w:t>
      </w:r>
      <w:r w:rsidR="00603F97" w:rsidRPr="007E530E">
        <w:rPr>
          <w:iCs/>
          <w:sz w:val="18"/>
          <w:szCs w:val="18"/>
        </w:rPr>
        <w:t>the</w:t>
      </w:r>
      <w:r w:rsidR="00011BEF" w:rsidRPr="007E530E">
        <w:rPr>
          <w:iCs/>
          <w:sz w:val="18"/>
          <w:szCs w:val="18"/>
        </w:rPr>
        <w:t xml:space="preserve"> forward scatter direction within a plane.</w:t>
      </w:r>
    </w:p>
    <w:p w14:paraId="340EC0EB" w14:textId="1F7061E1" w:rsidR="002A7C8C" w:rsidRDefault="00734767" w:rsidP="00CB64F6">
      <w:pPr>
        <w:spacing w:before="160" w:after="160" w:line="360" w:lineRule="auto"/>
        <w:jc w:val="both"/>
        <w:rPr>
          <w:iCs/>
          <w:sz w:val="18"/>
          <w:szCs w:val="18"/>
        </w:rPr>
      </w:pPr>
      <w:r>
        <w:rPr>
          <w:noProof/>
          <w:lang w:val="en-IN" w:eastAsia="en-IN"/>
        </w:rPr>
        <w:drawing>
          <wp:inline distT="0" distB="0" distL="0" distR="0" wp14:anchorId="55AEC0B0" wp14:editId="7B1E4E2C">
            <wp:extent cx="5885815" cy="2648585"/>
            <wp:effectExtent l="0" t="0" r="63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815" cy="264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11BEF" w:rsidRPr="007E530E">
        <w:rPr>
          <w:iCs/>
          <w:sz w:val="18"/>
          <w:szCs w:val="18"/>
        </w:rPr>
        <w:t>Figure S</w:t>
      </w:r>
      <w:r w:rsidR="004C4051" w:rsidRPr="007E530E">
        <w:rPr>
          <w:iCs/>
          <w:sz w:val="18"/>
          <w:szCs w:val="18"/>
        </w:rPr>
        <w:t>3</w:t>
      </w:r>
      <w:r w:rsidR="00011BEF" w:rsidRPr="007E530E">
        <w:rPr>
          <w:iCs/>
          <w:sz w:val="18"/>
          <w:szCs w:val="18"/>
        </w:rPr>
        <w:t>. Distribution of multi-</w:t>
      </w:r>
      <w:r w:rsidR="006E1321" w:rsidRPr="007E530E">
        <w:rPr>
          <w:iCs/>
          <w:sz w:val="18"/>
          <w:szCs w:val="18"/>
        </w:rPr>
        <w:t xml:space="preserve">angular </w:t>
      </w:r>
      <w:r w:rsidR="006E1321" w:rsidRPr="007E530E">
        <w:rPr>
          <w:i/>
          <w:sz w:val="18"/>
          <w:szCs w:val="18"/>
        </w:rPr>
        <w:t>F</w:t>
      </w:r>
      <w:r w:rsidR="006B14E3" w:rsidRPr="007E530E">
        <w:rPr>
          <w:iCs/>
          <w:sz w:val="18"/>
          <w:szCs w:val="18"/>
          <w:vertAlign w:val="subscript"/>
          <w:lang w:val="it-IT"/>
        </w:rPr>
        <w:t>760</w:t>
      </w:r>
      <w:r w:rsidR="00011BEF" w:rsidRPr="007E530E">
        <w:rPr>
          <w:iCs/>
          <w:sz w:val="18"/>
          <w:szCs w:val="18"/>
        </w:rPr>
        <w:t xml:space="preserve"> (top) </w:t>
      </w:r>
      <w:r w:rsidR="006E1321" w:rsidRPr="007E530E">
        <w:rPr>
          <w:iCs/>
          <w:sz w:val="18"/>
          <w:szCs w:val="18"/>
        </w:rPr>
        <w:t xml:space="preserve">and </w:t>
      </w:r>
      <w:r w:rsidR="006E1321" w:rsidRPr="007E530E">
        <w:rPr>
          <w:i/>
          <w:sz w:val="18"/>
          <w:szCs w:val="18"/>
        </w:rPr>
        <w:t>F</w:t>
      </w:r>
      <w:r w:rsidR="006B14E3" w:rsidRPr="007E530E">
        <w:rPr>
          <w:iCs/>
          <w:sz w:val="18"/>
          <w:szCs w:val="18"/>
          <w:vertAlign w:val="subscript"/>
          <w:lang w:val="it-IT"/>
        </w:rPr>
        <w:t>687</w:t>
      </w:r>
      <w:r w:rsidR="00011BEF" w:rsidRPr="007E530E">
        <w:rPr>
          <w:iCs/>
          <w:sz w:val="18"/>
          <w:szCs w:val="18"/>
        </w:rPr>
        <w:t xml:space="preserve"> (bottom) in the solar principal plane (SPP) as a function of view zenith angle (</w:t>
      </w:r>
      <w:r w:rsidR="00011BEF" w:rsidRPr="005818B2">
        <w:rPr>
          <w:i/>
          <w:sz w:val="18"/>
          <w:szCs w:val="18"/>
        </w:rPr>
        <w:t>VZA</w:t>
      </w:r>
      <w:r w:rsidR="00011BEF" w:rsidRPr="007E530E">
        <w:rPr>
          <w:iCs/>
          <w:sz w:val="18"/>
          <w:szCs w:val="18"/>
        </w:rPr>
        <w:t xml:space="preserve">) and </w:t>
      </w:r>
      <w:r w:rsidR="00011BEF" w:rsidRPr="007E530E">
        <w:rPr>
          <w:i/>
          <w:sz w:val="18"/>
          <w:szCs w:val="18"/>
        </w:rPr>
        <w:t>LAI</w:t>
      </w:r>
      <w:r w:rsidR="00011BEF" w:rsidRPr="007E530E">
        <w:rPr>
          <w:iCs/>
          <w:sz w:val="18"/>
          <w:szCs w:val="18"/>
        </w:rPr>
        <w:t xml:space="preserve"> simulated with the SCOPE model for erectophile (left), spherical (middle) and planophile (right) canopy types. </w:t>
      </w:r>
      <w:r w:rsidR="00011BEF" w:rsidRPr="000F79D7">
        <w:rPr>
          <w:i/>
          <w:sz w:val="18"/>
          <w:szCs w:val="18"/>
        </w:rPr>
        <w:t>SZA</w:t>
      </w:r>
      <w:r w:rsidR="00011BEF" w:rsidRPr="007E530E">
        <w:rPr>
          <w:iCs/>
          <w:sz w:val="18"/>
          <w:szCs w:val="18"/>
        </w:rPr>
        <w:t xml:space="preserve"> = 30°, </w:t>
      </w:r>
      <w:r w:rsidR="00011BEF" w:rsidRPr="007E530E">
        <w:rPr>
          <w:i/>
          <w:sz w:val="18"/>
          <w:szCs w:val="18"/>
        </w:rPr>
        <w:t>C</w:t>
      </w:r>
      <w:r w:rsidR="00011BEF" w:rsidRPr="007E530E">
        <w:rPr>
          <w:iCs/>
          <w:sz w:val="18"/>
          <w:szCs w:val="18"/>
          <w:vertAlign w:val="subscript"/>
        </w:rPr>
        <w:t>ab</w:t>
      </w:r>
      <w:r w:rsidR="00011BEF" w:rsidRPr="007E530E">
        <w:rPr>
          <w:iCs/>
          <w:sz w:val="18"/>
          <w:szCs w:val="18"/>
        </w:rPr>
        <w:t xml:space="preserve"> = 40 ug cm</w:t>
      </w:r>
      <w:r w:rsidR="00011BEF" w:rsidRPr="007E530E">
        <w:rPr>
          <w:iCs/>
          <w:sz w:val="18"/>
          <w:szCs w:val="18"/>
          <w:vertAlign w:val="superscript"/>
        </w:rPr>
        <w:t>-2</w:t>
      </w:r>
      <w:r w:rsidR="00011BEF" w:rsidRPr="007E530E">
        <w:rPr>
          <w:iCs/>
          <w:sz w:val="18"/>
          <w:szCs w:val="18"/>
        </w:rPr>
        <w:t xml:space="preserve">, </w:t>
      </w:r>
      <w:r w:rsidR="00011BEF" w:rsidRPr="007E530E">
        <w:rPr>
          <w:i/>
          <w:sz w:val="18"/>
          <w:szCs w:val="18"/>
        </w:rPr>
        <w:t>hc</w:t>
      </w:r>
      <w:r w:rsidR="00011BEF" w:rsidRPr="007E530E">
        <w:rPr>
          <w:iCs/>
          <w:sz w:val="18"/>
          <w:szCs w:val="18"/>
        </w:rPr>
        <w:t xml:space="preserve"> = 0.5 m, </w:t>
      </w:r>
      <w:r w:rsidR="00011BEF" w:rsidRPr="007E530E">
        <w:rPr>
          <w:i/>
          <w:sz w:val="18"/>
          <w:szCs w:val="18"/>
        </w:rPr>
        <w:t>lw</w:t>
      </w:r>
      <w:r w:rsidR="00890A58" w:rsidRPr="007E530E">
        <w:rPr>
          <w:iCs/>
          <w:sz w:val="18"/>
          <w:szCs w:val="18"/>
        </w:rPr>
        <w:t xml:space="preserve"> </w:t>
      </w:r>
      <w:r w:rsidR="00011BEF" w:rsidRPr="007E530E">
        <w:rPr>
          <w:iCs/>
          <w:sz w:val="18"/>
          <w:szCs w:val="18"/>
        </w:rPr>
        <w:t>=</w:t>
      </w:r>
      <w:r w:rsidR="00890A58" w:rsidRPr="007E530E">
        <w:rPr>
          <w:iCs/>
          <w:sz w:val="18"/>
          <w:szCs w:val="18"/>
        </w:rPr>
        <w:t xml:space="preserve"> </w:t>
      </w:r>
      <w:r w:rsidR="00011BEF" w:rsidRPr="007E530E">
        <w:rPr>
          <w:iCs/>
          <w:sz w:val="18"/>
          <w:szCs w:val="18"/>
        </w:rPr>
        <w:t xml:space="preserve">0.05 m. Negative values of </w:t>
      </w:r>
      <w:r w:rsidR="00011BEF" w:rsidRPr="005818B2">
        <w:rPr>
          <w:i/>
          <w:sz w:val="18"/>
          <w:szCs w:val="18"/>
        </w:rPr>
        <w:t>VZA</w:t>
      </w:r>
      <w:r w:rsidR="00011BEF" w:rsidRPr="007E530E">
        <w:rPr>
          <w:iCs/>
          <w:sz w:val="18"/>
          <w:szCs w:val="18"/>
        </w:rPr>
        <w:t xml:space="preserve">s represent </w:t>
      </w:r>
      <w:r w:rsidR="00603F97" w:rsidRPr="007E530E">
        <w:rPr>
          <w:iCs/>
          <w:sz w:val="18"/>
          <w:szCs w:val="18"/>
        </w:rPr>
        <w:t xml:space="preserve">the </w:t>
      </w:r>
      <w:r w:rsidR="00011BEF" w:rsidRPr="007E530E">
        <w:rPr>
          <w:iCs/>
          <w:sz w:val="18"/>
          <w:szCs w:val="18"/>
        </w:rPr>
        <w:t xml:space="preserve">backscatter direction, positive </w:t>
      </w:r>
      <w:r w:rsidR="00603F97" w:rsidRPr="007E530E">
        <w:rPr>
          <w:iCs/>
          <w:sz w:val="18"/>
          <w:szCs w:val="18"/>
        </w:rPr>
        <w:t>–</w:t>
      </w:r>
      <w:r w:rsidR="00011BEF" w:rsidRPr="007E530E">
        <w:rPr>
          <w:iCs/>
          <w:sz w:val="18"/>
          <w:szCs w:val="18"/>
        </w:rPr>
        <w:t xml:space="preserve"> </w:t>
      </w:r>
      <w:r w:rsidR="00603F97" w:rsidRPr="007E530E">
        <w:rPr>
          <w:iCs/>
          <w:sz w:val="18"/>
          <w:szCs w:val="18"/>
        </w:rPr>
        <w:t>the</w:t>
      </w:r>
      <w:r w:rsidR="00011BEF" w:rsidRPr="007E530E">
        <w:rPr>
          <w:iCs/>
          <w:sz w:val="18"/>
          <w:szCs w:val="18"/>
        </w:rPr>
        <w:t xml:space="preserve"> forward scatter direction within a plane.</w:t>
      </w:r>
    </w:p>
    <w:p w14:paraId="79DFF2BE" w14:textId="67A9B540" w:rsidR="006E1321" w:rsidRPr="002A7C8C" w:rsidRDefault="002A7C8C" w:rsidP="002A7C8C">
      <w:pPr>
        <w:spacing w:line="240" w:lineRule="auto"/>
        <w:rPr>
          <w:iCs/>
          <w:sz w:val="18"/>
          <w:szCs w:val="18"/>
        </w:rPr>
      </w:pPr>
      <w:r>
        <w:rPr>
          <w:iCs/>
          <w:sz w:val="18"/>
          <w:szCs w:val="18"/>
        </w:rPr>
        <w:br w:type="page"/>
      </w:r>
    </w:p>
    <w:tbl>
      <w:tblPr>
        <w:tblW w:w="8330" w:type="dxa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6"/>
        <w:gridCol w:w="1140"/>
        <w:gridCol w:w="993"/>
        <w:gridCol w:w="850"/>
        <w:gridCol w:w="851"/>
        <w:gridCol w:w="850"/>
        <w:gridCol w:w="1276"/>
        <w:gridCol w:w="1134"/>
      </w:tblGrid>
      <w:tr w:rsidR="00011BEF" w:rsidRPr="00881817" w14:paraId="19CCAFA1" w14:textId="77777777" w:rsidTr="00CB64F6">
        <w:trPr>
          <w:trHeight w:val="300"/>
        </w:trPr>
        <w:tc>
          <w:tcPr>
            <w:tcW w:w="12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4735D" w14:textId="77777777" w:rsidR="00011BEF" w:rsidRPr="007E530E" w:rsidRDefault="00011BEF" w:rsidP="00011BEF">
            <w:pPr>
              <w:spacing w:line="240" w:lineRule="auto"/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lastRenderedPageBreak/>
              <w:t>LIDF</w:t>
            </w:r>
          </w:p>
        </w:tc>
        <w:tc>
          <w:tcPr>
            <w:tcW w:w="11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D9647" w14:textId="77777777" w:rsidR="005125D3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C</w:t>
            </w:r>
            <w:r w:rsidRPr="00CB64F6">
              <w:rPr>
                <w:rFonts w:eastAsia="Times New Roman"/>
                <w:color w:val="000000"/>
                <w:sz w:val="18"/>
                <w:szCs w:val="18"/>
                <w:vertAlign w:val="subscript"/>
                <w:lang w:val="en-GB" w:eastAsia="en-GB"/>
              </w:rPr>
              <w:t xml:space="preserve">ab </w:t>
            </w:r>
          </w:p>
          <w:p w14:paraId="062AC261" w14:textId="43419D55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vertAlign w:val="subscript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(</w:t>
            </w:r>
            <w:r w:rsidRPr="00CB64F6">
              <w:rPr>
                <w:iCs/>
                <w:sz w:val="18"/>
                <w:szCs w:val="18"/>
              </w:rPr>
              <w:t>ug cm</w:t>
            </w:r>
            <w:r w:rsidRPr="00CB64F6">
              <w:rPr>
                <w:iCs/>
                <w:sz w:val="18"/>
                <w:szCs w:val="18"/>
                <w:vertAlign w:val="superscript"/>
              </w:rPr>
              <w:t>-2</w:t>
            </w:r>
            <w:r w:rsidRPr="00CB64F6">
              <w:rPr>
                <w:iCs/>
                <w:sz w:val="18"/>
                <w:szCs w:val="18"/>
              </w:rPr>
              <w:t>)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58571" w14:textId="77777777" w:rsidR="005125D3" w:rsidRPr="007E530E" w:rsidRDefault="00011BEF" w:rsidP="00011BEF">
            <w:pPr>
              <w:spacing w:line="240" w:lineRule="auto"/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LAI</w:t>
            </w:r>
          </w:p>
          <w:p w14:paraId="316FC600" w14:textId="1A1ED1DB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(</w:t>
            </w:r>
            <w:r w:rsidRPr="00CB64F6">
              <w:rPr>
                <w:iCs/>
                <w:sz w:val="18"/>
                <w:szCs w:val="18"/>
              </w:rPr>
              <w:t>m</w:t>
            </w:r>
            <w:r w:rsidRPr="00CB64F6">
              <w:rPr>
                <w:iCs/>
                <w:sz w:val="18"/>
                <w:szCs w:val="18"/>
                <w:vertAlign w:val="superscript"/>
              </w:rPr>
              <w:t>2</w:t>
            </w:r>
            <w:r w:rsidRPr="00CB64F6">
              <w:rPr>
                <w:iCs/>
                <w:sz w:val="18"/>
                <w:szCs w:val="18"/>
              </w:rPr>
              <w:t xml:space="preserve"> m</w:t>
            </w:r>
            <w:r w:rsidRPr="00CB64F6">
              <w:rPr>
                <w:iCs/>
                <w:sz w:val="18"/>
                <w:szCs w:val="18"/>
                <w:vertAlign w:val="superscript"/>
              </w:rPr>
              <w:t>-2</w:t>
            </w:r>
            <w:r w:rsidRPr="00CB64F6">
              <w:rPr>
                <w:iCs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A1CB" w14:textId="77777777" w:rsidR="00E441C1" w:rsidRPr="007E530E" w:rsidRDefault="00011BEF" w:rsidP="00011BEF">
            <w:pPr>
              <w:spacing w:line="240" w:lineRule="auto"/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hc</w:t>
            </w:r>
          </w:p>
          <w:p w14:paraId="280BC1C6" w14:textId="14C669DB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(m)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E0082" w14:textId="14D17A17" w:rsidR="005125D3" w:rsidRPr="007E530E" w:rsidRDefault="007E530E" w:rsidP="00011BEF">
            <w:pPr>
              <w:spacing w:line="240" w:lineRule="auto"/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l</w:t>
            </w:r>
            <w:r w:rsidR="00011BEF"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w</w:t>
            </w:r>
          </w:p>
          <w:p w14:paraId="66157F40" w14:textId="417208F2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(m)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FAE89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0F79D7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SZA</w:t>
            </w:r>
            <w:r w:rsidRPr="00CB64F6">
              <w:rPr>
                <w:rFonts w:eastAsia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CB64F6">
              <w:rPr>
                <w:rFonts w:eastAsia="Times New Roman"/>
                <w:color w:val="000000"/>
                <w:sz w:val="18"/>
                <w:szCs w:val="18"/>
                <w:lang w:val="en-GB"/>
              </w:rPr>
              <w:t>(°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7BA61" w14:textId="1EE3B223" w:rsidR="00011BEF" w:rsidRPr="00CB64F6" w:rsidRDefault="006B14E3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CB64F6">
              <w:rPr>
                <w:sz w:val="18"/>
                <w:szCs w:val="18"/>
                <w:vertAlign w:val="subscript"/>
                <w:lang w:val="it-IT"/>
              </w:rPr>
              <w:t>760</w:t>
            </w:r>
            <w:r w:rsidR="00011BEF"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ANIX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5D157" w14:textId="173C00E6" w:rsidR="00011BEF" w:rsidRPr="00CB64F6" w:rsidRDefault="006B14E3" w:rsidP="00E441C1">
            <w:pPr>
              <w:rPr>
                <w:sz w:val="18"/>
                <w:szCs w:val="18"/>
                <w:lang w:val="it-IT"/>
              </w:rPr>
            </w:pPr>
            <w:r w:rsidRPr="007E530E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CB64F6">
              <w:rPr>
                <w:sz w:val="18"/>
                <w:szCs w:val="18"/>
                <w:vertAlign w:val="subscript"/>
                <w:lang w:val="it-IT"/>
              </w:rPr>
              <w:t>687</w:t>
            </w:r>
            <w:r w:rsidR="00011BEF"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ANIX</w:t>
            </w:r>
          </w:p>
        </w:tc>
      </w:tr>
      <w:tr w:rsidR="00011BEF" w:rsidRPr="00881817" w14:paraId="3539F41C" w14:textId="77777777" w:rsidTr="00CB64F6">
        <w:trPr>
          <w:trHeight w:val="300"/>
        </w:trPr>
        <w:tc>
          <w:tcPr>
            <w:tcW w:w="12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A6FBB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344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B250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7DE2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22D8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93FB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E987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67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AE0A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4.3761</w:t>
            </w:r>
          </w:p>
        </w:tc>
      </w:tr>
      <w:tr w:rsidR="00011BEF" w:rsidRPr="00881817" w14:paraId="600F475D" w14:textId="77777777" w:rsidTr="00CB64F6">
        <w:trPr>
          <w:trHeight w:val="300"/>
        </w:trPr>
        <w:tc>
          <w:tcPr>
            <w:tcW w:w="1236" w:type="dxa"/>
            <w:shd w:val="clear" w:color="auto" w:fill="auto"/>
            <w:noWrap/>
            <w:vAlign w:val="bottom"/>
            <w:hideMark/>
          </w:tcPr>
          <w:p w14:paraId="0B56B6E8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18B3A8D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F62042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E46D65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E989C1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FA9272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750B6E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33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E856F6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5383</w:t>
            </w:r>
          </w:p>
        </w:tc>
      </w:tr>
      <w:tr w:rsidR="00011BEF" w:rsidRPr="00881817" w14:paraId="71CCA5DB" w14:textId="77777777" w:rsidTr="00CB64F6">
        <w:trPr>
          <w:trHeight w:val="300"/>
        </w:trPr>
        <w:tc>
          <w:tcPr>
            <w:tcW w:w="1236" w:type="dxa"/>
            <w:shd w:val="clear" w:color="auto" w:fill="auto"/>
            <w:noWrap/>
            <w:vAlign w:val="bottom"/>
            <w:hideMark/>
          </w:tcPr>
          <w:p w14:paraId="45319453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1A14105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EC2B6F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EF0E1E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5A17A7D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88F018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1398B4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92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7A00AD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4654</w:t>
            </w:r>
          </w:p>
        </w:tc>
      </w:tr>
      <w:tr w:rsidR="00011BEF" w:rsidRPr="00881817" w14:paraId="08A158E5" w14:textId="77777777" w:rsidTr="00CB64F6">
        <w:trPr>
          <w:trHeight w:val="300"/>
        </w:trPr>
        <w:tc>
          <w:tcPr>
            <w:tcW w:w="1236" w:type="dxa"/>
            <w:shd w:val="clear" w:color="auto" w:fill="auto"/>
            <w:noWrap/>
            <w:vAlign w:val="bottom"/>
            <w:hideMark/>
          </w:tcPr>
          <w:p w14:paraId="5303C066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51F8F89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766D75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F60B7F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5C7E6CE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923A7A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7E3F9E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78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FF5ED6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3834</w:t>
            </w:r>
          </w:p>
        </w:tc>
      </w:tr>
      <w:tr w:rsidR="00011BEF" w:rsidRPr="00881817" w14:paraId="4427EDC2" w14:textId="77777777" w:rsidTr="00CB64F6">
        <w:trPr>
          <w:trHeight w:val="300"/>
        </w:trPr>
        <w:tc>
          <w:tcPr>
            <w:tcW w:w="1236" w:type="dxa"/>
            <w:shd w:val="clear" w:color="auto" w:fill="auto"/>
            <w:noWrap/>
            <w:vAlign w:val="bottom"/>
            <w:hideMark/>
          </w:tcPr>
          <w:p w14:paraId="30DBFFD1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02F1B85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E3A8D8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754EB7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FD9CFC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205E5A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74927D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89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C8B397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0301</w:t>
            </w:r>
          </w:p>
        </w:tc>
      </w:tr>
      <w:tr w:rsidR="00011BEF" w:rsidRPr="00881817" w14:paraId="13B3F514" w14:textId="77777777" w:rsidTr="00CB64F6">
        <w:trPr>
          <w:trHeight w:val="300"/>
        </w:trPr>
        <w:tc>
          <w:tcPr>
            <w:tcW w:w="1236" w:type="dxa"/>
            <w:shd w:val="clear" w:color="auto" w:fill="auto"/>
            <w:noWrap/>
            <w:vAlign w:val="bottom"/>
            <w:hideMark/>
          </w:tcPr>
          <w:p w14:paraId="4AD9046B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028B47A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4488FC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EC0DBC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7BB3B6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4E2B26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7E357B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35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7A9AF3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7913</w:t>
            </w:r>
          </w:p>
        </w:tc>
      </w:tr>
      <w:tr w:rsidR="00011BEF" w:rsidRPr="00881817" w14:paraId="0DE9A717" w14:textId="77777777" w:rsidTr="00CB64F6">
        <w:trPr>
          <w:trHeight w:val="300"/>
        </w:trPr>
        <w:tc>
          <w:tcPr>
            <w:tcW w:w="1236" w:type="dxa"/>
            <w:shd w:val="clear" w:color="auto" w:fill="auto"/>
            <w:noWrap/>
            <w:vAlign w:val="bottom"/>
            <w:hideMark/>
          </w:tcPr>
          <w:p w14:paraId="79CDABCC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62449F6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DA41AA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B9EF8D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CBC51D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F9CEF9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29F393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7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162948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9671</w:t>
            </w:r>
          </w:p>
        </w:tc>
      </w:tr>
      <w:tr w:rsidR="00011BEF" w:rsidRPr="00881817" w14:paraId="01A2875C" w14:textId="77777777" w:rsidTr="00CB64F6">
        <w:trPr>
          <w:trHeight w:val="300"/>
        </w:trPr>
        <w:tc>
          <w:tcPr>
            <w:tcW w:w="1236" w:type="dxa"/>
            <w:shd w:val="clear" w:color="auto" w:fill="auto"/>
            <w:noWrap/>
            <w:vAlign w:val="bottom"/>
            <w:hideMark/>
          </w:tcPr>
          <w:p w14:paraId="57BBC3DE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5956036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3CE360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8FB84A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541DF4C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C437F6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47AA25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FB22E2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0237</w:t>
            </w:r>
          </w:p>
        </w:tc>
      </w:tr>
      <w:tr w:rsidR="00011BEF" w:rsidRPr="00881817" w14:paraId="785C487B" w14:textId="77777777" w:rsidTr="00CB64F6">
        <w:trPr>
          <w:trHeight w:val="300"/>
        </w:trPr>
        <w:tc>
          <w:tcPr>
            <w:tcW w:w="1236" w:type="dxa"/>
            <w:shd w:val="clear" w:color="auto" w:fill="auto"/>
            <w:noWrap/>
            <w:vAlign w:val="bottom"/>
            <w:hideMark/>
          </w:tcPr>
          <w:p w14:paraId="532F966F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63AAFB2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17158B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46526A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7884A5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2984FC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83A832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1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7C5550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665</w:t>
            </w:r>
          </w:p>
        </w:tc>
      </w:tr>
      <w:tr w:rsidR="00011BEF" w:rsidRPr="00881817" w14:paraId="016FC396" w14:textId="77777777" w:rsidTr="00CB64F6">
        <w:trPr>
          <w:trHeight w:val="300"/>
        </w:trPr>
        <w:tc>
          <w:tcPr>
            <w:tcW w:w="1236" w:type="dxa"/>
            <w:shd w:val="clear" w:color="auto" w:fill="auto"/>
            <w:noWrap/>
            <w:vAlign w:val="bottom"/>
            <w:hideMark/>
          </w:tcPr>
          <w:p w14:paraId="07558D73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7820248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4255DC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88A766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2EC22B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7FD425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9E5E3D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3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3633ED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5551</w:t>
            </w:r>
          </w:p>
        </w:tc>
      </w:tr>
      <w:tr w:rsidR="00011BEF" w:rsidRPr="00881817" w14:paraId="150138F0" w14:textId="77777777" w:rsidTr="00CB64F6">
        <w:trPr>
          <w:trHeight w:val="300"/>
        </w:trPr>
        <w:tc>
          <w:tcPr>
            <w:tcW w:w="1236" w:type="dxa"/>
            <w:shd w:val="clear" w:color="auto" w:fill="auto"/>
            <w:noWrap/>
            <w:vAlign w:val="bottom"/>
            <w:hideMark/>
          </w:tcPr>
          <w:p w14:paraId="37AF0B6A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5155A4A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D9A29A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E3CD21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E54C82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59017B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3EB090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AC5E57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6129</w:t>
            </w:r>
          </w:p>
        </w:tc>
      </w:tr>
      <w:tr w:rsidR="00011BEF" w:rsidRPr="00881817" w14:paraId="5D829F3F" w14:textId="77777777" w:rsidTr="00CB64F6">
        <w:trPr>
          <w:trHeight w:val="300"/>
        </w:trPr>
        <w:tc>
          <w:tcPr>
            <w:tcW w:w="1236" w:type="dxa"/>
            <w:shd w:val="clear" w:color="auto" w:fill="auto"/>
            <w:noWrap/>
            <w:vAlign w:val="bottom"/>
            <w:hideMark/>
          </w:tcPr>
          <w:p w14:paraId="6AF20AE7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6299373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2AE7A65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3E48F3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2576C1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EDA041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CDBFBD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3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E5928E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6241</w:t>
            </w:r>
          </w:p>
        </w:tc>
      </w:tr>
    </w:tbl>
    <w:p w14:paraId="5D3576AF" w14:textId="2C049AEC" w:rsidR="00011BEF" w:rsidRPr="007E530E" w:rsidRDefault="00011BEF" w:rsidP="00CB64F6">
      <w:pPr>
        <w:spacing w:before="160" w:after="160" w:line="360" w:lineRule="auto"/>
        <w:jc w:val="both"/>
        <w:rPr>
          <w:sz w:val="18"/>
          <w:szCs w:val="18"/>
          <w:lang w:val="it-IT"/>
        </w:rPr>
      </w:pPr>
      <w:r w:rsidRPr="007E530E">
        <w:rPr>
          <w:sz w:val="18"/>
          <w:szCs w:val="18"/>
        </w:rPr>
        <w:t>Table S7</w:t>
      </w:r>
      <w:r w:rsidRPr="007E530E">
        <w:rPr>
          <w:b/>
          <w:bCs/>
          <w:sz w:val="18"/>
          <w:szCs w:val="18"/>
        </w:rPr>
        <w:t xml:space="preserve">. </w:t>
      </w:r>
      <w:r w:rsidRPr="005818B2">
        <w:rPr>
          <w:i/>
          <w:iCs/>
          <w:sz w:val="18"/>
          <w:szCs w:val="18"/>
        </w:rPr>
        <w:t>ANIX</w:t>
      </w:r>
      <w:r w:rsidRPr="007E530E">
        <w:rPr>
          <w:sz w:val="18"/>
          <w:szCs w:val="18"/>
        </w:rPr>
        <w:t xml:space="preserve"> calculated </w:t>
      </w:r>
      <w:r w:rsidR="006E1321" w:rsidRPr="007E530E">
        <w:rPr>
          <w:sz w:val="18"/>
          <w:szCs w:val="18"/>
        </w:rPr>
        <w:t xml:space="preserve">for </w:t>
      </w:r>
      <w:r w:rsidR="006E1321" w:rsidRPr="007E530E">
        <w:rPr>
          <w:i/>
          <w:iCs/>
          <w:sz w:val="18"/>
          <w:szCs w:val="18"/>
        </w:rPr>
        <w:t>F</w:t>
      </w:r>
      <w:r w:rsidR="009F5366" w:rsidRPr="007E530E">
        <w:rPr>
          <w:sz w:val="18"/>
          <w:szCs w:val="18"/>
          <w:vertAlign w:val="subscript"/>
          <w:lang w:val="it-IT"/>
        </w:rPr>
        <w:t>760</w:t>
      </w:r>
      <w:r w:rsidR="009F5366" w:rsidRPr="007E530E">
        <w:rPr>
          <w:sz w:val="18"/>
          <w:szCs w:val="18"/>
        </w:rPr>
        <w:t xml:space="preserve">, </w:t>
      </w:r>
      <w:r w:rsidR="009F5366" w:rsidRPr="007E530E">
        <w:rPr>
          <w:i/>
          <w:iCs/>
          <w:sz w:val="18"/>
          <w:szCs w:val="18"/>
        </w:rPr>
        <w:t>F</w:t>
      </w:r>
      <w:r w:rsidR="006B14E3" w:rsidRPr="007E530E">
        <w:rPr>
          <w:sz w:val="18"/>
          <w:szCs w:val="18"/>
          <w:vertAlign w:val="subscript"/>
          <w:lang w:val="it-IT"/>
        </w:rPr>
        <w:t>687</w:t>
      </w:r>
      <w:r w:rsidRPr="007E530E">
        <w:rPr>
          <w:sz w:val="18"/>
          <w:szCs w:val="18"/>
        </w:rPr>
        <w:t xml:space="preserve"> simulated by SCOPE with the input parameters: </w:t>
      </w:r>
      <w:r w:rsidRPr="000F79D7">
        <w:rPr>
          <w:i/>
          <w:iCs/>
          <w:sz w:val="18"/>
          <w:szCs w:val="18"/>
        </w:rPr>
        <w:t>SZA</w:t>
      </w:r>
      <w:r w:rsidRPr="007E530E">
        <w:rPr>
          <w:sz w:val="18"/>
          <w:szCs w:val="18"/>
        </w:rPr>
        <w:t xml:space="preserve"> = 30°, </w:t>
      </w:r>
      <w:r w:rsidRPr="007E530E">
        <w:rPr>
          <w:i/>
          <w:iCs/>
          <w:sz w:val="18"/>
          <w:szCs w:val="18"/>
        </w:rPr>
        <w:t>C</w:t>
      </w:r>
      <w:r w:rsidRPr="007E530E">
        <w:rPr>
          <w:sz w:val="18"/>
          <w:szCs w:val="18"/>
          <w:vertAlign w:val="subscript"/>
        </w:rPr>
        <w:t>ab</w:t>
      </w:r>
      <w:r w:rsidRPr="007E530E">
        <w:rPr>
          <w:sz w:val="18"/>
          <w:szCs w:val="18"/>
        </w:rPr>
        <w:t xml:space="preserve"> = 40 ug cm</w:t>
      </w:r>
      <w:r w:rsidRPr="007E530E">
        <w:rPr>
          <w:sz w:val="18"/>
          <w:szCs w:val="18"/>
          <w:vertAlign w:val="superscript"/>
        </w:rPr>
        <w:t>-2</w:t>
      </w:r>
      <w:r w:rsidRPr="007E530E">
        <w:rPr>
          <w:sz w:val="18"/>
          <w:szCs w:val="18"/>
        </w:rPr>
        <w:t xml:space="preserve">, </w:t>
      </w:r>
      <w:r w:rsidRPr="007E530E">
        <w:rPr>
          <w:i/>
          <w:iCs/>
          <w:sz w:val="18"/>
          <w:szCs w:val="18"/>
        </w:rPr>
        <w:t>hc</w:t>
      </w:r>
      <w:r w:rsidRPr="007E530E">
        <w:rPr>
          <w:sz w:val="18"/>
          <w:szCs w:val="18"/>
        </w:rPr>
        <w:t xml:space="preserve"> = 0.5 m, </w:t>
      </w:r>
      <w:r w:rsidRPr="007E530E">
        <w:rPr>
          <w:i/>
          <w:iCs/>
          <w:sz w:val="18"/>
          <w:szCs w:val="18"/>
        </w:rPr>
        <w:t>lw</w:t>
      </w:r>
      <w:r w:rsidR="00890A58" w:rsidRPr="007E530E">
        <w:rPr>
          <w:sz w:val="18"/>
          <w:szCs w:val="18"/>
        </w:rPr>
        <w:t xml:space="preserve"> = </w:t>
      </w:r>
      <w:r w:rsidRPr="007E530E">
        <w:rPr>
          <w:sz w:val="18"/>
          <w:szCs w:val="18"/>
        </w:rPr>
        <w:t xml:space="preserve">0.05 m, </w:t>
      </w:r>
      <w:r w:rsidRPr="007E530E">
        <w:rPr>
          <w:i/>
          <w:iCs/>
          <w:sz w:val="18"/>
          <w:szCs w:val="18"/>
        </w:rPr>
        <w:t>LAI</w:t>
      </w:r>
      <w:r w:rsidRPr="007E530E">
        <w:rPr>
          <w:sz w:val="18"/>
          <w:szCs w:val="18"/>
        </w:rPr>
        <w:t xml:space="preserve"> = 1, 3, 5,7 m</w:t>
      </w:r>
      <w:r w:rsidRPr="007E530E">
        <w:rPr>
          <w:sz w:val="18"/>
          <w:szCs w:val="18"/>
          <w:vertAlign w:val="superscript"/>
        </w:rPr>
        <w:t>2</w:t>
      </w:r>
      <w:r w:rsidRPr="007E530E">
        <w:rPr>
          <w:sz w:val="18"/>
          <w:szCs w:val="18"/>
        </w:rPr>
        <w:t xml:space="preserve"> m</w:t>
      </w:r>
      <w:r w:rsidRPr="007E530E">
        <w:rPr>
          <w:sz w:val="18"/>
          <w:szCs w:val="18"/>
          <w:vertAlign w:val="superscript"/>
        </w:rPr>
        <w:t>-2</w:t>
      </w:r>
      <w:r w:rsidRPr="007E530E">
        <w:rPr>
          <w:sz w:val="18"/>
          <w:szCs w:val="18"/>
        </w:rPr>
        <w:t xml:space="preserve"> and </w:t>
      </w:r>
      <w:r w:rsidRPr="007E530E">
        <w:rPr>
          <w:i/>
          <w:iCs/>
          <w:sz w:val="18"/>
          <w:szCs w:val="18"/>
        </w:rPr>
        <w:t>LIDF</w:t>
      </w:r>
      <w:r w:rsidRPr="007E530E">
        <w:rPr>
          <w:sz w:val="18"/>
          <w:szCs w:val="18"/>
        </w:rPr>
        <w:t xml:space="preserve"> corresponding to erectophile, spherical and planophile canopy types.</w:t>
      </w:r>
    </w:p>
    <w:p w14:paraId="6716FE00" w14:textId="04B84CBB" w:rsidR="002A7C8C" w:rsidRDefault="000C2E2C" w:rsidP="00CB64F6">
      <w:pPr>
        <w:spacing w:before="160" w:after="160" w:line="360" w:lineRule="auto"/>
        <w:jc w:val="both"/>
        <w:rPr>
          <w:iCs/>
          <w:sz w:val="18"/>
          <w:szCs w:val="18"/>
        </w:rPr>
      </w:pPr>
      <w:r>
        <w:rPr>
          <w:iCs/>
          <w:noProof/>
          <w:sz w:val="18"/>
          <w:szCs w:val="18"/>
          <w:lang w:val="en-IN" w:eastAsia="en-IN"/>
        </w:rPr>
        <w:drawing>
          <wp:inline distT="0" distB="0" distL="0" distR="0" wp14:anchorId="0F53B1B5" wp14:editId="5AB8A0B7">
            <wp:extent cx="5868035" cy="2639695"/>
            <wp:effectExtent l="0" t="0" r="0" b="82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35" cy="263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11BEF" w:rsidRPr="007E530E">
        <w:rPr>
          <w:iCs/>
          <w:sz w:val="18"/>
          <w:szCs w:val="18"/>
        </w:rPr>
        <w:t>Figure S</w:t>
      </w:r>
      <w:r w:rsidR="004C4051" w:rsidRPr="007E530E">
        <w:rPr>
          <w:iCs/>
          <w:sz w:val="18"/>
          <w:szCs w:val="18"/>
        </w:rPr>
        <w:t>4</w:t>
      </w:r>
      <w:r w:rsidR="00011BEF" w:rsidRPr="007E530E">
        <w:rPr>
          <w:iCs/>
          <w:sz w:val="18"/>
          <w:szCs w:val="18"/>
        </w:rPr>
        <w:t xml:space="preserve">. Distribution of multi-angular </w:t>
      </w:r>
      <w:r w:rsidR="00871CEF" w:rsidRPr="007E530E">
        <w:rPr>
          <w:i/>
          <w:sz w:val="18"/>
          <w:szCs w:val="18"/>
        </w:rPr>
        <w:t>F</w:t>
      </w:r>
      <w:r w:rsidR="00871CEF" w:rsidRPr="007E530E">
        <w:rPr>
          <w:iCs/>
          <w:sz w:val="18"/>
          <w:szCs w:val="18"/>
          <w:vertAlign w:val="subscript"/>
        </w:rPr>
        <w:t>760</w:t>
      </w:r>
      <w:r w:rsidR="00011BEF" w:rsidRPr="007E530E">
        <w:rPr>
          <w:iCs/>
          <w:sz w:val="18"/>
          <w:szCs w:val="18"/>
        </w:rPr>
        <w:t xml:space="preserve"> (top) and </w:t>
      </w:r>
      <w:r w:rsidR="00871CEF" w:rsidRPr="007E530E">
        <w:rPr>
          <w:i/>
          <w:sz w:val="18"/>
          <w:szCs w:val="18"/>
        </w:rPr>
        <w:t>F</w:t>
      </w:r>
      <w:r w:rsidR="00871CEF" w:rsidRPr="007E530E">
        <w:rPr>
          <w:iCs/>
          <w:sz w:val="18"/>
          <w:szCs w:val="18"/>
          <w:vertAlign w:val="subscript"/>
        </w:rPr>
        <w:t>687</w:t>
      </w:r>
      <w:r w:rsidR="00011BEF" w:rsidRPr="007E530E">
        <w:rPr>
          <w:iCs/>
          <w:sz w:val="18"/>
          <w:szCs w:val="18"/>
        </w:rPr>
        <w:t xml:space="preserve"> (bottom) in the solar principal plane (SPP) as a function of view zenith angle (</w:t>
      </w:r>
      <w:r w:rsidR="00011BEF" w:rsidRPr="005818B2">
        <w:rPr>
          <w:i/>
          <w:sz w:val="18"/>
          <w:szCs w:val="18"/>
        </w:rPr>
        <w:t>VZA</w:t>
      </w:r>
      <w:r w:rsidR="00011BEF" w:rsidRPr="007E530E">
        <w:rPr>
          <w:iCs/>
          <w:sz w:val="18"/>
          <w:szCs w:val="18"/>
        </w:rPr>
        <w:t xml:space="preserve">) and </w:t>
      </w:r>
      <w:r w:rsidR="00725CC3" w:rsidRPr="007E530E">
        <w:rPr>
          <w:i/>
          <w:sz w:val="18"/>
          <w:szCs w:val="18"/>
        </w:rPr>
        <w:t>sl</w:t>
      </w:r>
      <w:r w:rsidR="00725CC3" w:rsidRPr="007E530E">
        <w:rPr>
          <w:iCs/>
          <w:sz w:val="18"/>
          <w:szCs w:val="18"/>
        </w:rPr>
        <w:t xml:space="preserve"> </w:t>
      </w:r>
      <w:r w:rsidR="00011BEF" w:rsidRPr="007E530E">
        <w:rPr>
          <w:iCs/>
          <w:sz w:val="18"/>
          <w:szCs w:val="18"/>
        </w:rPr>
        <w:t xml:space="preserve">simulated with the SCOPE model for erectophile (left), spherical (middle) and planophile (right) canopy types. </w:t>
      </w:r>
      <w:r w:rsidR="00011BEF" w:rsidRPr="007E530E">
        <w:rPr>
          <w:i/>
          <w:sz w:val="18"/>
          <w:szCs w:val="18"/>
        </w:rPr>
        <w:t>LAI</w:t>
      </w:r>
      <w:r w:rsidR="00011BEF" w:rsidRPr="007E530E">
        <w:rPr>
          <w:iCs/>
          <w:sz w:val="18"/>
          <w:szCs w:val="18"/>
        </w:rPr>
        <w:t xml:space="preserve"> = 3 m</w:t>
      </w:r>
      <w:r w:rsidR="00011BEF" w:rsidRPr="007E530E">
        <w:rPr>
          <w:iCs/>
          <w:sz w:val="18"/>
          <w:szCs w:val="18"/>
          <w:vertAlign w:val="superscript"/>
        </w:rPr>
        <w:t>2</w:t>
      </w:r>
      <w:r w:rsidR="00011BEF" w:rsidRPr="007E530E">
        <w:rPr>
          <w:iCs/>
          <w:sz w:val="18"/>
          <w:szCs w:val="18"/>
        </w:rPr>
        <w:t xml:space="preserve"> m</w:t>
      </w:r>
      <w:r w:rsidR="00011BEF" w:rsidRPr="007E530E">
        <w:rPr>
          <w:iCs/>
          <w:sz w:val="18"/>
          <w:szCs w:val="18"/>
          <w:vertAlign w:val="superscript"/>
        </w:rPr>
        <w:t>-2</w:t>
      </w:r>
      <w:r w:rsidR="00011BEF" w:rsidRPr="007E530E">
        <w:rPr>
          <w:iCs/>
          <w:sz w:val="18"/>
          <w:szCs w:val="18"/>
        </w:rPr>
        <w:t xml:space="preserve">, SZA = 30°, </w:t>
      </w:r>
      <w:r w:rsidR="00011BEF" w:rsidRPr="007E530E">
        <w:rPr>
          <w:i/>
          <w:sz w:val="18"/>
          <w:szCs w:val="18"/>
        </w:rPr>
        <w:t>C</w:t>
      </w:r>
      <w:r w:rsidR="00011BEF" w:rsidRPr="007E530E">
        <w:rPr>
          <w:iCs/>
          <w:sz w:val="18"/>
          <w:szCs w:val="18"/>
          <w:vertAlign w:val="subscript"/>
        </w:rPr>
        <w:t>ab</w:t>
      </w:r>
      <w:r w:rsidR="00011BEF" w:rsidRPr="007E530E">
        <w:rPr>
          <w:iCs/>
          <w:sz w:val="18"/>
          <w:szCs w:val="18"/>
        </w:rPr>
        <w:t xml:space="preserve"> = 40 ug cm</w:t>
      </w:r>
      <w:r w:rsidR="00011BEF" w:rsidRPr="007E530E">
        <w:rPr>
          <w:iCs/>
          <w:sz w:val="18"/>
          <w:szCs w:val="18"/>
          <w:vertAlign w:val="superscript"/>
        </w:rPr>
        <w:t>-2</w:t>
      </w:r>
      <w:r w:rsidR="00011BEF" w:rsidRPr="007E530E">
        <w:rPr>
          <w:iCs/>
          <w:sz w:val="18"/>
          <w:szCs w:val="18"/>
        </w:rPr>
        <w:t xml:space="preserve">. Negative values of </w:t>
      </w:r>
      <w:r w:rsidR="00011BEF" w:rsidRPr="005818B2">
        <w:rPr>
          <w:i/>
          <w:sz w:val="18"/>
          <w:szCs w:val="18"/>
        </w:rPr>
        <w:t>VZA</w:t>
      </w:r>
      <w:r w:rsidR="00011BEF" w:rsidRPr="007E530E">
        <w:rPr>
          <w:iCs/>
          <w:sz w:val="18"/>
          <w:szCs w:val="18"/>
        </w:rPr>
        <w:t xml:space="preserve">s represent </w:t>
      </w:r>
      <w:r w:rsidR="00603F97" w:rsidRPr="007E530E">
        <w:rPr>
          <w:iCs/>
          <w:sz w:val="18"/>
          <w:szCs w:val="18"/>
        </w:rPr>
        <w:t xml:space="preserve">the </w:t>
      </w:r>
      <w:r w:rsidR="00011BEF" w:rsidRPr="007E530E">
        <w:rPr>
          <w:iCs/>
          <w:sz w:val="18"/>
          <w:szCs w:val="18"/>
        </w:rPr>
        <w:t xml:space="preserve">backscatter direction, positive - </w:t>
      </w:r>
      <w:r w:rsidR="00603F97" w:rsidRPr="007E530E">
        <w:rPr>
          <w:iCs/>
          <w:sz w:val="18"/>
          <w:szCs w:val="18"/>
        </w:rPr>
        <w:t>the</w:t>
      </w:r>
      <w:r w:rsidR="00011BEF" w:rsidRPr="007E530E">
        <w:rPr>
          <w:iCs/>
          <w:sz w:val="18"/>
          <w:szCs w:val="18"/>
        </w:rPr>
        <w:t xml:space="preserve"> forward scatter direction within a plane.</w:t>
      </w:r>
    </w:p>
    <w:p w14:paraId="63F68E27" w14:textId="7E809F8D" w:rsidR="00011BEF" w:rsidRPr="000C2E2C" w:rsidRDefault="002A7C8C" w:rsidP="002A7C8C">
      <w:pPr>
        <w:spacing w:line="240" w:lineRule="auto"/>
        <w:rPr>
          <w:iCs/>
          <w:sz w:val="18"/>
          <w:szCs w:val="18"/>
        </w:rPr>
      </w:pPr>
      <w:r>
        <w:rPr>
          <w:iCs/>
          <w:sz w:val="18"/>
          <w:szCs w:val="18"/>
        </w:rPr>
        <w:br w:type="page"/>
      </w:r>
    </w:p>
    <w:tbl>
      <w:tblPr>
        <w:tblW w:w="8908" w:type="dxa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1134"/>
        <w:gridCol w:w="1311"/>
        <w:gridCol w:w="590"/>
        <w:gridCol w:w="654"/>
        <w:gridCol w:w="823"/>
        <w:gridCol w:w="822"/>
        <w:gridCol w:w="1187"/>
        <w:gridCol w:w="1047"/>
        <w:gridCol w:w="98"/>
      </w:tblGrid>
      <w:tr w:rsidR="00B539A1" w:rsidRPr="00CB64F6" w14:paraId="0DE60345" w14:textId="77777777" w:rsidTr="00CB64F6">
        <w:trPr>
          <w:gridAfter w:val="1"/>
          <w:wAfter w:w="153" w:type="dxa"/>
          <w:trHeight w:val="300"/>
        </w:trPr>
        <w:tc>
          <w:tcPr>
            <w:tcW w:w="124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B2B73" w14:textId="77777777" w:rsidR="00011BEF" w:rsidRPr="007E530E" w:rsidRDefault="00011BEF" w:rsidP="00011BEF">
            <w:pPr>
              <w:spacing w:line="240" w:lineRule="auto"/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lastRenderedPageBreak/>
              <w:t>LIDF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88F09" w14:textId="77777777" w:rsid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C</w:t>
            </w:r>
            <w:r w:rsidRPr="00CB64F6">
              <w:rPr>
                <w:rFonts w:eastAsia="Times New Roman"/>
                <w:color w:val="000000"/>
                <w:sz w:val="18"/>
                <w:szCs w:val="18"/>
                <w:vertAlign w:val="subscript"/>
                <w:lang w:val="en-GB" w:eastAsia="en-GB"/>
              </w:rPr>
              <w:t>ab</w:t>
            </w:r>
          </w:p>
          <w:p w14:paraId="455ED8BB" w14:textId="2BBB90A3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vertAlign w:val="subscript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(</w:t>
            </w:r>
            <w:r w:rsidRPr="00CB64F6">
              <w:rPr>
                <w:iCs/>
                <w:sz w:val="18"/>
                <w:szCs w:val="18"/>
              </w:rPr>
              <w:t>ug cm</w:t>
            </w:r>
            <w:r w:rsidRPr="00CB64F6">
              <w:rPr>
                <w:iCs/>
                <w:sz w:val="18"/>
                <w:szCs w:val="18"/>
                <w:vertAlign w:val="superscript"/>
              </w:rPr>
              <w:t>-2</w:t>
            </w:r>
            <w:r w:rsidRPr="00CB64F6">
              <w:rPr>
                <w:iCs/>
                <w:sz w:val="18"/>
                <w:szCs w:val="18"/>
              </w:rPr>
              <w:t>)</w:t>
            </w:r>
          </w:p>
        </w:tc>
        <w:tc>
          <w:tcPr>
            <w:tcW w:w="131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6E36E" w14:textId="77777777" w:rsidR="00CB64F6" w:rsidRPr="007E530E" w:rsidRDefault="00011BEF" w:rsidP="00011BEF">
            <w:pPr>
              <w:spacing w:line="240" w:lineRule="auto"/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LAI</w:t>
            </w:r>
          </w:p>
          <w:p w14:paraId="62AD64CF" w14:textId="6E2A4A0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(</w:t>
            </w:r>
            <w:r w:rsidRPr="00CB64F6">
              <w:rPr>
                <w:iCs/>
                <w:sz w:val="18"/>
                <w:szCs w:val="18"/>
              </w:rPr>
              <w:t>m</w:t>
            </w:r>
            <w:r w:rsidRPr="00CB64F6">
              <w:rPr>
                <w:iCs/>
                <w:sz w:val="18"/>
                <w:szCs w:val="18"/>
                <w:vertAlign w:val="superscript"/>
              </w:rPr>
              <w:t>2</w:t>
            </w:r>
            <w:r w:rsidRPr="00CB64F6">
              <w:rPr>
                <w:iCs/>
                <w:sz w:val="18"/>
                <w:szCs w:val="18"/>
              </w:rPr>
              <w:t xml:space="preserve"> m</w:t>
            </w:r>
            <w:r w:rsidRPr="00CB64F6">
              <w:rPr>
                <w:iCs/>
                <w:sz w:val="18"/>
                <w:szCs w:val="18"/>
                <w:vertAlign w:val="superscript"/>
              </w:rPr>
              <w:t>-2</w:t>
            </w:r>
            <w:r w:rsidRPr="00CB64F6">
              <w:rPr>
                <w:iCs/>
                <w:sz w:val="18"/>
                <w:szCs w:val="18"/>
              </w:rPr>
              <w:t>)</w:t>
            </w:r>
          </w:p>
        </w:tc>
        <w:tc>
          <w:tcPr>
            <w:tcW w:w="59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1421A" w14:textId="77777777" w:rsidR="00011BEF" w:rsidRPr="007E530E" w:rsidRDefault="00011BEF" w:rsidP="00011BEF">
            <w:pPr>
              <w:spacing w:line="240" w:lineRule="auto"/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sl</w:t>
            </w:r>
          </w:p>
        </w:tc>
        <w:tc>
          <w:tcPr>
            <w:tcW w:w="65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1D1FC" w14:textId="77777777" w:rsid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hc</w:t>
            </w:r>
          </w:p>
          <w:p w14:paraId="18519E50" w14:textId="1C089CBD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(m)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DDE51" w14:textId="77777777" w:rsidR="00CB64F6" w:rsidRPr="007E530E" w:rsidRDefault="00011BEF" w:rsidP="00011BEF">
            <w:pPr>
              <w:spacing w:line="240" w:lineRule="auto"/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lw</w:t>
            </w:r>
          </w:p>
          <w:p w14:paraId="0E3325C1" w14:textId="6C39869B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(m)</w:t>
            </w:r>
          </w:p>
        </w:tc>
        <w:tc>
          <w:tcPr>
            <w:tcW w:w="82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C038D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0F79D7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SZA</w:t>
            </w:r>
            <w:r w:rsidRPr="00CB64F6">
              <w:rPr>
                <w:rFonts w:eastAsia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CB64F6">
              <w:rPr>
                <w:rFonts w:eastAsia="Times New Roman"/>
                <w:color w:val="000000"/>
                <w:sz w:val="18"/>
                <w:szCs w:val="18"/>
                <w:lang w:val="en-GB"/>
              </w:rPr>
              <w:t>(°)</w:t>
            </w:r>
          </w:p>
        </w:tc>
        <w:tc>
          <w:tcPr>
            <w:tcW w:w="118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11908" w14:textId="70BC3A90" w:rsidR="00011BEF" w:rsidRPr="00CB64F6" w:rsidRDefault="006B14E3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CB64F6">
              <w:rPr>
                <w:sz w:val="18"/>
                <w:szCs w:val="18"/>
                <w:vertAlign w:val="subscript"/>
                <w:lang w:val="it-IT"/>
              </w:rPr>
              <w:t>760</w:t>
            </w:r>
            <w:r w:rsidR="00011BEF"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ANIX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A1575" w14:textId="414B323C" w:rsidR="00011BEF" w:rsidRPr="00CB64F6" w:rsidRDefault="006B14E3" w:rsidP="00CB64F6">
            <w:pPr>
              <w:rPr>
                <w:sz w:val="18"/>
                <w:szCs w:val="18"/>
                <w:lang w:val="it-IT"/>
              </w:rPr>
            </w:pPr>
            <w:r w:rsidRPr="007E530E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CB64F6">
              <w:rPr>
                <w:sz w:val="18"/>
                <w:szCs w:val="18"/>
                <w:vertAlign w:val="subscript"/>
                <w:lang w:val="it-IT"/>
              </w:rPr>
              <w:t>687</w:t>
            </w:r>
            <w:r w:rsidR="00011BEF"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ANIX</w:t>
            </w:r>
          </w:p>
        </w:tc>
      </w:tr>
      <w:tr w:rsidR="00B539A1" w:rsidRPr="00CB64F6" w14:paraId="223998BE" w14:textId="77777777" w:rsidTr="00CB64F6">
        <w:trPr>
          <w:trHeight w:val="300"/>
        </w:trPr>
        <w:tc>
          <w:tcPr>
            <w:tcW w:w="124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838C5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6BB1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3BC1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9A2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65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B6A9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41BA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2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EEB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038F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352</w:t>
            </w:r>
          </w:p>
        </w:tc>
        <w:tc>
          <w:tcPr>
            <w:tcW w:w="1145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66A5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578</w:t>
            </w:r>
          </w:p>
        </w:tc>
      </w:tr>
      <w:tr w:rsidR="00B539A1" w:rsidRPr="00CB64F6" w14:paraId="45932AB4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16A57968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52F501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63205CD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6B979AA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3215932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00BAEA8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1DC5039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2A27353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336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3D32166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538</w:t>
            </w:r>
          </w:p>
        </w:tc>
      </w:tr>
      <w:tr w:rsidR="00B539A1" w:rsidRPr="00CB64F6" w14:paraId="55EA5377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39DA081E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C7640B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5F9E645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5A7BEA6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5EDCE70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5B9807C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726F506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336B997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314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41EA55C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466</w:t>
            </w:r>
          </w:p>
        </w:tc>
      </w:tr>
      <w:tr w:rsidR="00B539A1" w:rsidRPr="00CB64F6" w14:paraId="494F48DA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1990ECB3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7D55B2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7F16D5F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2A1C173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12B262F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608C092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7748126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22F7EA1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352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1BDB5B6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578</w:t>
            </w:r>
          </w:p>
        </w:tc>
      </w:tr>
      <w:tr w:rsidR="00B539A1" w:rsidRPr="00CB64F6" w14:paraId="6BD7212B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01AAAE63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BF0C19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2E407FF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7B7A5F6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20AB730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6C6801F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6D1F822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6CD1A32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336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416C1E6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538</w:t>
            </w:r>
          </w:p>
        </w:tc>
      </w:tr>
      <w:tr w:rsidR="00B539A1" w:rsidRPr="00CB64F6" w14:paraId="04AD409A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372060F6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0349E6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2DAD918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76B41C2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76A86AD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3617AB5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4514545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37F34DA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314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0BF6587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466</w:t>
            </w:r>
          </w:p>
        </w:tc>
      </w:tr>
      <w:tr w:rsidR="00B539A1" w:rsidRPr="00CB64F6" w14:paraId="7CB54CCD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0594063A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ABF8DF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41B67E6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111CBD7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169D5BF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2DDDF57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371F7F5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4E644E7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352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7924329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578</w:t>
            </w:r>
          </w:p>
        </w:tc>
      </w:tr>
      <w:tr w:rsidR="00B539A1" w:rsidRPr="00CB64F6" w14:paraId="2E1FF8D9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52504A2F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D3AD4B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04FEB8E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3B0798A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2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2D77533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55C0796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53FEAAD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6BEC604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336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6635844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538</w:t>
            </w:r>
          </w:p>
        </w:tc>
      </w:tr>
      <w:tr w:rsidR="00B539A1" w:rsidRPr="00CB64F6" w14:paraId="02AA3663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1B9A7600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FAD975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1192FCE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4EFD1B2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5F06D2C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23D1C81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41F59DA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06ADE93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314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58D8726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466</w:t>
            </w:r>
          </w:p>
        </w:tc>
      </w:tr>
      <w:tr w:rsidR="00B539A1" w:rsidRPr="00CB64F6" w14:paraId="23644720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56F51A54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3FFE25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5A9BA5B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2031ED9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3675BBD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5DB2E63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33379D8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77A34F6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09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4F2A434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512</w:t>
            </w:r>
          </w:p>
        </w:tc>
      </w:tr>
      <w:tr w:rsidR="00B539A1" w:rsidRPr="00CB64F6" w14:paraId="2C1688AB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590956EA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658230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0E43A89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54A790C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3B6A200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715B581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584EBF3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6009C96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32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727FCE34" w14:textId="64E91522" w:rsidR="00011BEF" w:rsidRPr="00CB64F6" w:rsidRDefault="00452F4D" w:rsidP="000B25A8">
            <w:pPr>
              <w:pStyle w:val="Default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B64F6">
              <w:rPr>
                <w:rFonts w:ascii="Arial" w:hAnsi="Arial" w:cs="Arial"/>
                <w:sz w:val="18"/>
                <w:szCs w:val="18"/>
              </w:rPr>
              <w:t xml:space="preserve">1.555 </w:t>
            </w:r>
          </w:p>
        </w:tc>
      </w:tr>
      <w:tr w:rsidR="00B539A1" w:rsidRPr="00CB64F6" w14:paraId="666FE06F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7785D19F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3C7C83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025968D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3B18893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37545C1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3A5DEB2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4012CFE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2CBE5BC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36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1DD3EE7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561</w:t>
            </w:r>
          </w:p>
        </w:tc>
      </w:tr>
      <w:tr w:rsidR="00B539A1" w:rsidRPr="00CB64F6" w14:paraId="13795C75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6D01EBAC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DBB0E2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0C1B0B4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048D125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3305622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7092739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3D6A2FE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2DBC205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09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25323DC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512</w:t>
            </w:r>
          </w:p>
        </w:tc>
      </w:tr>
      <w:tr w:rsidR="00B539A1" w:rsidRPr="00CB64F6" w14:paraId="6819652E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31DCA176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82B051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256FC37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4BAA5A0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614BFE4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3B65E34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4ECDB2B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444E546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32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0C099EA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555</w:t>
            </w:r>
          </w:p>
        </w:tc>
      </w:tr>
      <w:tr w:rsidR="00B539A1" w:rsidRPr="00CB64F6" w14:paraId="421DD5A8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314B8C19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A4A749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5568D3E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3196EE9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064CA36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452559E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44F677D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3E6132A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36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31E1E51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561</w:t>
            </w:r>
          </w:p>
        </w:tc>
      </w:tr>
      <w:tr w:rsidR="00B539A1" w:rsidRPr="00CB64F6" w14:paraId="1B2DB09D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0D9A5A03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57BDF9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2C3E383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69FE857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6452317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404188C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2D28807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05D48CE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09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462F2F1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512</w:t>
            </w:r>
          </w:p>
        </w:tc>
      </w:tr>
      <w:tr w:rsidR="00B539A1" w:rsidRPr="00CB64F6" w14:paraId="015CB40A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42DD402A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CF36FE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62182F2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54D4F2C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2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0871DA4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12D00C3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52728BA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0F654DE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32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3C6B746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555</w:t>
            </w:r>
          </w:p>
        </w:tc>
      </w:tr>
      <w:tr w:rsidR="00B539A1" w:rsidRPr="00CB64F6" w14:paraId="7C65A2F5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5C738E57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8288DF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26DB841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4E6833A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0E91CBA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0A3EC4E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25146F5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1C012B6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36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73EA3E5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561</w:t>
            </w:r>
          </w:p>
        </w:tc>
      </w:tr>
      <w:tr w:rsidR="00B539A1" w:rsidRPr="00CB64F6" w14:paraId="69C836AD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622982D1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D8C88D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436A255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5A27BCB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4180B71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01FBCC3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33D50C1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0F3D2F6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381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3950BF5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834</w:t>
            </w:r>
          </w:p>
        </w:tc>
      </w:tr>
      <w:tr w:rsidR="00B539A1" w:rsidRPr="00CB64F6" w14:paraId="3B415C52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40E68A27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74EC4F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53E65C6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4773586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2F13F6E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2BF3192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28192AA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68867D6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359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0A856A0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791</w:t>
            </w:r>
          </w:p>
        </w:tc>
      </w:tr>
      <w:tr w:rsidR="00B539A1" w:rsidRPr="00CB64F6" w14:paraId="2171270C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557F7E18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715436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25C864D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13D2824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0DDD7BC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04E300F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13A83AD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37E5949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341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7D82E3F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797</w:t>
            </w:r>
          </w:p>
        </w:tc>
      </w:tr>
      <w:tr w:rsidR="00B539A1" w:rsidRPr="00CB64F6" w14:paraId="1CDC7FCC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0CF3AB70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B04A46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7C22FC0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652B437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47C87C4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7155A62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7DD3527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2F0FC9F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381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0BC4ED9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834</w:t>
            </w:r>
          </w:p>
        </w:tc>
      </w:tr>
      <w:tr w:rsidR="00B539A1" w:rsidRPr="00CB64F6" w14:paraId="7EDFC915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521F6DD4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AC54B1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1DDF5CF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1CFF64B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0CC7EEF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6D283B5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3B78A9B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1F13546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359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4399D07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791</w:t>
            </w:r>
          </w:p>
        </w:tc>
      </w:tr>
      <w:tr w:rsidR="00B539A1" w:rsidRPr="00CB64F6" w14:paraId="2F38AC89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6A3238FE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3C1469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48BE9C7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5384B01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2463FA5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2A876D8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2881243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7D58165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341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375E142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797</w:t>
            </w:r>
          </w:p>
        </w:tc>
      </w:tr>
      <w:tr w:rsidR="00B539A1" w:rsidRPr="00CB64F6" w14:paraId="5CE60AC4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2C3FC15D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4E9CC1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3847C79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34C0533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5144D4F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58AA26B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129B724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707AD73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381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339E59C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834</w:t>
            </w:r>
          </w:p>
        </w:tc>
      </w:tr>
      <w:tr w:rsidR="00B539A1" w:rsidRPr="00CB64F6" w14:paraId="0DDEE06B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0037F040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D08821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4A72B69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2DD2D29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2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0BE58C4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004333B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2D23EEF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56933A6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359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6934138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791</w:t>
            </w:r>
          </w:p>
        </w:tc>
      </w:tr>
      <w:tr w:rsidR="00B539A1" w:rsidRPr="00CB64F6" w14:paraId="68B98D43" w14:textId="77777777" w:rsidTr="00CB64F6">
        <w:trPr>
          <w:trHeight w:val="300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3A541455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69CC1D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311" w:type="dxa"/>
            <w:shd w:val="clear" w:color="auto" w:fill="auto"/>
            <w:noWrap/>
            <w:vAlign w:val="bottom"/>
            <w:hideMark/>
          </w:tcPr>
          <w:p w14:paraId="06C5417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590" w:type="dxa"/>
            <w:shd w:val="clear" w:color="auto" w:fill="auto"/>
            <w:noWrap/>
            <w:vAlign w:val="bottom"/>
            <w:hideMark/>
          </w:tcPr>
          <w:p w14:paraId="586CCBA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654" w:type="dxa"/>
            <w:shd w:val="clear" w:color="auto" w:fill="auto"/>
            <w:noWrap/>
            <w:vAlign w:val="bottom"/>
            <w:hideMark/>
          </w:tcPr>
          <w:p w14:paraId="60CD3DE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</w:t>
            </w:r>
          </w:p>
        </w:tc>
        <w:tc>
          <w:tcPr>
            <w:tcW w:w="823" w:type="dxa"/>
            <w:shd w:val="clear" w:color="auto" w:fill="auto"/>
            <w:noWrap/>
            <w:vAlign w:val="bottom"/>
            <w:hideMark/>
          </w:tcPr>
          <w:p w14:paraId="3CCB986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22" w:type="dxa"/>
            <w:shd w:val="clear" w:color="auto" w:fill="auto"/>
            <w:noWrap/>
            <w:vAlign w:val="bottom"/>
            <w:hideMark/>
          </w:tcPr>
          <w:p w14:paraId="69A2CC6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87" w:type="dxa"/>
            <w:shd w:val="clear" w:color="auto" w:fill="auto"/>
            <w:noWrap/>
            <w:vAlign w:val="center"/>
            <w:hideMark/>
          </w:tcPr>
          <w:p w14:paraId="2588B0F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341</w:t>
            </w:r>
          </w:p>
        </w:tc>
        <w:tc>
          <w:tcPr>
            <w:tcW w:w="1145" w:type="dxa"/>
            <w:gridSpan w:val="2"/>
            <w:shd w:val="clear" w:color="auto" w:fill="auto"/>
            <w:noWrap/>
            <w:vAlign w:val="bottom"/>
            <w:hideMark/>
          </w:tcPr>
          <w:p w14:paraId="07F8A40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797</w:t>
            </w:r>
          </w:p>
        </w:tc>
      </w:tr>
    </w:tbl>
    <w:p w14:paraId="7392A7B1" w14:textId="767114BE" w:rsidR="002A7C8C" w:rsidRDefault="00011BEF" w:rsidP="007E530E">
      <w:pPr>
        <w:spacing w:before="160" w:after="160" w:line="360" w:lineRule="auto"/>
        <w:jc w:val="both"/>
        <w:rPr>
          <w:sz w:val="18"/>
          <w:szCs w:val="18"/>
        </w:rPr>
      </w:pPr>
      <w:r w:rsidRPr="007E530E">
        <w:rPr>
          <w:sz w:val="18"/>
          <w:szCs w:val="18"/>
        </w:rPr>
        <w:t>Table S8</w:t>
      </w:r>
      <w:r w:rsidRPr="007E530E">
        <w:rPr>
          <w:b/>
          <w:bCs/>
          <w:sz w:val="18"/>
          <w:szCs w:val="18"/>
        </w:rPr>
        <w:t xml:space="preserve">. </w:t>
      </w:r>
      <w:r w:rsidRPr="005818B2">
        <w:rPr>
          <w:i/>
          <w:iCs/>
          <w:sz w:val="18"/>
          <w:szCs w:val="18"/>
        </w:rPr>
        <w:t>ANIX</w:t>
      </w:r>
      <w:r w:rsidRPr="007E530E">
        <w:rPr>
          <w:sz w:val="18"/>
          <w:szCs w:val="18"/>
        </w:rPr>
        <w:t xml:space="preserve"> calculated for </w:t>
      </w:r>
      <w:r w:rsidR="00871CEF" w:rsidRPr="007E530E">
        <w:rPr>
          <w:i/>
          <w:iCs/>
          <w:sz w:val="18"/>
          <w:szCs w:val="18"/>
        </w:rPr>
        <w:t>F</w:t>
      </w:r>
      <w:r w:rsidR="00871CEF" w:rsidRPr="007E530E">
        <w:rPr>
          <w:sz w:val="18"/>
          <w:szCs w:val="18"/>
          <w:vertAlign w:val="subscript"/>
        </w:rPr>
        <w:t>760</w:t>
      </w:r>
      <w:r w:rsidRPr="007E530E">
        <w:rPr>
          <w:sz w:val="18"/>
          <w:szCs w:val="18"/>
        </w:rPr>
        <w:t xml:space="preserve">, </w:t>
      </w:r>
      <w:r w:rsidR="00871CEF" w:rsidRPr="007E530E">
        <w:rPr>
          <w:i/>
          <w:iCs/>
          <w:sz w:val="18"/>
          <w:szCs w:val="18"/>
        </w:rPr>
        <w:t>F</w:t>
      </w:r>
      <w:r w:rsidR="00871CEF" w:rsidRPr="007E530E">
        <w:rPr>
          <w:sz w:val="18"/>
          <w:szCs w:val="18"/>
          <w:vertAlign w:val="subscript"/>
        </w:rPr>
        <w:t>687</w:t>
      </w:r>
      <w:r w:rsidRPr="007E530E">
        <w:rPr>
          <w:sz w:val="18"/>
          <w:szCs w:val="18"/>
        </w:rPr>
        <w:t xml:space="preserve"> simulated by SCOPE with the input parameters: </w:t>
      </w:r>
      <w:r w:rsidRPr="000F79D7">
        <w:rPr>
          <w:i/>
          <w:iCs/>
          <w:sz w:val="18"/>
          <w:szCs w:val="18"/>
        </w:rPr>
        <w:t>SZA</w:t>
      </w:r>
      <w:r w:rsidRPr="007E530E">
        <w:rPr>
          <w:sz w:val="18"/>
          <w:szCs w:val="18"/>
        </w:rPr>
        <w:t xml:space="preserve"> = 30°, </w:t>
      </w:r>
      <w:r w:rsidRPr="007E530E">
        <w:rPr>
          <w:i/>
          <w:iCs/>
          <w:sz w:val="18"/>
          <w:szCs w:val="18"/>
        </w:rPr>
        <w:t>C</w:t>
      </w:r>
      <w:r w:rsidRPr="007E530E">
        <w:rPr>
          <w:sz w:val="18"/>
          <w:szCs w:val="18"/>
          <w:vertAlign w:val="subscript"/>
        </w:rPr>
        <w:t>ab</w:t>
      </w:r>
      <w:r w:rsidRPr="007E530E">
        <w:rPr>
          <w:sz w:val="18"/>
          <w:szCs w:val="18"/>
        </w:rPr>
        <w:t xml:space="preserve"> = 40 ug cm</w:t>
      </w:r>
      <w:r w:rsidRPr="007E530E">
        <w:rPr>
          <w:sz w:val="18"/>
          <w:szCs w:val="18"/>
          <w:vertAlign w:val="superscript"/>
        </w:rPr>
        <w:t>-2</w:t>
      </w:r>
      <w:r w:rsidRPr="007E530E">
        <w:rPr>
          <w:sz w:val="18"/>
          <w:szCs w:val="18"/>
        </w:rPr>
        <w:t xml:space="preserve">, </w:t>
      </w:r>
      <w:r w:rsidRPr="007E530E">
        <w:rPr>
          <w:i/>
          <w:iCs/>
          <w:sz w:val="18"/>
          <w:szCs w:val="18"/>
        </w:rPr>
        <w:t>LAI</w:t>
      </w:r>
      <w:r w:rsidRPr="007E530E">
        <w:rPr>
          <w:sz w:val="18"/>
          <w:szCs w:val="18"/>
        </w:rPr>
        <w:t xml:space="preserve"> = 3 m</w:t>
      </w:r>
      <w:r w:rsidRPr="007E530E">
        <w:rPr>
          <w:sz w:val="18"/>
          <w:szCs w:val="18"/>
          <w:vertAlign w:val="superscript"/>
        </w:rPr>
        <w:t>2</w:t>
      </w:r>
      <w:r w:rsidRPr="007E530E">
        <w:rPr>
          <w:sz w:val="18"/>
          <w:szCs w:val="18"/>
        </w:rPr>
        <w:t xml:space="preserve"> m</w:t>
      </w:r>
      <w:r w:rsidRPr="007E530E">
        <w:rPr>
          <w:sz w:val="18"/>
          <w:szCs w:val="18"/>
          <w:vertAlign w:val="superscript"/>
        </w:rPr>
        <w:t>-2</w:t>
      </w:r>
      <w:r w:rsidRPr="007E530E">
        <w:rPr>
          <w:sz w:val="18"/>
          <w:szCs w:val="18"/>
        </w:rPr>
        <w:t xml:space="preserve">, </w:t>
      </w:r>
      <w:r w:rsidRPr="007E530E">
        <w:rPr>
          <w:i/>
          <w:iCs/>
          <w:sz w:val="18"/>
          <w:szCs w:val="18"/>
        </w:rPr>
        <w:t>hc</w:t>
      </w:r>
      <w:r w:rsidRPr="007E530E">
        <w:rPr>
          <w:sz w:val="18"/>
          <w:szCs w:val="18"/>
        </w:rPr>
        <w:t xml:space="preserve"> = 0.1, 0.5, 1 m, </w:t>
      </w:r>
      <w:r w:rsidRPr="007E530E">
        <w:rPr>
          <w:i/>
          <w:iCs/>
          <w:sz w:val="18"/>
          <w:szCs w:val="18"/>
        </w:rPr>
        <w:t>lw</w:t>
      </w:r>
      <w:r w:rsidRPr="007E530E">
        <w:rPr>
          <w:sz w:val="18"/>
          <w:szCs w:val="18"/>
        </w:rPr>
        <w:t xml:space="preserve"> = 0.01, 0.05, 0.1 m, </w:t>
      </w:r>
      <w:r w:rsidRPr="007E530E">
        <w:rPr>
          <w:i/>
          <w:iCs/>
          <w:sz w:val="18"/>
          <w:szCs w:val="18"/>
        </w:rPr>
        <w:t>sl</w:t>
      </w:r>
      <w:r w:rsidRPr="007E530E">
        <w:rPr>
          <w:sz w:val="18"/>
          <w:szCs w:val="18"/>
        </w:rPr>
        <w:t xml:space="preserve"> = 0.01, 0.02, 0.05, 0.1, 0.2, 0.5, 1 and </w:t>
      </w:r>
      <w:r w:rsidRPr="007E530E">
        <w:rPr>
          <w:i/>
          <w:iCs/>
          <w:sz w:val="18"/>
          <w:szCs w:val="18"/>
        </w:rPr>
        <w:t>LIDF</w:t>
      </w:r>
      <w:r w:rsidRPr="007E530E">
        <w:rPr>
          <w:sz w:val="18"/>
          <w:szCs w:val="18"/>
        </w:rPr>
        <w:t xml:space="preserve"> corresponding to erectophile, spherical and planophile canopy types.</w:t>
      </w:r>
    </w:p>
    <w:p w14:paraId="05891180" w14:textId="065BBAD3" w:rsidR="00011BEF" w:rsidRPr="002A7C8C" w:rsidRDefault="002A7C8C" w:rsidP="002A7C8C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5C38163A" w14:textId="34670F2D" w:rsidR="00011BEF" w:rsidRPr="00CB64F6" w:rsidRDefault="000C2E2C" w:rsidP="007A7D32">
      <w:pPr>
        <w:spacing w:before="160" w:after="160" w:line="360" w:lineRule="auto"/>
        <w:rPr>
          <w:i/>
          <w:sz w:val="18"/>
          <w:szCs w:val="18"/>
          <w:lang w:val="it-IT"/>
        </w:rPr>
      </w:pPr>
      <w:r>
        <w:rPr>
          <w:iCs/>
          <w:noProof/>
          <w:sz w:val="18"/>
          <w:szCs w:val="18"/>
          <w:lang w:val="en-IN" w:eastAsia="en-IN"/>
        </w:rPr>
        <w:lastRenderedPageBreak/>
        <w:drawing>
          <wp:inline distT="0" distB="0" distL="0" distR="0" wp14:anchorId="5B7A0CB9" wp14:editId="3BE4B6C2">
            <wp:extent cx="5868035" cy="2639695"/>
            <wp:effectExtent l="0" t="0" r="0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35" cy="263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11BEF" w:rsidRPr="007E530E">
        <w:rPr>
          <w:iCs/>
          <w:sz w:val="18"/>
          <w:szCs w:val="18"/>
        </w:rPr>
        <w:t>Figure S</w:t>
      </w:r>
      <w:r w:rsidR="00AB05E9" w:rsidRPr="007E530E">
        <w:rPr>
          <w:iCs/>
          <w:sz w:val="18"/>
          <w:szCs w:val="18"/>
        </w:rPr>
        <w:t>5</w:t>
      </w:r>
      <w:r w:rsidR="00011BEF" w:rsidRPr="007E530E">
        <w:rPr>
          <w:iCs/>
          <w:sz w:val="18"/>
          <w:szCs w:val="18"/>
        </w:rPr>
        <w:t>. Distribution of multi-</w:t>
      </w:r>
      <w:r w:rsidR="006E1321" w:rsidRPr="007E530E">
        <w:rPr>
          <w:iCs/>
          <w:sz w:val="18"/>
          <w:szCs w:val="18"/>
        </w:rPr>
        <w:t xml:space="preserve">angular </w:t>
      </w:r>
      <w:r w:rsidR="006E1321" w:rsidRPr="007E530E">
        <w:rPr>
          <w:i/>
          <w:sz w:val="18"/>
          <w:szCs w:val="18"/>
        </w:rPr>
        <w:t>F</w:t>
      </w:r>
      <w:r w:rsidR="006B14E3" w:rsidRPr="007E530E">
        <w:rPr>
          <w:iCs/>
          <w:sz w:val="18"/>
          <w:szCs w:val="18"/>
          <w:vertAlign w:val="subscript"/>
          <w:lang w:val="it-IT"/>
        </w:rPr>
        <w:t>760</w:t>
      </w:r>
      <w:r w:rsidR="00011BEF" w:rsidRPr="007E530E">
        <w:rPr>
          <w:iCs/>
          <w:sz w:val="18"/>
          <w:szCs w:val="18"/>
        </w:rPr>
        <w:t xml:space="preserve"> (top) </w:t>
      </w:r>
      <w:r w:rsidR="009F5366" w:rsidRPr="007E530E">
        <w:rPr>
          <w:iCs/>
          <w:sz w:val="18"/>
          <w:szCs w:val="18"/>
        </w:rPr>
        <w:t xml:space="preserve">and </w:t>
      </w:r>
      <w:r w:rsidR="009F5366" w:rsidRPr="007E530E">
        <w:rPr>
          <w:i/>
          <w:sz w:val="18"/>
          <w:szCs w:val="18"/>
        </w:rPr>
        <w:t>F</w:t>
      </w:r>
      <w:r w:rsidR="006B14E3" w:rsidRPr="007E530E">
        <w:rPr>
          <w:iCs/>
          <w:sz w:val="18"/>
          <w:szCs w:val="18"/>
          <w:vertAlign w:val="subscript"/>
          <w:lang w:val="it-IT"/>
        </w:rPr>
        <w:t>687</w:t>
      </w:r>
      <w:r w:rsidR="00011BEF" w:rsidRPr="007E530E">
        <w:rPr>
          <w:iCs/>
          <w:sz w:val="18"/>
          <w:szCs w:val="18"/>
        </w:rPr>
        <w:t xml:space="preserve"> (bottom) in the solar principal plane (SPP) as a function of view zenith angle (</w:t>
      </w:r>
      <w:r w:rsidR="00011BEF" w:rsidRPr="005818B2">
        <w:rPr>
          <w:i/>
          <w:sz w:val="18"/>
          <w:szCs w:val="18"/>
        </w:rPr>
        <w:t>VZA</w:t>
      </w:r>
      <w:r w:rsidR="00011BEF" w:rsidRPr="007E530E">
        <w:rPr>
          <w:iCs/>
          <w:sz w:val="18"/>
          <w:szCs w:val="18"/>
        </w:rPr>
        <w:t xml:space="preserve">) and </w:t>
      </w:r>
      <w:r w:rsidR="00011BEF" w:rsidRPr="000F79D7">
        <w:rPr>
          <w:i/>
          <w:sz w:val="18"/>
          <w:szCs w:val="18"/>
        </w:rPr>
        <w:t>SZA</w:t>
      </w:r>
      <w:r w:rsidR="00011BEF" w:rsidRPr="007E530E">
        <w:rPr>
          <w:iCs/>
          <w:sz w:val="18"/>
          <w:szCs w:val="18"/>
        </w:rPr>
        <w:t xml:space="preserve"> simulated with the SCOPE model for erectophile (left), spherical (middle) and planophile (right) canopy types. </w:t>
      </w:r>
      <w:r w:rsidR="00011BEF" w:rsidRPr="007E530E">
        <w:rPr>
          <w:i/>
          <w:sz w:val="18"/>
          <w:szCs w:val="18"/>
        </w:rPr>
        <w:t>LAI</w:t>
      </w:r>
      <w:r w:rsidR="00011BEF" w:rsidRPr="007E530E">
        <w:rPr>
          <w:iCs/>
          <w:sz w:val="18"/>
          <w:szCs w:val="18"/>
        </w:rPr>
        <w:t xml:space="preserve"> = 3 m</w:t>
      </w:r>
      <w:r w:rsidR="00011BEF" w:rsidRPr="007E530E">
        <w:rPr>
          <w:iCs/>
          <w:sz w:val="18"/>
          <w:szCs w:val="18"/>
          <w:vertAlign w:val="superscript"/>
        </w:rPr>
        <w:t>2</w:t>
      </w:r>
      <w:r w:rsidR="00011BEF" w:rsidRPr="007E530E">
        <w:rPr>
          <w:iCs/>
          <w:sz w:val="18"/>
          <w:szCs w:val="18"/>
        </w:rPr>
        <w:t xml:space="preserve"> m</w:t>
      </w:r>
      <w:r w:rsidR="00011BEF" w:rsidRPr="007E530E">
        <w:rPr>
          <w:iCs/>
          <w:sz w:val="18"/>
          <w:szCs w:val="18"/>
          <w:vertAlign w:val="superscript"/>
        </w:rPr>
        <w:t>-2</w:t>
      </w:r>
      <w:r w:rsidR="00011BEF" w:rsidRPr="007E530E">
        <w:rPr>
          <w:iCs/>
          <w:sz w:val="18"/>
          <w:szCs w:val="18"/>
        </w:rPr>
        <w:t xml:space="preserve">, </w:t>
      </w:r>
      <w:r w:rsidR="00011BEF" w:rsidRPr="007E530E">
        <w:rPr>
          <w:i/>
          <w:sz w:val="18"/>
          <w:szCs w:val="18"/>
        </w:rPr>
        <w:t>C</w:t>
      </w:r>
      <w:r w:rsidR="00011BEF" w:rsidRPr="007E530E">
        <w:rPr>
          <w:iCs/>
          <w:sz w:val="18"/>
          <w:szCs w:val="18"/>
          <w:vertAlign w:val="subscript"/>
        </w:rPr>
        <w:t>ab</w:t>
      </w:r>
      <w:r w:rsidR="00890A58" w:rsidRPr="007E530E">
        <w:rPr>
          <w:iCs/>
          <w:sz w:val="18"/>
          <w:szCs w:val="18"/>
          <w:vertAlign w:val="subscript"/>
        </w:rPr>
        <w:t xml:space="preserve"> </w:t>
      </w:r>
      <w:r w:rsidR="00011BEF" w:rsidRPr="007E530E">
        <w:rPr>
          <w:iCs/>
          <w:sz w:val="18"/>
          <w:szCs w:val="18"/>
        </w:rPr>
        <w:t>= 40 ug cm</w:t>
      </w:r>
      <w:r w:rsidR="00011BEF" w:rsidRPr="007E530E">
        <w:rPr>
          <w:iCs/>
          <w:sz w:val="18"/>
          <w:szCs w:val="18"/>
          <w:vertAlign w:val="superscript"/>
        </w:rPr>
        <w:t>-2</w:t>
      </w:r>
      <w:r w:rsidR="00011BEF" w:rsidRPr="007E530E">
        <w:rPr>
          <w:iCs/>
          <w:sz w:val="18"/>
          <w:szCs w:val="18"/>
        </w:rPr>
        <w:t xml:space="preserve">, </w:t>
      </w:r>
      <w:r w:rsidR="00011BEF" w:rsidRPr="007E530E">
        <w:rPr>
          <w:i/>
          <w:sz w:val="18"/>
          <w:szCs w:val="18"/>
        </w:rPr>
        <w:t>hc</w:t>
      </w:r>
      <w:r w:rsidR="00011BEF" w:rsidRPr="007E530E">
        <w:rPr>
          <w:iCs/>
          <w:sz w:val="18"/>
          <w:szCs w:val="18"/>
        </w:rPr>
        <w:t xml:space="preserve"> = 0.5 m, </w:t>
      </w:r>
      <w:r w:rsidR="00011BEF" w:rsidRPr="007E530E">
        <w:rPr>
          <w:i/>
          <w:sz w:val="18"/>
          <w:szCs w:val="18"/>
        </w:rPr>
        <w:t>lw</w:t>
      </w:r>
      <w:r w:rsidR="00890A58" w:rsidRPr="007E530E">
        <w:rPr>
          <w:iCs/>
          <w:sz w:val="18"/>
          <w:szCs w:val="18"/>
        </w:rPr>
        <w:t xml:space="preserve"> </w:t>
      </w:r>
      <w:r w:rsidR="00011BEF" w:rsidRPr="007E530E">
        <w:rPr>
          <w:iCs/>
          <w:sz w:val="18"/>
          <w:szCs w:val="18"/>
        </w:rPr>
        <w:t>=</w:t>
      </w:r>
      <w:r w:rsidR="00890A58" w:rsidRPr="007E530E">
        <w:rPr>
          <w:iCs/>
          <w:sz w:val="18"/>
          <w:szCs w:val="18"/>
        </w:rPr>
        <w:t xml:space="preserve"> </w:t>
      </w:r>
      <w:r w:rsidR="00011BEF" w:rsidRPr="007E530E">
        <w:rPr>
          <w:iCs/>
          <w:sz w:val="18"/>
          <w:szCs w:val="18"/>
        </w:rPr>
        <w:t xml:space="preserve">0.05 m. Negative values of </w:t>
      </w:r>
      <w:r w:rsidR="00011BEF" w:rsidRPr="005818B2">
        <w:rPr>
          <w:i/>
          <w:sz w:val="18"/>
          <w:szCs w:val="18"/>
        </w:rPr>
        <w:t>VZA</w:t>
      </w:r>
      <w:r w:rsidR="00011BEF" w:rsidRPr="007E530E">
        <w:rPr>
          <w:iCs/>
          <w:sz w:val="18"/>
          <w:szCs w:val="18"/>
        </w:rPr>
        <w:t xml:space="preserve">s represent </w:t>
      </w:r>
      <w:r w:rsidR="00603F97" w:rsidRPr="007E530E">
        <w:rPr>
          <w:iCs/>
          <w:sz w:val="18"/>
          <w:szCs w:val="18"/>
        </w:rPr>
        <w:t xml:space="preserve">the </w:t>
      </w:r>
      <w:r w:rsidR="00011BEF" w:rsidRPr="007E530E">
        <w:rPr>
          <w:iCs/>
          <w:sz w:val="18"/>
          <w:szCs w:val="18"/>
        </w:rPr>
        <w:t xml:space="preserve">backscatter direction, positive </w:t>
      </w:r>
      <w:r w:rsidR="00603F97" w:rsidRPr="007E530E">
        <w:rPr>
          <w:iCs/>
          <w:sz w:val="18"/>
          <w:szCs w:val="18"/>
        </w:rPr>
        <w:t>–</w:t>
      </w:r>
      <w:r w:rsidR="00011BEF" w:rsidRPr="007E530E">
        <w:rPr>
          <w:iCs/>
          <w:sz w:val="18"/>
          <w:szCs w:val="18"/>
        </w:rPr>
        <w:t xml:space="preserve"> </w:t>
      </w:r>
      <w:r w:rsidR="00603F97" w:rsidRPr="007E530E">
        <w:rPr>
          <w:iCs/>
          <w:sz w:val="18"/>
          <w:szCs w:val="18"/>
        </w:rPr>
        <w:t>the</w:t>
      </w:r>
      <w:r w:rsidR="00011BEF" w:rsidRPr="007E530E">
        <w:rPr>
          <w:iCs/>
          <w:sz w:val="18"/>
          <w:szCs w:val="18"/>
        </w:rPr>
        <w:t xml:space="preserve"> forward scatter direction within a plane.</w:t>
      </w:r>
    </w:p>
    <w:tbl>
      <w:tblPr>
        <w:tblW w:w="9039" w:type="dxa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1105"/>
        <w:gridCol w:w="1134"/>
        <w:gridCol w:w="709"/>
        <w:gridCol w:w="851"/>
        <w:gridCol w:w="850"/>
        <w:gridCol w:w="851"/>
        <w:gridCol w:w="1134"/>
        <w:gridCol w:w="1134"/>
      </w:tblGrid>
      <w:tr w:rsidR="00011BEF" w:rsidRPr="00CB64F6" w14:paraId="1F436394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6EB9A2AF" w14:textId="77777777" w:rsidR="00011BEF" w:rsidRPr="007E530E" w:rsidRDefault="00011BEF" w:rsidP="00011BEF">
            <w:pPr>
              <w:spacing w:line="240" w:lineRule="auto"/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LIDF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38CC8DE0" w14:textId="77777777" w:rsid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C</w:t>
            </w:r>
            <w:r w:rsidRPr="00CB64F6">
              <w:rPr>
                <w:rFonts w:eastAsia="Times New Roman"/>
                <w:color w:val="000000"/>
                <w:sz w:val="18"/>
                <w:szCs w:val="18"/>
                <w:vertAlign w:val="subscript"/>
                <w:lang w:val="en-GB" w:eastAsia="en-GB"/>
              </w:rPr>
              <w:t>ab</w:t>
            </w:r>
          </w:p>
          <w:p w14:paraId="62A2F7D4" w14:textId="47BD009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(</w:t>
            </w:r>
            <w:r w:rsidRPr="00CB64F6">
              <w:rPr>
                <w:iCs/>
                <w:sz w:val="18"/>
                <w:szCs w:val="18"/>
              </w:rPr>
              <w:t>ug cm</w:t>
            </w:r>
            <w:r w:rsidRPr="00CB64F6">
              <w:rPr>
                <w:iCs/>
                <w:sz w:val="18"/>
                <w:szCs w:val="18"/>
                <w:vertAlign w:val="superscript"/>
              </w:rPr>
              <w:t>2</w:t>
            </w:r>
            <w:r w:rsidRPr="00CB64F6">
              <w:rPr>
                <w:iCs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5868236" w14:textId="77777777" w:rsidR="00CB64F6" w:rsidRPr="007E530E" w:rsidRDefault="00011BEF" w:rsidP="00011BEF">
            <w:pPr>
              <w:spacing w:line="240" w:lineRule="auto"/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LAI</w:t>
            </w:r>
          </w:p>
          <w:p w14:paraId="210A5B5B" w14:textId="06B8AB0B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(</w:t>
            </w:r>
            <w:r w:rsidRPr="00CB64F6">
              <w:rPr>
                <w:iCs/>
                <w:sz w:val="18"/>
                <w:szCs w:val="18"/>
              </w:rPr>
              <w:t>m</w:t>
            </w:r>
            <w:r w:rsidRPr="00CB64F6">
              <w:rPr>
                <w:iCs/>
                <w:sz w:val="18"/>
                <w:szCs w:val="18"/>
                <w:vertAlign w:val="superscript"/>
              </w:rPr>
              <w:t>2</w:t>
            </w:r>
            <w:r w:rsidRPr="00CB64F6">
              <w:rPr>
                <w:iCs/>
                <w:sz w:val="18"/>
                <w:szCs w:val="18"/>
              </w:rPr>
              <w:t xml:space="preserve"> m</w:t>
            </w:r>
            <w:r w:rsidRPr="00CB64F6">
              <w:rPr>
                <w:iCs/>
                <w:sz w:val="18"/>
                <w:szCs w:val="18"/>
                <w:vertAlign w:val="superscript"/>
              </w:rPr>
              <w:t>-2</w:t>
            </w:r>
            <w:r w:rsidRPr="00CB64F6">
              <w:rPr>
                <w:iCs/>
                <w:sz w:val="18"/>
                <w:szCs w:val="18"/>
              </w:rPr>
              <w:t>)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55F75A5" w14:textId="77777777" w:rsidR="00011BEF" w:rsidRPr="007E530E" w:rsidRDefault="00011BEF" w:rsidP="00011BEF">
            <w:pPr>
              <w:spacing w:line="240" w:lineRule="auto"/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sl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A7E52DC" w14:textId="77777777" w:rsidR="00CB64F6" w:rsidRPr="007E530E" w:rsidRDefault="00011BEF" w:rsidP="00011BEF">
            <w:pPr>
              <w:spacing w:line="240" w:lineRule="auto"/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hc</w:t>
            </w:r>
          </w:p>
          <w:p w14:paraId="5A310EA3" w14:textId="2EE2B674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(m)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C711F2F" w14:textId="77777777" w:rsid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lw</w:t>
            </w:r>
          </w:p>
          <w:p w14:paraId="270B58EF" w14:textId="6ABE2A7E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(m)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95F9ADE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0F79D7">
              <w:rPr>
                <w:rFonts w:eastAsia="Times New Roman"/>
                <w:i/>
                <w:iCs/>
                <w:color w:val="000000"/>
                <w:sz w:val="18"/>
                <w:szCs w:val="18"/>
                <w:lang w:val="ru-RU"/>
              </w:rPr>
              <w:t>SZA</w:t>
            </w:r>
            <w:r w:rsidRPr="00CB64F6">
              <w:rPr>
                <w:rFonts w:eastAsia="Times New Roman"/>
                <w:color w:val="000000"/>
                <w:sz w:val="18"/>
                <w:szCs w:val="18"/>
                <w:lang w:val="ru-RU"/>
              </w:rPr>
              <w:t xml:space="preserve"> </w:t>
            </w:r>
            <w:r w:rsidRPr="00CB64F6">
              <w:rPr>
                <w:rFonts w:eastAsia="Times New Roman"/>
                <w:color w:val="000000"/>
                <w:sz w:val="18"/>
                <w:szCs w:val="18"/>
                <w:lang w:val="en-GB"/>
              </w:rPr>
              <w:t>(°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3C532E1" w14:textId="3F980616" w:rsidR="00011BEF" w:rsidRPr="00CB64F6" w:rsidRDefault="006B14E3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7E530E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CB64F6">
              <w:rPr>
                <w:sz w:val="18"/>
                <w:szCs w:val="18"/>
                <w:vertAlign w:val="subscript"/>
                <w:lang w:val="it-IT"/>
              </w:rPr>
              <w:t>760</w:t>
            </w:r>
            <w:r w:rsidR="00011BEF"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ANIX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F3DC1E0" w14:textId="36BA0F9C" w:rsidR="00011BEF" w:rsidRPr="00CB64F6" w:rsidRDefault="006B14E3" w:rsidP="00CB64F6">
            <w:pPr>
              <w:rPr>
                <w:sz w:val="18"/>
                <w:szCs w:val="18"/>
                <w:lang w:val="it-IT"/>
              </w:rPr>
            </w:pPr>
            <w:r w:rsidRPr="007E530E">
              <w:rPr>
                <w:i/>
                <w:iCs/>
                <w:sz w:val="18"/>
                <w:szCs w:val="18"/>
                <w:lang w:val="it-IT"/>
              </w:rPr>
              <w:t>F</w:t>
            </w:r>
            <w:r w:rsidRPr="00CB64F6">
              <w:rPr>
                <w:sz w:val="18"/>
                <w:szCs w:val="18"/>
                <w:vertAlign w:val="subscript"/>
                <w:lang w:val="it-IT"/>
              </w:rPr>
              <w:t>687</w:t>
            </w:r>
            <w:r w:rsidR="00011BEF"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_</w:t>
            </w:r>
            <w:r w:rsidR="00011BEF" w:rsidRPr="005818B2">
              <w:rPr>
                <w:rFonts w:eastAsia="Times New Roman"/>
                <w:i/>
                <w:iCs/>
                <w:color w:val="000000"/>
                <w:sz w:val="18"/>
                <w:szCs w:val="18"/>
                <w:lang w:val="en-GB" w:eastAsia="en-GB"/>
              </w:rPr>
              <w:t>ANIX</w:t>
            </w:r>
          </w:p>
        </w:tc>
      </w:tr>
      <w:tr w:rsidR="00011BEF" w:rsidRPr="00CB64F6" w14:paraId="20D631EA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774FD6E4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4CF3D68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179A98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369412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7F5A6A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607FA2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B14E36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7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644DC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5.62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2083B4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5.664</w:t>
            </w:r>
          </w:p>
        </w:tc>
      </w:tr>
      <w:tr w:rsidR="00011BEF" w:rsidRPr="00CB64F6" w14:paraId="7793165D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544596CD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0CB72A8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9E7B17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90316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EC4B42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B3F434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506080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6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3702A0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33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109FF4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7.268</w:t>
            </w:r>
          </w:p>
        </w:tc>
      </w:tr>
      <w:tr w:rsidR="00011BEF" w:rsidRPr="00CB64F6" w14:paraId="03ECD3FB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60CDEA3E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56A026A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8F80EF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61FC7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D1EE43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526691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D9AD0B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74657F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69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0A8B9C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4.884</w:t>
            </w:r>
          </w:p>
        </w:tc>
      </w:tr>
      <w:tr w:rsidR="00011BEF" w:rsidRPr="00CB64F6" w14:paraId="1736C6FC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2F8CE3E1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4B0F023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9D4926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B02646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5D1654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D26592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3375F1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E49116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33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42CD6B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538</w:t>
            </w:r>
          </w:p>
        </w:tc>
      </w:tr>
      <w:tr w:rsidR="00011BEF" w:rsidRPr="00CB64F6" w14:paraId="063DE015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2B7C7F79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62331B3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DA74FF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B47C4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5112BD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ECC258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8C8BC5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EEC2E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07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DB7FBA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564</w:t>
            </w:r>
          </w:p>
        </w:tc>
      </w:tr>
      <w:tr w:rsidR="00011BEF" w:rsidRPr="00CB64F6" w14:paraId="051DC6D0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0ECA31C4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erectophile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7DE3DF2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9F4C8C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EC7BD5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FB7387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2FD740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05A4CF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346D68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80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FA0C11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709</w:t>
            </w:r>
          </w:p>
        </w:tc>
      </w:tr>
      <w:tr w:rsidR="00011BEF" w:rsidRPr="00CB64F6" w14:paraId="4935D0D8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6260D979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3883F4D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954959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CFB0E7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666611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0A881C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B88A7B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7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497A05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42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7EF7A5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083</w:t>
            </w:r>
          </w:p>
        </w:tc>
      </w:tr>
      <w:tr w:rsidR="00011BEF" w:rsidRPr="00CB64F6" w14:paraId="7D46C63C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3099DBDE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19948E9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3301B5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796A21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8D4339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FCB809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D111A2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6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4259A0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14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19286B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379</w:t>
            </w:r>
          </w:p>
        </w:tc>
      </w:tr>
      <w:tr w:rsidR="00011BEF" w:rsidRPr="00CB64F6" w14:paraId="2CD4502E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1F2FEF00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0CF0889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2B4446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8AFC99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AD5F1A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CA4D3A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A57D5C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6B10AA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4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0F2C74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606</w:t>
            </w:r>
          </w:p>
        </w:tc>
      </w:tr>
      <w:tr w:rsidR="00011BEF" w:rsidRPr="00CB64F6" w14:paraId="7A755DEA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6814B692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7DACF24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ED7759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AC62B8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F8154A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F9A613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0914CB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137A22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3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E547E1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555</w:t>
            </w:r>
          </w:p>
        </w:tc>
      </w:tr>
      <w:tr w:rsidR="00011BEF" w:rsidRPr="00CB64F6" w14:paraId="49729283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03A0D0FF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4B7E8B3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0AEDEB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FA325B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0EAB46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7177B8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AE9E48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F0A84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2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075275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523</w:t>
            </w:r>
          </w:p>
        </w:tc>
      </w:tr>
      <w:tr w:rsidR="00011BEF" w:rsidRPr="00CB64F6" w14:paraId="75A5BD9D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4B6B92FE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planophile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78F2E73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99D647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6237B9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5A49850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18165B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C26EC5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C46034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1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4F77DE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501</w:t>
            </w:r>
          </w:p>
        </w:tc>
      </w:tr>
      <w:tr w:rsidR="00011BEF" w:rsidRPr="00CB64F6" w14:paraId="4C2D8365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726820CD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1FBF408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71C203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D0D94C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D11A79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956BA5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F36C8C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7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3C2920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70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A69E97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6.087</w:t>
            </w:r>
          </w:p>
        </w:tc>
      </w:tr>
      <w:tr w:rsidR="00011BEF" w:rsidRPr="00CB64F6" w14:paraId="303D2B11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09169089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41B39F40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2F13F0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C0BD52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CFCD1F9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A0FF5A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14FEA5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6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1DE3AA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74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57C650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3.092</w:t>
            </w:r>
          </w:p>
        </w:tc>
      </w:tr>
      <w:tr w:rsidR="00011BEF" w:rsidRPr="00CB64F6" w14:paraId="57FC192D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35A9FD60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556A095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FF4402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84E7FF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691335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B6AE13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E5035E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62FECA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49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7969C6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2.32</w:t>
            </w:r>
          </w:p>
        </w:tc>
      </w:tr>
      <w:tr w:rsidR="00011BEF" w:rsidRPr="00CB64F6" w14:paraId="5711C5C2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7D5EBECB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36CA5DB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C7A2BF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5F49D0F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543A207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4FD45A8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3662D9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1F0322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35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6C1E24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791</w:t>
            </w:r>
          </w:p>
        </w:tc>
      </w:tr>
      <w:tr w:rsidR="00011BEF" w:rsidRPr="00CB64F6" w14:paraId="14D7D1F9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5FDC7DC3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28D19D5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C8D39D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0EFD767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C27410B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8F7066E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7BE961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9081AA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6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3CB2F06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494</w:t>
            </w:r>
          </w:p>
        </w:tc>
      </w:tr>
      <w:tr w:rsidR="00011BEF" w:rsidRPr="00CB64F6" w14:paraId="5C2C8C95" w14:textId="77777777" w:rsidTr="00CB64F6">
        <w:trPr>
          <w:trHeight w:val="333"/>
        </w:trPr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369EFA4D" w14:textId="77777777" w:rsidR="00011BEF" w:rsidRPr="00CB64F6" w:rsidRDefault="00011BEF" w:rsidP="00011BEF">
            <w:pPr>
              <w:spacing w:line="240" w:lineRule="auto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spherical</w:t>
            </w:r>
          </w:p>
        </w:tc>
        <w:tc>
          <w:tcPr>
            <w:tcW w:w="1105" w:type="dxa"/>
            <w:shd w:val="clear" w:color="auto" w:fill="auto"/>
            <w:noWrap/>
            <w:vAlign w:val="bottom"/>
            <w:hideMark/>
          </w:tcPr>
          <w:p w14:paraId="0BF52255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632DFD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C2D19C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4F053F1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2D13192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5E6792E4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7B218D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20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CC2E733" w14:textId="77777777" w:rsidR="00011BEF" w:rsidRPr="00CB64F6" w:rsidRDefault="00011BEF" w:rsidP="00011BEF">
            <w:pPr>
              <w:spacing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n-GB" w:eastAsia="en-GB"/>
              </w:rPr>
            </w:pPr>
            <w:r w:rsidRPr="00CB64F6">
              <w:rPr>
                <w:color w:val="000000"/>
                <w:sz w:val="18"/>
                <w:szCs w:val="18"/>
              </w:rPr>
              <w:t>1.339</w:t>
            </w:r>
          </w:p>
        </w:tc>
      </w:tr>
    </w:tbl>
    <w:p w14:paraId="31DDFB0A" w14:textId="69E8FEB1" w:rsidR="00011BEF" w:rsidRPr="000F79D7" w:rsidRDefault="00011BEF" w:rsidP="00CB64F6">
      <w:pPr>
        <w:spacing w:before="160" w:after="160" w:line="360" w:lineRule="auto"/>
        <w:rPr>
          <w:sz w:val="18"/>
          <w:szCs w:val="18"/>
          <w:lang w:val="en-GB"/>
        </w:rPr>
      </w:pPr>
      <w:r w:rsidRPr="007E530E">
        <w:rPr>
          <w:sz w:val="18"/>
          <w:szCs w:val="18"/>
        </w:rPr>
        <w:t>Table S9</w:t>
      </w:r>
      <w:r w:rsidRPr="007E530E">
        <w:rPr>
          <w:b/>
          <w:bCs/>
          <w:sz w:val="18"/>
          <w:szCs w:val="18"/>
        </w:rPr>
        <w:t xml:space="preserve">. </w:t>
      </w:r>
      <w:r w:rsidRPr="005818B2">
        <w:rPr>
          <w:i/>
          <w:iCs/>
          <w:sz w:val="18"/>
          <w:szCs w:val="18"/>
        </w:rPr>
        <w:t>ANIX</w:t>
      </w:r>
      <w:r w:rsidRPr="007E530E">
        <w:rPr>
          <w:sz w:val="18"/>
          <w:szCs w:val="18"/>
        </w:rPr>
        <w:t xml:space="preserve"> calculated for</w:t>
      </w:r>
      <w:r w:rsidR="006B14E3" w:rsidRPr="007E530E">
        <w:rPr>
          <w:sz w:val="18"/>
          <w:szCs w:val="18"/>
        </w:rPr>
        <w:t xml:space="preserve"> </w:t>
      </w:r>
      <w:r w:rsidR="006B14E3" w:rsidRPr="007E530E">
        <w:rPr>
          <w:i/>
          <w:iCs/>
          <w:sz w:val="18"/>
          <w:szCs w:val="18"/>
          <w:lang w:val="it-IT"/>
        </w:rPr>
        <w:t>F</w:t>
      </w:r>
      <w:r w:rsidR="006B14E3" w:rsidRPr="007E530E">
        <w:rPr>
          <w:sz w:val="18"/>
          <w:szCs w:val="18"/>
          <w:vertAlign w:val="subscript"/>
          <w:lang w:val="it-IT"/>
        </w:rPr>
        <w:t>760</w:t>
      </w:r>
      <w:r w:rsidRPr="007E530E">
        <w:rPr>
          <w:sz w:val="18"/>
          <w:szCs w:val="18"/>
        </w:rPr>
        <w:t xml:space="preserve">, </w:t>
      </w:r>
      <w:r w:rsidR="006B14E3" w:rsidRPr="007E530E">
        <w:rPr>
          <w:i/>
          <w:iCs/>
          <w:sz w:val="18"/>
          <w:szCs w:val="18"/>
          <w:lang w:val="it-IT"/>
        </w:rPr>
        <w:t>F</w:t>
      </w:r>
      <w:r w:rsidR="006B14E3" w:rsidRPr="007E530E">
        <w:rPr>
          <w:sz w:val="18"/>
          <w:szCs w:val="18"/>
          <w:vertAlign w:val="subscript"/>
          <w:lang w:val="it-IT"/>
        </w:rPr>
        <w:t>687</w:t>
      </w:r>
      <w:r w:rsidRPr="007E530E">
        <w:rPr>
          <w:sz w:val="18"/>
          <w:szCs w:val="18"/>
        </w:rPr>
        <w:t xml:space="preserve"> simulated by SCOPE with the input parameters: </w:t>
      </w:r>
      <w:r w:rsidRPr="000F79D7">
        <w:rPr>
          <w:i/>
          <w:iCs/>
          <w:sz w:val="18"/>
          <w:szCs w:val="18"/>
        </w:rPr>
        <w:t>SZA</w:t>
      </w:r>
      <w:r w:rsidRPr="007E530E">
        <w:rPr>
          <w:sz w:val="18"/>
          <w:szCs w:val="18"/>
        </w:rPr>
        <w:t xml:space="preserve"> = 10°, 30°, 45°, 60°, 75°, </w:t>
      </w:r>
      <w:r w:rsidRPr="007E530E">
        <w:rPr>
          <w:i/>
          <w:iCs/>
          <w:sz w:val="18"/>
          <w:szCs w:val="18"/>
        </w:rPr>
        <w:t>C</w:t>
      </w:r>
      <w:r w:rsidRPr="007E530E">
        <w:rPr>
          <w:sz w:val="18"/>
          <w:szCs w:val="18"/>
          <w:vertAlign w:val="subscript"/>
        </w:rPr>
        <w:t>ab</w:t>
      </w:r>
      <w:r w:rsidRPr="007E530E">
        <w:rPr>
          <w:sz w:val="18"/>
          <w:szCs w:val="18"/>
        </w:rPr>
        <w:t xml:space="preserve"> = 40 ug cm</w:t>
      </w:r>
      <w:r w:rsidRPr="007E530E">
        <w:rPr>
          <w:sz w:val="18"/>
          <w:szCs w:val="18"/>
          <w:vertAlign w:val="superscript"/>
        </w:rPr>
        <w:t>-2</w:t>
      </w:r>
      <w:r w:rsidRPr="007E530E">
        <w:rPr>
          <w:sz w:val="18"/>
          <w:szCs w:val="18"/>
        </w:rPr>
        <w:t xml:space="preserve">, </w:t>
      </w:r>
      <w:r w:rsidRPr="007E530E">
        <w:rPr>
          <w:i/>
          <w:iCs/>
          <w:sz w:val="18"/>
          <w:szCs w:val="18"/>
        </w:rPr>
        <w:t>LAI</w:t>
      </w:r>
      <w:r w:rsidRPr="007E530E">
        <w:rPr>
          <w:sz w:val="18"/>
          <w:szCs w:val="18"/>
        </w:rPr>
        <w:t xml:space="preserve"> = 3 m</w:t>
      </w:r>
      <w:r w:rsidRPr="007E530E">
        <w:rPr>
          <w:sz w:val="18"/>
          <w:szCs w:val="18"/>
          <w:vertAlign w:val="superscript"/>
        </w:rPr>
        <w:t>2</w:t>
      </w:r>
      <w:r w:rsidRPr="007E530E">
        <w:rPr>
          <w:sz w:val="18"/>
          <w:szCs w:val="18"/>
        </w:rPr>
        <w:t xml:space="preserve"> m</w:t>
      </w:r>
      <w:r w:rsidRPr="007E530E">
        <w:rPr>
          <w:sz w:val="18"/>
          <w:szCs w:val="18"/>
          <w:vertAlign w:val="superscript"/>
        </w:rPr>
        <w:t>-2</w:t>
      </w:r>
      <w:r w:rsidRPr="007E530E">
        <w:rPr>
          <w:sz w:val="18"/>
          <w:szCs w:val="18"/>
        </w:rPr>
        <w:t xml:space="preserve">, </w:t>
      </w:r>
      <w:r w:rsidRPr="007E530E">
        <w:rPr>
          <w:i/>
          <w:iCs/>
          <w:sz w:val="18"/>
          <w:szCs w:val="18"/>
        </w:rPr>
        <w:t>hc</w:t>
      </w:r>
      <w:r w:rsidRPr="007E530E">
        <w:rPr>
          <w:sz w:val="18"/>
          <w:szCs w:val="18"/>
        </w:rPr>
        <w:t xml:space="preserve"> = 0.5m, </w:t>
      </w:r>
      <w:r w:rsidRPr="007E530E">
        <w:rPr>
          <w:i/>
          <w:iCs/>
          <w:sz w:val="18"/>
          <w:szCs w:val="18"/>
        </w:rPr>
        <w:t>lw</w:t>
      </w:r>
      <w:r w:rsidRPr="007E530E">
        <w:rPr>
          <w:sz w:val="18"/>
          <w:szCs w:val="18"/>
        </w:rPr>
        <w:t xml:space="preserve"> =0.05 m and </w:t>
      </w:r>
      <w:r w:rsidRPr="007E530E">
        <w:rPr>
          <w:i/>
          <w:iCs/>
          <w:sz w:val="18"/>
          <w:szCs w:val="18"/>
        </w:rPr>
        <w:t>LIDF</w:t>
      </w:r>
      <w:r w:rsidRPr="007E530E">
        <w:rPr>
          <w:sz w:val="18"/>
          <w:szCs w:val="18"/>
        </w:rPr>
        <w:t xml:space="preserve"> corresponding to erectophile, spherical and planophile canopy types.</w:t>
      </w:r>
    </w:p>
    <w:sectPr w:rsidR="00011BEF" w:rsidRPr="000F79D7" w:rsidSect="00DD569E">
      <w:footerReference w:type="default" r:id="rId18"/>
      <w:footnotePr>
        <w:numFmt w:val="chicago"/>
      </w:footnotePr>
      <w:pgSz w:w="12240" w:h="15840"/>
      <w:pgMar w:top="567" w:right="1440" w:bottom="448" w:left="1531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0DFEE8" w14:textId="77777777" w:rsidR="009C58EC" w:rsidRDefault="009C58EC">
      <w:pPr>
        <w:spacing w:line="240" w:lineRule="auto"/>
      </w:pPr>
      <w:r>
        <w:separator/>
      </w:r>
    </w:p>
  </w:endnote>
  <w:endnote w:type="continuationSeparator" w:id="0">
    <w:p w14:paraId="65F2384F" w14:textId="77777777" w:rsidR="009C58EC" w:rsidRDefault="009C58EC">
      <w:pPr>
        <w:spacing w:line="240" w:lineRule="auto"/>
      </w:pPr>
      <w:r>
        <w:continuationSeparator/>
      </w:r>
    </w:p>
  </w:endnote>
  <w:endnote w:type="continuationNotice" w:id="1">
    <w:p w14:paraId="46BC0567" w14:textId="77777777" w:rsidR="009C58EC" w:rsidRDefault="009C58E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92F071" w14:textId="2E778646" w:rsidR="00DD569E" w:rsidRDefault="00DD569E">
    <w:pPr>
      <w:jc w:val="right"/>
    </w:pPr>
    <w:r>
      <w:fldChar w:fldCharType="begin"/>
    </w:r>
    <w:r>
      <w:instrText>PAGE</w:instrText>
    </w:r>
    <w:r>
      <w:fldChar w:fldCharType="separate"/>
    </w:r>
    <w:r w:rsidR="006D0AB2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A8A5ED" w14:textId="77777777" w:rsidR="009C58EC" w:rsidRDefault="009C58EC">
      <w:pPr>
        <w:spacing w:line="240" w:lineRule="auto"/>
      </w:pPr>
      <w:r>
        <w:separator/>
      </w:r>
    </w:p>
  </w:footnote>
  <w:footnote w:type="continuationSeparator" w:id="0">
    <w:p w14:paraId="301120D1" w14:textId="77777777" w:rsidR="009C58EC" w:rsidRDefault="009C58EC">
      <w:pPr>
        <w:spacing w:line="240" w:lineRule="auto"/>
      </w:pPr>
      <w:r>
        <w:continuationSeparator/>
      </w:r>
    </w:p>
  </w:footnote>
  <w:footnote w:type="continuationNotice" w:id="1">
    <w:p w14:paraId="495C7EE0" w14:textId="77777777" w:rsidR="009C58EC" w:rsidRDefault="009C58E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B63FCC"/>
    <w:multiLevelType w:val="multilevel"/>
    <w:tmpl w:val="6E8C7B2C"/>
    <w:lvl w:ilvl="0">
      <w:start w:val="3"/>
      <w:numFmt w:val="decimal"/>
      <w:lvlText w:val="%1."/>
      <w:lvlJc w:val="left"/>
      <w:pPr>
        <w:ind w:left="-25" w:hanging="40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7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3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91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3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19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07" w:hanging="2160"/>
      </w:pPr>
      <w:rPr>
        <w:rFonts w:hint="default"/>
      </w:rPr>
    </w:lvl>
  </w:abstractNum>
  <w:abstractNum w:abstractNumId="1">
    <w:nsid w:val="0F7F2230"/>
    <w:multiLevelType w:val="multilevel"/>
    <w:tmpl w:val="63E25ED0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>
    <w:nsid w:val="19080D8E"/>
    <w:multiLevelType w:val="hybridMultilevel"/>
    <w:tmpl w:val="933A968C"/>
    <w:lvl w:ilvl="0" w:tplc="3EE68F58">
      <w:start w:val="4"/>
      <w:numFmt w:val="bullet"/>
      <w:lvlText w:val="—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6D6D8F"/>
    <w:multiLevelType w:val="multilevel"/>
    <w:tmpl w:val="CA72060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4">
    <w:nsid w:val="2AC20605"/>
    <w:multiLevelType w:val="hybridMultilevel"/>
    <w:tmpl w:val="139467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CC2FE8"/>
    <w:multiLevelType w:val="hybridMultilevel"/>
    <w:tmpl w:val="43E033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443F52"/>
    <w:multiLevelType w:val="multilevel"/>
    <w:tmpl w:val="CD9C6CC2"/>
    <w:lvl w:ilvl="0">
      <w:start w:val="1"/>
      <w:numFmt w:val="decimal"/>
      <w:pStyle w:val="section"/>
      <w:lvlText w:val="%1."/>
      <w:lvlJc w:val="left"/>
      <w:pPr>
        <w:ind w:left="2062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5051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5771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6491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7211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7931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8651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9371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10091" w:hanging="360"/>
      </w:pPr>
      <w:rPr>
        <w:u w:val="none"/>
      </w:rPr>
    </w:lvl>
  </w:abstractNum>
  <w:abstractNum w:abstractNumId="7">
    <w:nsid w:val="4635113A"/>
    <w:multiLevelType w:val="multilevel"/>
    <w:tmpl w:val="144E30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553C21E5"/>
    <w:multiLevelType w:val="hybridMultilevel"/>
    <w:tmpl w:val="EA80E6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D509A8"/>
    <w:multiLevelType w:val="multilevel"/>
    <w:tmpl w:val="3514D2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0">
    <w:nsid w:val="7E014613"/>
    <w:multiLevelType w:val="hybridMultilevel"/>
    <w:tmpl w:val="69B01A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10"/>
  </w:num>
  <w:num w:numId="4">
    <w:abstractNumId w:val="3"/>
  </w:num>
  <w:num w:numId="5">
    <w:abstractNumId w:val="7"/>
  </w:num>
  <w:num w:numId="6">
    <w:abstractNumId w:val="1"/>
  </w:num>
  <w:num w:numId="7">
    <w:abstractNumId w:val="9"/>
  </w:num>
  <w:num w:numId="8">
    <w:abstractNumId w:val="0"/>
  </w:num>
  <w:num w:numId="9">
    <w:abstractNumId w:val="4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283"/>
  <w:characterSpacingControl w:val="doNotCompress"/>
  <w:hdrShapeDefaults>
    <o:shapedefaults v:ext="edit" spidmax="2049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TQyN7EwAAFLJR2l4NTi4sz8PJACQ7NaAJxhkOstAAAA"/>
  </w:docVars>
  <w:rsids>
    <w:rsidRoot w:val="00FB6BBC"/>
    <w:rsid w:val="000011FE"/>
    <w:rsid w:val="00001290"/>
    <w:rsid w:val="00002C90"/>
    <w:rsid w:val="00002CD7"/>
    <w:rsid w:val="00004975"/>
    <w:rsid w:val="00004A4B"/>
    <w:rsid w:val="00005294"/>
    <w:rsid w:val="000055DA"/>
    <w:rsid w:val="0000573A"/>
    <w:rsid w:val="0000587D"/>
    <w:rsid w:val="00005FD9"/>
    <w:rsid w:val="00005FDB"/>
    <w:rsid w:val="00006B4E"/>
    <w:rsid w:val="00007165"/>
    <w:rsid w:val="00007839"/>
    <w:rsid w:val="00007D6D"/>
    <w:rsid w:val="0001014C"/>
    <w:rsid w:val="000101BA"/>
    <w:rsid w:val="00010295"/>
    <w:rsid w:val="00010F27"/>
    <w:rsid w:val="00011BEF"/>
    <w:rsid w:val="00012268"/>
    <w:rsid w:val="00012E18"/>
    <w:rsid w:val="00013041"/>
    <w:rsid w:val="00013145"/>
    <w:rsid w:val="00013AF4"/>
    <w:rsid w:val="000147B9"/>
    <w:rsid w:val="00014BCD"/>
    <w:rsid w:val="00014EA6"/>
    <w:rsid w:val="00015173"/>
    <w:rsid w:val="00015D02"/>
    <w:rsid w:val="00015DFD"/>
    <w:rsid w:val="00015FA2"/>
    <w:rsid w:val="000161C9"/>
    <w:rsid w:val="00017A98"/>
    <w:rsid w:val="00020367"/>
    <w:rsid w:val="00020B3F"/>
    <w:rsid w:val="00021041"/>
    <w:rsid w:val="0002192E"/>
    <w:rsid w:val="00021F9C"/>
    <w:rsid w:val="00021FC8"/>
    <w:rsid w:val="00024F61"/>
    <w:rsid w:val="00025C35"/>
    <w:rsid w:val="00026284"/>
    <w:rsid w:val="000268D3"/>
    <w:rsid w:val="00026DE1"/>
    <w:rsid w:val="00027100"/>
    <w:rsid w:val="000275CE"/>
    <w:rsid w:val="00027B1E"/>
    <w:rsid w:val="00027E5C"/>
    <w:rsid w:val="00027E93"/>
    <w:rsid w:val="00027F4A"/>
    <w:rsid w:val="00030C9B"/>
    <w:rsid w:val="00031A8C"/>
    <w:rsid w:val="00033198"/>
    <w:rsid w:val="0003352E"/>
    <w:rsid w:val="00033869"/>
    <w:rsid w:val="00033BBB"/>
    <w:rsid w:val="00033E99"/>
    <w:rsid w:val="000348D5"/>
    <w:rsid w:val="00034BDC"/>
    <w:rsid w:val="0003551F"/>
    <w:rsid w:val="00035E05"/>
    <w:rsid w:val="00036875"/>
    <w:rsid w:val="00036A5D"/>
    <w:rsid w:val="00037BC8"/>
    <w:rsid w:val="00040601"/>
    <w:rsid w:val="00040852"/>
    <w:rsid w:val="0004171B"/>
    <w:rsid w:val="00041810"/>
    <w:rsid w:val="000419A0"/>
    <w:rsid w:val="00041E7E"/>
    <w:rsid w:val="0004204D"/>
    <w:rsid w:val="00042DA3"/>
    <w:rsid w:val="000433AC"/>
    <w:rsid w:val="000436EB"/>
    <w:rsid w:val="00043AEE"/>
    <w:rsid w:val="00044C5F"/>
    <w:rsid w:val="00044CEC"/>
    <w:rsid w:val="0004522C"/>
    <w:rsid w:val="0004562E"/>
    <w:rsid w:val="00046E07"/>
    <w:rsid w:val="00047AD8"/>
    <w:rsid w:val="00047B03"/>
    <w:rsid w:val="000501A0"/>
    <w:rsid w:val="00051B09"/>
    <w:rsid w:val="0005222F"/>
    <w:rsid w:val="00052697"/>
    <w:rsid w:val="000529CA"/>
    <w:rsid w:val="000544B9"/>
    <w:rsid w:val="000544EC"/>
    <w:rsid w:val="00054A68"/>
    <w:rsid w:val="00057DEC"/>
    <w:rsid w:val="00057E4E"/>
    <w:rsid w:val="00060E7C"/>
    <w:rsid w:val="00061CC8"/>
    <w:rsid w:val="000629A1"/>
    <w:rsid w:val="00063BFA"/>
    <w:rsid w:val="00063C07"/>
    <w:rsid w:val="00063EE0"/>
    <w:rsid w:val="000642C1"/>
    <w:rsid w:val="00064374"/>
    <w:rsid w:val="000648B5"/>
    <w:rsid w:val="00064E8C"/>
    <w:rsid w:val="00065AA8"/>
    <w:rsid w:val="0006666E"/>
    <w:rsid w:val="00066A0D"/>
    <w:rsid w:val="00066DE7"/>
    <w:rsid w:val="0006751E"/>
    <w:rsid w:val="000678BE"/>
    <w:rsid w:val="00070EA9"/>
    <w:rsid w:val="00071503"/>
    <w:rsid w:val="0007223C"/>
    <w:rsid w:val="0007256D"/>
    <w:rsid w:val="00072917"/>
    <w:rsid w:val="0007382C"/>
    <w:rsid w:val="00074314"/>
    <w:rsid w:val="00074809"/>
    <w:rsid w:val="00074E43"/>
    <w:rsid w:val="00075A21"/>
    <w:rsid w:val="00076219"/>
    <w:rsid w:val="0007656C"/>
    <w:rsid w:val="000778E9"/>
    <w:rsid w:val="000779F6"/>
    <w:rsid w:val="00077EBF"/>
    <w:rsid w:val="00077FD0"/>
    <w:rsid w:val="00081582"/>
    <w:rsid w:val="00081628"/>
    <w:rsid w:val="00082391"/>
    <w:rsid w:val="0008370D"/>
    <w:rsid w:val="00083870"/>
    <w:rsid w:val="000842C0"/>
    <w:rsid w:val="00084B82"/>
    <w:rsid w:val="00085B2A"/>
    <w:rsid w:val="00085CBE"/>
    <w:rsid w:val="00086B55"/>
    <w:rsid w:val="0008736C"/>
    <w:rsid w:val="0008757C"/>
    <w:rsid w:val="00087AA3"/>
    <w:rsid w:val="00087CE4"/>
    <w:rsid w:val="00090860"/>
    <w:rsid w:val="00090A50"/>
    <w:rsid w:val="00091027"/>
    <w:rsid w:val="00091072"/>
    <w:rsid w:val="0009114B"/>
    <w:rsid w:val="000916E2"/>
    <w:rsid w:val="000918D0"/>
    <w:rsid w:val="000922CB"/>
    <w:rsid w:val="000926E0"/>
    <w:rsid w:val="00092D3A"/>
    <w:rsid w:val="00093D56"/>
    <w:rsid w:val="00095DFF"/>
    <w:rsid w:val="00096740"/>
    <w:rsid w:val="000A074A"/>
    <w:rsid w:val="000A08B3"/>
    <w:rsid w:val="000A0E13"/>
    <w:rsid w:val="000A0F07"/>
    <w:rsid w:val="000A17DE"/>
    <w:rsid w:val="000A2C7E"/>
    <w:rsid w:val="000A2D56"/>
    <w:rsid w:val="000A3479"/>
    <w:rsid w:val="000A34DE"/>
    <w:rsid w:val="000A3AF6"/>
    <w:rsid w:val="000A4CB3"/>
    <w:rsid w:val="000A51B4"/>
    <w:rsid w:val="000A5856"/>
    <w:rsid w:val="000A58A8"/>
    <w:rsid w:val="000A598E"/>
    <w:rsid w:val="000A62BF"/>
    <w:rsid w:val="000A780B"/>
    <w:rsid w:val="000A7FEB"/>
    <w:rsid w:val="000B0DDB"/>
    <w:rsid w:val="000B0DE3"/>
    <w:rsid w:val="000B186C"/>
    <w:rsid w:val="000B1DAB"/>
    <w:rsid w:val="000B211E"/>
    <w:rsid w:val="000B2166"/>
    <w:rsid w:val="000B2447"/>
    <w:rsid w:val="000B25A8"/>
    <w:rsid w:val="000B2720"/>
    <w:rsid w:val="000B5070"/>
    <w:rsid w:val="000B5C4C"/>
    <w:rsid w:val="000B5FFF"/>
    <w:rsid w:val="000B66A3"/>
    <w:rsid w:val="000C0FE3"/>
    <w:rsid w:val="000C122F"/>
    <w:rsid w:val="000C1336"/>
    <w:rsid w:val="000C2D6C"/>
    <w:rsid w:val="000C2E2C"/>
    <w:rsid w:val="000C30C3"/>
    <w:rsid w:val="000C3C93"/>
    <w:rsid w:val="000C3FC1"/>
    <w:rsid w:val="000C4046"/>
    <w:rsid w:val="000C42C8"/>
    <w:rsid w:val="000C4F12"/>
    <w:rsid w:val="000C5231"/>
    <w:rsid w:val="000C68D9"/>
    <w:rsid w:val="000D0083"/>
    <w:rsid w:val="000D0A04"/>
    <w:rsid w:val="000D0FFA"/>
    <w:rsid w:val="000D4708"/>
    <w:rsid w:val="000D473D"/>
    <w:rsid w:val="000D4F58"/>
    <w:rsid w:val="000D6450"/>
    <w:rsid w:val="000D672F"/>
    <w:rsid w:val="000D6A2C"/>
    <w:rsid w:val="000D7806"/>
    <w:rsid w:val="000E004D"/>
    <w:rsid w:val="000E0318"/>
    <w:rsid w:val="000E0477"/>
    <w:rsid w:val="000E0480"/>
    <w:rsid w:val="000E0968"/>
    <w:rsid w:val="000E0DED"/>
    <w:rsid w:val="000E11CD"/>
    <w:rsid w:val="000E12D9"/>
    <w:rsid w:val="000E1BAB"/>
    <w:rsid w:val="000E342E"/>
    <w:rsid w:val="000E3E60"/>
    <w:rsid w:val="000E3FF0"/>
    <w:rsid w:val="000E4172"/>
    <w:rsid w:val="000E432E"/>
    <w:rsid w:val="000E4490"/>
    <w:rsid w:val="000E4DEC"/>
    <w:rsid w:val="000E5537"/>
    <w:rsid w:val="000E5F85"/>
    <w:rsid w:val="000E655A"/>
    <w:rsid w:val="000E6C23"/>
    <w:rsid w:val="000F15D8"/>
    <w:rsid w:val="000F1A67"/>
    <w:rsid w:val="000F1F78"/>
    <w:rsid w:val="000F243B"/>
    <w:rsid w:val="000F28A8"/>
    <w:rsid w:val="000F3416"/>
    <w:rsid w:val="000F35A4"/>
    <w:rsid w:val="000F35EE"/>
    <w:rsid w:val="000F37A0"/>
    <w:rsid w:val="000F3B2E"/>
    <w:rsid w:val="000F58E8"/>
    <w:rsid w:val="000F5D58"/>
    <w:rsid w:val="000F61F7"/>
    <w:rsid w:val="000F6482"/>
    <w:rsid w:val="000F67FD"/>
    <w:rsid w:val="000F6CE2"/>
    <w:rsid w:val="000F6E59"/>
    <w:rsid w:val="000F7226"/>
    <w:rsid w:val="000F79D7"/>
    <w:rsid w:val="001004AE"/>
    <w:rsid w:val="0010054C"/>
    <w:rsid w:val="0010146D"/>
    <w:rsid w:val="00101847"/>
    <w:rsid w:val="00101D5D"/>
    <w:rsid w:val="001025A7"/>
    <w:rsid w:val="00103CB1"/>
    <w:rsid w:val="001040DE"/>
    <w:rsid w:val="00104534"/>
    <w:rsid w:val="00105884"/>
    <w:rsid w:val="00106941"/>
    <w:rsid w:val="00106A65"/>
    <w:rsid w:val="00106EE6"/>
    <w:rsid w:val="00106FD2"/>
    <w:rsid w:val="00107394"/>
    <w:rsid w:val="00107B54"/>
    <w:rsid w:val="00110382"/>
    <w:rsid w:val="00110994"/>
    <w:rsid w:val="00111C8C"/>
    <w:rsid w:val="0011300B"/>
    <w:rsid w:val="001130FF"/>
    <w:rsid w:val="00113F93"/>
    <w:rsid w:val="00115F6C"/>
    <w:rsid w:val="001167E7"/>
    <w:rsid w:val="00117482"/>
    <w:rsid w:val="00117BA9"/>
    <w:rsid w:val="0012011E"/>
    <w:rsid w:val="00120308"/>
    <w:rsid w:val="00120333"/>
    <w:rsid w:val="00120519"/>
    <w:rsid w:val="0012083A"/>
    <w:rsid w:val="001208C1"/>
    <w:rsid w:val="00120CF8"/>
    <w:rsid w:val="00120ED9"/>
    <w:rsid w:val="001217E9"/>
    <w:rsid w:val="00121C7D"/>
    <w:rsid w:val="00121CC9"/>
    <w:rsid w:val="00122C42"/>
    <w:rsid w:val="00122E60"/>
    <w:rsid w:val="00123A3B"/>
    <w:rsid w:val="00123DC2"/>
    <w:rsid w:val="001244EC"/>
    <w:rsid w:val="00124999"/>
    <w:rsid w:val="00124A37"/>
    <w:rsid w:val="00124FED"/>
    <w:rsid w:val="0012562A"/>
    <w:rsid w:val="001259D2"/>
    <w:rsid w:val="00126530"/>
    <w:rsid w:val="001266B8"/>
    <w:rsid w:val="00127544"/>
    <w:rsid w:val="00127B2D"/>
    <w:rsid w:val="001306F0"/>
    <w:rsid w:val="00130739"/>
    <w:rsid w:val="00130760"/>
    <w:rsid w:val="001311C9"/>
    <w:rsid w:val="00131AB9"/>
    <w:rsid w:val="00131CDD"/>
    <w:rsid w:val="0013203D"/>
    <w:rsid w:val="00133079"/>
    <w:rsid w:val="00134961"/>
    <w:rsid w:val="00134D2B"/>
    <w:rsid w:val="00134E64"/>
    <w:rsid w:val="00135654"/>
    <w:rsid w:val="00135BAE"/>
    <w:rsid w:val="00135F29"/>
    <w:rsid w:val="0013680F"/>
    <w:rsid w:val="0013688D"/>
    <w:rsid w:val="00136D3E"/>
    <w:rsid w:val="0013770F"/>
    <w:rsid w:val="00137BDD"/>
    <w:rsid w:val="00141014"/>
    <w:rsid w:val="00142502"/>
    <w:rsid w:val="00142CA2"/>
    <w:rsid w:val="00143449"/>
    <w:rsid w:val="001435C0"/>
    <w:rsid w:val="001444A6"/>
    <w:rsid w:val="00145509"/>
    <w:rsid w:val="00145E67"/>
    <w:rsid w:val="0014702E"/>
    <w:rsid w:val="001472D9"/>
    <w:rsid w:val="0014753E"/>
    <w:rsid w:val="00147854"/>
    <w:rsid w:val="0015012A"/>
    <w:rsid w:val="001508A6"/>
    <w:rsid w:val="00150CD6"/>
    <w:rsid w:val="00151DD0"/>
    <w:rsid w:val="00152353"/>
    <w:rsid w:val="001527C7"/>
    <w:rsid w:val="00153D78"/>
    <w:rsid w:val="00153DB9"/>
    <w:rsid w:val="001544A3"/>
    <w:rsid w:val="00154804"/>
    <w:rsid w:val="00155AEC"/>
    <w:rsid w:val="00155C23"/>
    <w:rsid w:val="00157845"/>
    <w:rsid w:val="001579A1"/>
    <w:rsid w:val="00157FCC"/>
    <w:rsid w:val="00160034"/>
    <w:rsid w:val="001601D9"/>
    <w:rsid w:val="00160231"/>
    <w:rsid w:val="00161FB4"/>
    <w:rsid w:val="00161FE4"/>
    <w:rsid w:val="00162074"/>
    <w:rsid w:val="001620EF"/>
    <w:rsid w:val="00162939"/>
    <w:rsid w:val="0016322A"/>
    <w:rsid w:val="001640D7"/>
    <w:rsid w:val="001647A5"/>
    <w:rsid w:val="00165AF1"/>
    <w:rsid w:val="001668AF"/>
    <w:rsid w:val="00166BB8"/>
    <w:rsid w:val="00167213"/>
    <w:rsid w:val="00167219"/>
    <w:rsid w:val="00167274"/>
    <w:rsid w:val="00167B11"/>
    <w:rsid w:val="00167CFA"/>
    <w:rsid w:val="00170BB0"/>
    <w:rsid w:val="00171017"/>
    <w:rsid w:val="001715C0"/>
    <w:rsid w:val="00171B3A"/>
    <w:rsid w:val="001724CE"/>
    <w:rsid w:val="00172982"/>
    <w:rsid w:val="00172FEE"/>
    <w:rsid w:val="0017389A"/>
    <w:rsid w:val="00174D30"/>
    <w:rsid w:val="001756FE"/>
    <w:rsid w:val="001757C7"/>
    <w:rsid w:val="00175A8B"/>
    <w:rsid w:val="00176EB2"/>
    <w:rsid w:val="00177229"/>
    <w:rsid w:val="00177530"/>
    <w:rsid w:val="00177A6B"/>
    <w:rsid w:val="001805DA"/>
    <w:rsid w:val="001807C8"/>
    <w:rsid w:val="00180C12"/>
    <w:rsid w:val="00182834"/>
    <w:rsid w:val="001828BA"/>
    <w:rsid w:val="00182FFF"/>
    <w:rsid w:val="00184B11"/>
    <w:rsid w:val="00190E87"/>
    <w:rsid w:val="00191854"/>
    <w:rsid w:val="00192DC2"/>
    <w:rsid w:val="001931D5"/>
    <w:rsid w:val="00194736"/>
    <w:rsid w:val="001947D4"/>
    <w:rsid w:val="00194D71"/>
    <w:rsid w:val="00196A28"/>
    <w:rsid w:val="00197048"/>
    <w:rsid w:val="00197EAB"/>
    <w:rsid w:val="001A154F"/>
    <w:rsid w:val="001A23B8"/>
    <w:rsid w:val="001A2669"/>
    <w:rsid w:val="001A2A0A"/>
    <w:rsid w:val="001A2C0E"/>
    <w:rsid w:val="001A2D40"/>
    <w:rsid w:val="001A2DDD"/>
    <w:rsid w:val="001A4294"/>
    <w:rsid w:val="001A4611"/>
    <w:rsid w:val="001A4D20"/>
    <w:rsid w:val="001A4D2D"/>
    <w:rsid w:val="001A5092"/>
    <w:rsid w:val="001A56D8"/>
    <w:rsid w:val="001A58D9"/>
    <w:rsid w:val="001A5BF9"/>
    <w:rsid w:val="001A5D6E"/>
    <w:rsid w:val="001A71C5"/>
    <w:rsid w:val="001A74D6"/>
    <w:rsid w:val="001B0D52"/>
    <w:rsid w:val="001B1293"/>
    <w:rsid w:val="001B1AE8"/>
    <w:rsid w:val="001B343D"/>
    <w:rsid w:val="001B3B04"/>
    <w:rsid w:val="001B46CF"/>
    <w:rsid w:val="001B481B"/>
    <w:rsid w:val="001B58B5"/>
    <w:rsid w:val="001B655B"/>
    <w:rsid w:val="001B7883"/>
    <w:rsid w:val="001B7FA3"/>
    <w:rsid w:val="001C09A5"/>
    <w:rsid w:val="001C1410"/>
    <w:rsid w:val="001C143D"/>
    <w:rsid w:val="001C1D7D"/>
    <w:rsid w:val="001C1DF6"/>
    <w:rsid w:val="001C336F"/>
    <w:rsid w:val="001C346E"/>
    <w:rsid w:val="001C3A79"/>
    <w:rsid w:val="001C48ED"/>
    <w:rsid w:val="001C4AC6"/>
    <w:rsid w:val="001C527A"/>
    <w:rsid w:val="001C5BCF"/>
    <w:rsid w:val="001C62A6"/>
    <w:rsid w:val="001C6D7B"/>
    <w:rsid w:val="001C77EC"/>
    <w:rsid w:val="001C7D18"/>
    <w:rsid w:val="001D0918"/>
    <w:rsid w:val="001D13CD"/>
    <w:rsid w:val="001D22B1"/>
    <w:rsid w:val="001D24D8"/>
    <w:rsid w:val="001D25B5"/>
    <w:rsid w:val="001D2E26"/>
    <w:rsid w:val="001D38B2"/>
    <w:rsid w:val="001D3B22"/>
    <w:rsid w:val="001D52BA"/>
    <w:rsid w:val="001D5714"/>
    <w:rsid w:val="001D5780"/>
    <w:rsid w:val="001D63E4"/>
    <w:rsid w:val="001D70CF"/>
    <w:rsid w:val="001D7ABA"/>
    <w:rsid w:val="001D7ACC"/>
    <w:rsid w:val="001E07F5"/>
    <w:rsid w:val="001E084F"/>
    <w:rsid w:val="001E14DA"/>
    <w:rsid w:val="001E19CD"/>
    <w:rsid w:val="001E390A"/>
    <w:rsid w:val="001E46B1"/>
    <w:rsid w:val="001E4896"/>
    <w:rsid w:val="001E4E40"/>
    <w:rsid w:val="001E628A"/>
    <w:rsid w:val="001E66C7"/>
    <w:rsid w:val="001E6E7F"/>
    <w:rsid w:val="001E6F3C"/>
    <w:rsid w:val="001E6FB6"/>
    <w:rsid w:val="001E76A1"/>
    <w:rsid w:val="001F074D"/>
    <w:rsid w:val="001F09B3"/>
    <w:rsid w:val="001F0E16"/>
    <w:rsid w:val="001F12CE"/>
    <w:rsid w:val="001F1A7D"/>
    <w:rsid w:val="001F1C41"/>
    <w:rsid w:val="001F2D20"/>
    <w:rsid w:val="001F3A80"/>
    <w:rsid w:val="001F4B62"/>
    <w:rsid w:val="001F4B92"/>
    <w:rsid w:val="001F4C66"/>
    <w:rsid w:val="001F504D"/>
    <w:rsid w:val="001F5635"/>
    <w:rsid w:val="001F6A39"/>
    <w:rsid w:val="001F7D3A"/>
    <w:rsid w:val="00201EED"/>
    <w:rsid w:val="00203487"/>
    <w:rsid w:val="002036FA"/>
    <w:rsid w:val="002038CB"/>
    <w:rsid w:val="002038E9"/>
    <w:rsid w:val="00205189"/>
    <w:rsid w:val="002055AA"/>
    <w:rsid w:val="00205F38"/>
    <w:rsid w:val="0020631A"/>
    <w:rsid w:val="002067DD"/>
    <w:rsid w:val="00206D1B"/>
    <w:rsid w:val="00207041"/>
    <w:rsid w:val="00207089"/>
    <w:rsid w:val="00207241"/>
    <w:rsid w:val="00207286"/>
    <w:rsid w:val="00207DE9"/>
    <w:rsid w:val="002106A3"/>
    <w:rsid w:val="00210E6B"/>
    <w:rsid w:val="0021160D"/>
    <w:rsid w:val="002127A4"/>
    <w:rsid w:val="00212883"/>
    <w:rsid w:val="002131CF"/>
    <w:rsid w:val="002140E4"/>
    <w:rsid w:val="00214A58"/>
    <w:rsid w:val="00214BD7"/>
    <w:rsid w:val="00215FDC"/>
    <w:rsid w:val="00216C47"/>
    <w:rsid w:val="002170C4"/>
    <w:rsid w:val="002172BB"/>
    <w:rsid w:val="00221418"/>
    <w:rsid w:val="0022214A"/>
    <w:rsid w:val="00222BD3"/>
    <w:rsid w:val="00223546"/>
    <w:rsid w:val="00223F8B"/>
    <w:rsid w:val="00223FA6"/>
    <w:rsid w:val="00224266"/>
    <w:rsid w:val="00224293"/>
    <w:rsid w:val="00224BA8"/>
    <w:rsid w:val="0022696A"/>
    <w:rsid w:val="0023010C"/>
    <w:rsid w:val="00230AA1"/>
    <w:rsid w:val="00230E8D"/>
    <w:rsid w:val="002314F6"/>
    <w:rsid w:val="00231C30"/>
    <w:rsid w:val="00232E7C"/>
    <w:rsid w:val="00233E36"/>
    <w:rsid w:val="0023454A"/>
    <w:rsid w:val="00234722"/>
    <w:rsid w:val="00234B93"/>
    <w:rsid w:val="00235111"/>
    <w:rsid w:val="002364FA"/>
    <w:rsid w:val="002365C3"/>
    <w:rsid w:val="00236C47"/>
    <w:rsid w:val="00237030"/>
    <w:rsid w:val="0023704B"/>
    <w:rsid w:val="00240C19"/>
    <w:rsid w:val="00241BE0"/>
    <w:rsid w:val="00242233"/>
    <w:rsid w:val="00242371"/>
    <w:rsid w:val="00242ACF"/>
    <w:rsid w:val="00242EFD"/>
    <w:rsid w:val="002430F4"/>
    <w:rsid w:val="00243B43"/>
    <w:rsid w:val="00244026"/>
    <w:rsid w:val="00244689"/>
    <w:rsid w:val="00244AA0"/>
    <w:rsid w:val="00245C4B"/>
    <w:rsid w:val="00245FD9"/>
    <w:rsid w:val="0024609D"/>
    <w:rsid w:val="00246440"/>
    <w:rsid w:val="002465D5"/>
    <w:rsid w:val="002471D5"/>
    <w:rsid w:val="0024723D"/>
    <w:rsid w:val="002519DD"/>
    <w:rsid w:val="00251DF0"/>
    <w:rsid w:val="00252269"/>
    <w:rsid w:val="00253424"/>
    <w:rsid w:val="002535ED"/>
    <w:rsid w:val="002538A5"/>
    <w:rsid w:val="00253EF2"/>
    <w:rsid w:val="0025413B"/>
    <w:rsid w:val="0025488D"/>
    <w:rsid w:val="0025537E"/>
    <w:rsid w:val="002564EB"/>
    <w:rsid w:val="00256F7D"/>
    <w:rsid w:val="00257563"/>
    <w:rsid w:val="002575C8"/>
    <w:rsid w:val="00257ED9"/>
    <w:rsid w:val="00260B10"/>
    <w:rsid w:val="00261290"/>
    <w:rsid w:val="00261750"/>
    <w:rsid w:val="00261DD0"/>
    <w:rsid w:val="0026245C"/>
    <w:rsid w:val="00262A1C"/>
    <w:rsid w:val="002639BC"/>
    <w:rsid w:val="00263C02"/>
    <w:rsid w:val="00264D47"/>
    <w:rsid w:val="002659A9"/>
    <w:rsid w:val="00265A4C"/>
    <w:rsid w:val="00265C4E"/>
    <w:rsid w:val="00266BE8"/>
    <w:rsid w:val="00267190"/>
    <w:rsid w:val="00271394"/>
    <w:rsid w:val="00272051"/>
    <w:rsid w:val="002723FB"/>
    <w:rsid w:val="00273815"/>
    <w:rsid w:val="00273974"/>
    <w:rsid w:val="00274598"/>
    <w:rsid w:val="00274BAD"/>
    <w:rsid w:val="0027506C"/>
    <w:rsid w:val="00275775"/>
    <w:rsid w:val="0027618C"/>
    <w:rsid w:val="002769F4"/>
    <w:rsid w:val="00277078"/>
    <w:rsid w:val="002801D2"/>
    <w:rsid w:val="002806D5"/>
    <w:rsid w:val="002811F9"/>
    <w:rsid w:val="0028164B"/>
    <w:rsid w:val="002837BE"/>
    <w:rsid w:val="0028417A"/>
    <w:rsid w:val="002844FC"/>
    <w:rsid w:val="00285046"/>
    <w:rsid w:val="00291E5F"/>
    <w:rsid w:val="00292035"/>
    <w:rsid w:val="0029288E"/>
    <w:rsid w:val="00293273"/>
    <w:rsid w:val="00293413"/>
    <w:rsid w:val="0029344A"/>
    <w:rsid w:val="0029392D"/>
    <w:rsid w:val="002941D9"/>
    <w:rsid w:val="0029421C"/>
    <w:rsid w:val="00294444"/>
    <w:rsid w:val="00294C08"/>
    <w:rsid w:val="00294C13"/>
    <w:rsid w:val="00295874"/>
    <w:rsid w:val="00295A36"/>
    <w:rsid w:val="00295BBF"/>
    <w:rsid w:val="00296324"/>
    <w:rsid w:val="002963BD"/>
    <w:rsid w:val="00296B07"/>
    <w:rsid w:val="00297837"/>
    <w:rsid w:val="002979BD"/>
    <w:rsid w:val="00297A17"/>
    <w:rsid w:val="00297C85"/>
    <w:rsid w:val="002A0EAB"/>
    <w:rsid w:val="002A1454"/>
    <w:rsid w:val="002A180F"/>
    <w:rsid w:val="002A1DED"/>
    <w:rsid w:val="002A228F"/>
    <w:rsid w:val="002A2C8E"/>
    <w:rsid w:val="002A3D10"/>
    <w:rsid w:val="002A4050"/>
    <w:rsid w:val="002A4A06"/>
    <w:rsid w:val="002A4A71"/>
    <w:rsid w:val="002A4C97"/>
    <w:rsid w:val="002A5350"/>
    <w:rsid w:val="002A5625"/>
    <w:rsid w:val="002A64FE"/>
    <w:rsid w:val="002A6E88"/>
    <w:rsid w:val="002A7605"/>
    <w:rsid w:val="002A7C8C"/>
    <w:rsid w:val="002B151F"/>
    <w:rsid w:val="002B28D7"/>
    <w:rsid w:val="002B2F21"/>
    <w:rsid w:val="002B45DF"/>
    <w:rsid w:val="002B50D5"/>
    <w:rsid w:val="002B57FA"/>
    <w:rsid w:val="002B5914"/>
    <w:rsid w:val="002B5E0E"/>
    <w:rsid w:val="002B6A36"/>
    <w:rsid w:val="002B6B15"/>
    <w:rsid w:val="002B6CC9"/>
    <w:rsid w:val="002B7575"/>
    <w:rsid w:val="002B7FC0"/>
    <w:rsid w:val="002C0C88"/>
    <w:rsid w:val="002C0FCF"/>
    <w:rsid w:val="002C1260"/>
    <w:rsid w:val="002C2F32"/>
    <w:rsid w:val="002C382F"/>
    <w:rsid w:val="002C4761"/>
    <w:rsid w:val="002C47A5"/>
    <w:rsid w:val="002C5CAB"/>
    <w:rsid w:val="002C6A5E"/>
    <w:rsid w:val="002C71E3"/>
    <w:rsid w:val="002C7AC7"/>
    <w:rsid w:val="002D0E01"/>
    <w:rsid w:val="002D0F6A"/>
    <w:rsid w:val="002D10BD"/>
    <w:rsid w:val="002D1449"/>
    <w:rsid w:val="002D16CC"/>
    <w:rsid w:val="002D2505"/>
    <w:rsid w:val="002D2573"/>
    <w:rsid w:val="002D28AB"/>
    <w:rsid w:val="002D2B9D"/>
    <w:rsid w:val="002D376F"/>
    <w:rsid w:val="002D475E"/>
    <w:rsid w:val="002D519D"/>
    <w:rsid w:val="002D5E71"/>
    <w:rsid w:val="002D6DDA"/>
    <w:rsid w:val="002D6FA6"/>
    <w:rsid w:val="002D71AB"/>
    <w:rsid w:val="002D797F"/>
    <w:rsid w:val="002D7AD9"/>
    <w:rsid w:val="002D7D3C"/>
    <w:rsid w:val="002D7E26"/>
    <w:rsid w:val="002E0DAF"/>
    <w:rsid w:val="002E0DC8"/>
    <w:rsid w:val="002E1269"/>
    <w:rsid w:val="002E1525"/>
    <w:rsid w:val="002E21CD"/>
    <w:rsid w:val="002E2535"/>
    <w:rsid w:val="002E2BFA"/>
    <w:rsid w:val="002E40AF"/>
    <w:rsid w:val="002E4BE9"/>
    <w:rsid w:val="002E5A46"/>
    <w:rsid w:val="002E5B76"/>
    <w:rsid w:val="002E69BB"/>
    <w:rsid w:val="002F07E7"/>
    <w:rsid w:val="002F13CC"/>
    <w:rsid w:val="002F13DC"/>
    <w:rsid w:val="002F1AE2"/>
    <w:rsid w:val="002F1E33"/>
    <w:rsid w:val="002F2504"/>
    <w:rsid w:val="002F3A4A"/>
    <w:rsid w:val="002F61FC"/>
    <w:rsid w:val="002F6892"/>
    <w:rsid w:val="002F6974"/>
    <w:rsid w:val="002F6BA2"/>
    <w:rsid w:val="002F7530"/>
    <w:rsid w:val="002F7882"/>
    <w:rsid w:val="002F791A"/>
    <w:rsid w:val="00300D66"/>
    <w:rsid w:val="003016BC"/>
    <w:rsid w:val="0030187C"/>
    <w:rsid w:val="00301DB3"/>
    <w:rsid w:val="00301ED0"/>
    <w:rsid w:val="00302140"/>
    <w:rsid w:val="00302D6D"/>
    <w:rsid w:val="00303032"/>
    <w:rsid w:val="00303ED1"/>
    <w:rsid w:val="003042E2"/>
    <w:rsid w:val="00304937"/>
    <w:rsid w:val="00304D8F"/>
    <w:rsid w:val="00304F53"/>
    <w:rsid w:val="003058AE"/>
    <w:rsid w:val="00305D83"/>
    <w:rsid w:val="00306744"/>
    <w:rsid w:val="003067B9"/>
    <w:rsid w:val="00306823"/>
    <w:rsid w:val="003069DE"/>
    <w:rsid w:val="003077DC"/>
    <w:rsid w:val="00310AD5"/>
    <w:rsid w:val="00310E45"/>
    <w:rsid w:val="003127DA"/>
    <w:rsid w:val="00312A33"/>
    <w:rsid w:val="003132C9"/>
    <w:rsid w:val="0031374D"/>
    <w:rsid w:val="003138E9"/>
    <w:rsid w:val="003147F0"/>
    <w:rsid w:val="00315EE6"/>
    <w:rsid w:val="0031640D"/>
    <w:rsid w:val="00316E9D"/>
    <w:rsid w:val="0031739F"/>
    <w:rsid w:val="003174D5"/>
    <w:rsid w:val="00320042"/>
    <w:rsid w:val="00321076"/>
    <w:rsid w:val="0032248B"/>
    <w:rsid w:val="00323575"/>
    <w:rsid w:val="00324641"/>
    <w:rsid w:val="0032502B"/>
    <w:rsid w:val="00325779"/>
    <w:rsid w:val="00325795"/>
    <w:rsid w:val="00325815"/>
    <w:rsid w:val="00325C65"/>
    <w:rsid w:val="00325C99"/>
    <w:rsid w:val="00325FE9"/>
    <w:rsid w:val="003308FF"/>
    <w:rsid w:val="00330D6B"/>
    <w:rsid w:val="00330DE7"/>
    <w:rsid w:val="00331764"/>
    <w:rsid w:val="00331782"/>
    <w:rsid w:val="003317AF"/>
    <w:rsid w:val="00332FA6"/>
    <w:rsid w:val="00333020"/>
    <w:rsid w:val="00334D70"/>
    <w:rsid w:val="003355AE"/>
    <w:rsid w:val="00335E04"/>
    <w:rsid w:val="00335F77"/>
    <w:rsid w:val="0033695F"/>
    <w:rsid w:val="00336A57"/>
    <w:rsid w:val="003374CA"/>
    <w:rsid w:val="003402A1"/>
    <w:rsid w:val="0034064A"/>
    <w:rsid w:val="00340A5E"/>
    <w:rsid w:val="00340AA6"/>
    <w:rsid w:val="00340B58"/>
    <w:rsid w:val="003416BA"/>
    <w:rsid w:val="003417A6"/>
    <w:rsid w:val="003429B0"/>
    <w:rsid w:val="003439E4"/>
    <w:rsid w:val="00343C17"/>
    <w:rsid w:val="00344071"/>
    <w:rsid w:val="003443BA"/>
    <w:rsid w:val="0034480E"/>
    <w:rsid w:val="003450BD"/>
    <w:rsid w:val="00347332"/>
    <w:rsid w:val="00350248"/>
    <w:rsid w:val="003506BB"/>
    <w:rsid w:val="00350834"/>
    <w:rsid w:val="0035134B"/>
    <w:rsid w:val="0035137C"/>
    <w:rsid w:val="0035232D"/>
    <w:rsid w:val="00354AFB"/>
    <w:rsid w:val="00354D68"/>
    <w:rsid w:val="00355479"/>
    <w:rsid w:val="0035591D"/>
    <w:rsid w:val="003560D6"/>
    <w:rsid w:val="00356811"/>
    <w:rsid w:val="00357536"/>
    <w:rsid w:val="00357C79"/>
    <w:rsid w:val="00357ECB"/>
    <w:rsid w:val="003601BE"/>
    <w:rsid w:val="00360D4F"/>
    <w:rsid w:val="003617E0"/>
    <w:rsid w:val="00361E6D"/>
    <w:rsid w:val="00362AA8"/>
    <w:rsid w:val="00363485"/>
    <w:rsid w:val="00363573"/>
    <w:rsid w:val="00363900"/>
    <w:rsid w:val="00363D17"/>
    <w:rsid w:val="00364B0B"/>
    <w:rsid w:val="00367019"/>
    <w:rsid w:val="00367888"/>
    <w:rsid w:val="00367EBA"/>
    <w:rsid w:val="003709FD"/>
    <w:rsid w:val="00372688"/>
    <w:rsid w:val="00372803"/>
    <w:rsid w:val="00372BD1"/>
    <w:rsid w:val="0037462C"/>
    <w:rsid w:val="00375575"/>
    <w:rsid w:val="00376351"/>
    <w:rsid w:val="00376635"/>
    <w:rsid w:val="003766CB"/>
    <w:rsid w:val="0037788E"/>
    <w:rsid w:val="00377FEF"/>
    <w:rsid w:val="00380CC7"/>
    <w:rsid w:val="00381185"/>
    <w:rsid w:val="00381EA5"/>
    <w:rsid w:val="00382074"/>
    <w:rsid w:val="003827E5"/>
    <w:rsid w:val="003833ED"/>
    <w:rsid w:val="00383ED9"/>
    <w:rsid w:val="00384363"/>
    <w:rsid w:val="00384A40"/>
    <w:rsid w:val="003856EF"/>
    <w:rsid w:val="00387325"/>
    <w:rsid w:val="003873AA"/>
    <w:rsid w:val="00387836"/>
    <w:rsid w:val="00387853"/>
    <w:rsid w:val="00390FCB"/>
    <w:rsid w:val="003910CC"/>
    <w:rsid w:val="0039162F"/>
    <w:rsid w:val="003918E6"/>
    <w:rsid w:val="00391978"/>
    <w:rsid w:val="00391ACE"/>
    <w:rsid w:val="003929F8"/>
    <w:rsid w:val="00392D72"/>
    <w:rsid w:val="00393182"/>
    <w:rsid w:val="003955A9"/>
    <w:rsid w:val="003962FC"/>
    <w:rsid w:val="003963F9"/>
    <w:rsid w:val="00396EDC"/>
    <w:rsid w:val="00396FA7"/>
    <w:rsid w:val="00397152"/>
    <w:rsid w:val="0039737A"/>
    <w:rsid w:val="00397D9F"/>
    <w:rsid w:val="00397EB5"/>
    <w:rsid w:val="00397FDE"/>
    <w:rsid w:val="003A040C"/>
    <w:rsid w:val="003A0CD1"/>
    <w:rsid w:val="003A149F"/>
    <w:rsid w:val="003A1AA4"/>
    <w:rsid w:val="003A2168"/>
    <w:rsid w:val="003A21A4"/>
    <w:rsid w:val="003A2A0D"/>
    <w:rsid w:val="003A2C85"/>
    <w:rsid w:val="003A38B4"/>
    <w:rsid w:val="003A4E16"/>
    <w:rsid w:val="003A6097"/>
    <w:rsid w:val="003A6313"/>
    <w:rsid w:val="003A6B22"/>
    <w:rsid w:val="003A72EF"/>
    <w:rsid w:val="003A7464"/>
    <w:rsid w:val="003A7AA2"/>
    <w:rsid w:val="003B069F"/>
    <w:rsid w:val="003B09E1"/>
    <w:rsid w:val="003B15FD"/>
    <w:rsid w:val="003B17D2"/>
    <w:rsid w:val="003B1BB2"/>
    <w:rsid w:val="003B1E3D"/>
    <w:rsid w:val="003B2084"/>
    <w:rsid w:val="003B2648"/>
    <w:rsid w:val="003B269F"/>
    <w:rsid w:val="003B39B2"/>
    <w:rsid w:val="003B40BA"/>
    <w:rsid w:val="003B476C"/>
    <w:rsid w:val="003B581B"/>
    <w:rsid w:val="003B6A1C"/>
    <w:rsid w:val="003B6E7F"/>
    <w:rsid w:val="003B6F47"/>
    <w:rsid w:val="003B7283"/>
    <w:rsid w:val="003B7A86"/>
    <w:rsid w:val="003C2255"/>
    <w:rsid w:val="003C28F3"/>
    <w:rsid w:val="003C4A38"/>
    <w:rsid w:val="003C5165"/>
    <w:rsid w:val="003C583A"/>
    <w:rsid w:val="003C5A23"/>
    <w:rsid w:val="003C5B0E"/>
    <w:rsid w:val="003C6708"/>
    <w:rsid w:val="003C6ED2"/>
    <w:rsid w:val="003C706A"/>
    <w:rsid w:val="003C74E2"/>
    <w:rsid w:val="003C7AD3"/>
    <w:rsid w:val="003C7BAD"/>
    <w:rsid w:val="003C7DBE"/>
    <w:rsid w:val="003D03FA"/>
    <w:rsid w:val="003D0AD8"/>
    <w:rsid w:val="003D172D"/>
    <w:rsid w:val="003D239A"/>
    <w:rsid w:val="003D2559"/>
    <w:rsid w:val="003D29C2"/>
    <w:rsid w:val="003D2A4C"/>
    <w:rsid w:val="003D3376"/>
    <w:rsid w:val="003D3E6C"/>
    <w:rsid w:val="003D3F93"/>
    <w:rsid w:val="003D4262"/>
    <w:rsid w:val="003D47C1"/>
    <w:rsid w:val="003D4B2D"/>
    <w:rsid w:val="003D5140"/>
    <w:rsid w:val="003D55A2"/>
    <w:rsid w:val="003D5AB8"/>
    <w:rsid w:val="003D5B2D"/>
    <w:rsid w:val="003D6C9B"/>
    <w:rsid w:val="003E0349"/>
    <w:rsid w:val="003E0737"/>
    <w:rsid w:val="003E0889"/>
    <w:rsid w:val="003E089D"/>
    <w:rsid w:val="003E0C31"/>
    <w:rsid w:val="003E1845"/>
    <w:rsid w:val="003E1A43"/>
    <w:rsid w:val="003E24FD"/>
    <w:rsid w:val="003E361B"/>
    <w:rsid w:val="003E42D1"/>
    <w:rsid w:val="003E43A1"/>
    <w:rsid w:val="003E4602"/>
    <w:rsid w:val="003E519F"/>
    <w:rsid w:val="003E51C2"/>
    <w:rsid w:val="003E5294"/>
    <w:rsid w:val="003E7212"/>
    <w:rsid w:val="003E72B7"/>
    <w:rsid w:val="003F061C"/>
    <w:rsid w:val="003F1035"/>
    <w:rsid w:val="003F1C87"/>
    <w:rsid w:val="003F1EE5"/>
    <w:rsid w:val="003F200C"/>
    <w:rsid w:val="003F285C"/>
    <w:rsid w:val="003F2D0C"/>
    <w:rsid w:val="003F397C"/>
    <w:rsid w:val="003F4705"/>
    <w:rsid w:val="003F4CF9"/>
    <w:rsid w:val="003F510F"/>
    <w:rsid w:val="003F553A"/>
    <w:rsid w:val="003F6068"/>
    <w:rsid w:val="003F6184"/>
    <w:rsid w:val="003F6CF7"/>
    <w:rsid w:val="003F6D2C"/>
    <w:rsid w:val="003F7460"/>
    <w:rsid w:val="00400775"/>
    <w:rsid w:val="00400D7A"/>
    <w:rsid w:val="004013B5"/>
    <w:rsid w:val="00401A11"/>
    <w:rsid w:val="004022EB"/>
    <w:rsid w:val="00402B47"/>
    <w:rsid w:val="00402E81"/>
    <w:rsid w:val="00402E90"/>
    <w:rsid w:val="00403A12"/>
    <w:rsid w:val="00403B13"/>
    <w:rsid w:val="004049B2"/>
    <w:rsid w:val="00405C2A"/>
    <w:rsid w:val="00405E68"/>
    <w:rsid w:val="00406309"/>
    <w:rsid w:val="004068F2"/>
    <w:rsid w:val="00406C42"/>
    <w:rsid w:val="0041124E"/>
    <w:rsid w:val="004115DC"/>
    <w:rsid w:val="004121A4"/>
    <w:rsid w:val="0041355E"/>
    <w:rsid w:val="004135A5"/>
    <w:rsid w:val="0041390C"/>
    <w:rsid w:val="0041465D"/>
    <w:rsid w:val="00414BDD"/>
    <w:rsid w:val="0041501E"/>
    <w:rsid w:val="004153A4"/>
    <w:rsid w:val="0041581C"/>
    <w:rsid w:val="00415874"/>
    <w:rsid w:val="004159DB"/>
    <w:rsid w:val="00415E5A"/>
    <w:rsid w:val="00416B93"/>
    <w:rsid w:val="004177DB"/>
    <w:rsid w:val="004177EC"/>
    <w:rsid w:val="004206C2"/>
    <w:rsid w:val="004215AD"/>
    <w:rsid w:val="004226C5"/>
    <w:rsid w:val="00422EBD"/>
    <w:rsid w:val="00423DA8"/>
    <w:rsid w:val="00423E70"/>
    <w:rsid w:val="00424188"/>
    <w:rsid w:val="0042460A"/>
    <w:rsid w:val="004249B5"/>
    <w:rsid w:val="004250EC"/>
    <w:rsid w:val="004253EE"/>
    <w:rsid w:val="00426A2C"/>
    <w:rsid w:val="00426AD4"/>
    <w:rsid w:val="00426B62"/>
    <w:rsid w:val="004277C6"/>
    <w:rsid w:val="00427F78"/>
    <w:rsid w:val="0043004C"/>
    <w:rsid w:val="004305B8"/>
    <w:rsid w:val="00431322"/>
    <w:rsid w:val="0043133A"/>
    <w:rsid w:val="004314BA"/>
    <w:rsid w:val="00431C4A"/>
    <w:rsid w:val="00433423"/>
    <w:rsid w:val="00433991"/>
    <w:rsid w:val="0043447C"/>
    <w:rsid w:val="00435276"/>
    <w:rsid w:val="0043673B"/>
    <w:rsid w:val="0044068D"/>
    <w:rsid w:val="00440A69"/>
    <w:rsid w:val="00441766"/>
    <w:rsid w:val="00443782"/>
    <w:rsid w:val="004453BE"/>
    <w:rsid w:val="004466DB"/>
    <w:rsid w:val="0044688F"/>
    <w:rsid w:val="004468CF"/>
    <w:rsid w:val="004471A7"/>
    <w:rsid w:val="00447446"/>
    <w:rsid w:val="00451394"/>
    <w:rsid w:val="004517F2"/>
    <w:rsid w:val="004523C4"/>
    <w:rsid w:val="00452A4C"/>
    <w:rsid w:val="00452F4D"/>
    <w:rsid w:val="00453233"/>
    <w:rsid w:val="00453B29"/>
    <w:rsid w:val="00454701"/>
    <w:rsid w:val="004549CD"/>
    <w:rsid w:val="004552AC"/>
    <w:rsid w:val="0045536E"/>
    <w:rsid w:val="00456BE5"/>
    <w:rsid w:val="00457554"/>
    <w:rsid w:val="004600A1"/>
    <w:rsid w:val="00460486"/>
    <w:rsid w:val="00460F07"/>
    <w:rsid w:val="00460FA6"/>
    <w:rsid w:val="0046101C"/>
    <w:rsid w:val="00461C35"/>
    <w:rsid w:val="00461F1E"/>
    <w:rsid w:val="00464252"/>
    <w:rsid w:val="00464C14"/>
    <w:rsid w:val="00465018"/>
    <w:rsid w:val="004651E8"/>
    <w:rsid w:val="00465A59"/>
    <w:rsid w:val="00466D6F"/>
    <w:rsid w:val="00466FCD"/>
    <w:rsid w:val="00467D2F"/>
    <w:rsid w:val="0047020B"/>
    <w:rsid w:val="0047052C"/>
    <w:rsid w:val="004705F6"/>
    <w:rsid w:val="00471445"/>
    <w:rsid w:val="0047199B"/>
    <w:rsid w:val="00473223"/>
    <w:rsid w:val="004732E9"/>
    <w:rsid w:val="00473B17"/>
    <w:rsid w:val="00475397"/>
    <w:rsid w:val="004759D0"/>
    <w:rsid w:val="004768E2"/>
    <w:rsid w:val="004769D6"/>
    <w:rsid w:val="00476A20"/>
    <w:rsid w:val="00476EDA"/>
    <w:rsid w:val="004771C5"/>
    <w:rsid w:val="0047723D"/>
    <w:rsid w:val="004773D6"/>
    <w:rsid w:val="00480724"/>
    <w:rsid w:val="00480F0C"/>
    <w:rsid w:val="00481240"/>
    <w:rsid w:val="004820A0"/>
    <w:rsid w:val="00482AAD"/>
    <w:rsid w:val="00483055"/>
    <w:rsid w:val="0048369B"/>
    <w:rsid w:val="00483F05"/>
    <w:rsid w:val="004840F7"/>
    <w:rsid w:val="004841F0"/>
    <w:rsid w:val="004842B0"/>
    <w:rsid w:val="004847AE"/>
    <w:rsid w:val="00485CE3"/>
    <w:rsid w:val="00485DAD"/>
    <w:rsid w:val="00485F91"/>
    <w:rsid w:val="00486102"/>
    <w:rsid w:val="004864D5"/>
    <w:rsid w:val="00486E0D"/>
    <w:rsid w:val="00487714"/>
    <w:rsid w:val="004902F7"/>
    <w:rsid w:val="00490DAC"/>
    <w:rsid w:val="0049130D"/>
    <w:rsid w:val="004929A7"/>
    <w:rsid w:val="00492EF7"/>
    <w:rsid w:val="0049304D"/>
    <w:rsid w:val="00494782"/>
    <w:rsid w:val="00494C52"/>
    <w:rsid w:val="00494DE1"/>
    <w:rsid w:val="004950FC"/>
    <w:rsid w:val="0049525F"/>
    <w:rsid w:val="00495932"/>
    <w:rsid w:val="0049610F"/>
    <w:rsid w:val="00496903"/>
    <w:rsid w:val="00496A4E"/>
    <w:rsid w:val="004A03D6"/>
    <w:rsid w:val="004A03DC"/>
    <w:rsid w:val="004A0664"/>
    <w:rsid w:val="004A09AE"/>
    <w:rsid w:val="004A0B00"/>
    <w:rsid w:val="004A0ECA"/>
    <w:rsid w:val="004A1C2D"/>
    <w:rsid w:val="004A2149"/>
    <w:rsid w:val="004A3ACE"/>
    <w:rsid w:val="004A3C35"/>
    <w:rsid w:val="004A3E04"/>
    <w:rsid w:val="004A4B92"/>
    <w:rsid w:val="004A68CB"/>
    <w:rsid w:val="004A6E36"/>
    <w:rsid w:val="004A6EE2"/>
    <w:rsid w:val="004B09F6"/>
    <w:rsid w:val="004B0B87"/>
    <w:rsid w:val="004B12FF"/>
    <w:rsid w:val="004B132E"/>
    <w:rsid w:val="004B1FE9"/>
    <w:rsid w:val="004B2091"/>
    <w:rsid w:val="004B2729"/>
    <w:rsid w:val="004B2C53"/>
    <w:rsid w:val="004B3B40"/>
    <w:rsid w:val="004B3CAD"/>
    <w:rsid w:val="004B41B4"/>
    <w:rsid w:val="004B5125"/>
    <w:rsid w:val="004B5431"/>
    <w:rsid w:val="004B5798"/>
    <w:rsid w:val="004B62B6"/>
    <w:rsid w:val="004B6653"/>
    <w:rsid w:val="004B6A51"/>
    <w:rsid w:val="004B7BF0"/>
    <w:rsid w:val="004B7F26"/>
    <w:rsid w:val="004C0988"/>
    <w:rsid w:val="004C11DE"/>
    <w:rsid w:val="004C223E"/>
    <w:rsid w:val="004C2A8D"/>
    <w:rsid w:val="004C3065"/>
    <w:rsid w:val="004C3350"/>
    <w:rsid w:val="004C4051"/>
    <w:rsid w:val="004C6E45"/>
    <w:rsid w:val="004C794F"/>
    <w:rsid w:val="004C7A1E"/>
    <w:rsid w:val="004C7CE8"/>
    <w:rsid w:val="004D0888"/>
    <w:rsid w:val="004D110B"/>
    <w:rsid w:val="004D241A"/>
    <w:rsid w:val="004D270B"/>
    <w:rsid w:val="004D2B97"/>
    <w:rsid w:val="004D2C61"/>
    <w:rsid w:val="004D2FBE"/>
    <w:rsid w:val="004D305E"/>
    <w:rsid w:val="004D35D0"/>
    <w:rsid w:val="004D3FFA"/>
    <w:rsid w:val="004D44A1"/>
    <w:rsid w:val="004D4649"/>
    <w:rsid w:val="004D4695"/>
    <w:rsid w:val="004D4FAE"/>
    <w:rsid w:val="004D4FD8"/>
    <w:rsid w:val="004D5561"/>
    <w:rsid w:val="004D6289"/>
    <w:rsid w:val="004D6C27"/>
    <w:rsid w:val="004D741F"/>
    <w:rsid w:val="004D74FF"/>
    <w:rsid w:val="004D7D31"/>
    <w:rsid w:val="004D7D4D"/>
    <w:rsid w:val="004E0762"/>
    <w:rsid w:val="004E0DBE"/>
    <w:rsid w:val="004E1104"/>
    <w:rsid w:val="004E1FBB"/>
    <w:rsid w:val="004E2125"/>
    <w:rsid w:val="004E2C80"/>
    <w:rsid w:val="004E2FAD"/>
    <w:rsid w:val="004E37F8"/>
    <w:rsid w:val="004E3DCE"/>
    <w:rsid w:val="004E4287"/>
    <w:rsid w:val="004E468D"/>
    <w:rsid w:val="004E4A8B"/>
    <w:rsid w:val="004E4C4D"/>
    <w:rsid w:val="004E5338"/>
    <w:rsid w:val="004E5575"/>
    <w:rsid w:val="004E5D07"/>
    <w:rsid w:val="004E5EE2"/>
    <w:rsid w:val="004E63C7"/>
    <w:rsid w:val="004E748A"/>
    <w:rsid w:val="004F08AB"/>
    <w:rsid w:val="004F0F38"/>
    <w:rsid w:val="004F15A1"/>
    <w:rsid w:val="004F22D8"/>
    <w:rsid w:val="004F398D"/>
    <w:rsid w:val="004F3F7B"/>
    <w:rsid w:val="004F4191"/>
    <w:rsid w:val="004F5027"/>
    <w:rsid w:val="004F56F9"/>
    <w:rsid w:val="004F5782"/>
    <w:rsid w:val="004F5809"/>
    <w:rsid w:val="004F6A6B"/>
    <w:rsid w:val="004F732A"/>
    <w:rsid w:val="004F751C"/>
    <w:rsid w:val="004F7A55"/>
    <w:rsid w:val="00500034"/>
    <w:rsid w:val="00500042"/>
    <w:rsid w:val="005006E5"/>
    <w:rsid w:val="005006E7"/>
    <w:rsid w:val="0050082A"/>
    <w:rsid w:val="00501752"/>
    <w:rsid w:val="00501B1E"/>
    <w:rsid w:val="00502C30"/>
    <w:rsid w:val="00502C5C"/>
    <w:rsid w:val="005039CB"/>
    <w:rsid w:val="00503AE0"/>
    <w:rsid w:val="00503DE7"/>
    <w:rsid w:val="00504702"/>
    <w:rsid w:val="00504A1E"/>
    <w:rsid w:val="00506E80"/>
    <w:rsid w:val="00507022"/>
    <w:rsid w:val="0050709D"/>
    <w:rsid w:val="00507606"/>
    <w:rsid w:val="00507660"/>
    <w:rsid w:val="005079E2"/>
    <w:rsid w:val="00507B78"/>
    <w:rsid w:val="005114A5"/>
    <w:rsid w:val="00511F7C"/>
    <w:rsid w:val="005125D3"/>
    <w:rsid w:val="005126A1"/>
    <w:rsid w:val="00512B05"/>
    <w:rsid w:val="00512CBD"/>
    <w:rsid w:val="00513E87"/>
    <w:rsid w:val="005146FB"/>
    <w:rsid w:val="00514C81"/>
    <w:rsid w:val="00514CF7"/>
    <w:rsid w:val="00514E2C"/>
    <w:rsid w:val="00514E76"/>
    <w:rsid w:val="00515A12"/>
    <w:rsid w:val="0051646F"/>
    <w:rsid w:val="00516B5D"/>
    <w:rsid w:val="005171DE"/>
    <w:rsid w:val="00517898"/>
    <w:rsid w:val="005201C8"/>
    <w:rsid w:val="005218A5"/>
    <w:rsid w:val="00522ACA"/>
    <w:rsid w:val="00522C32"/>
    <w:rsid w:val="00522F74"/>
    <w:rsid w:val="005242FF"/>
    <w:rsid w:val="00524366"/>
    <w:rsid w:val="0052477F"/>
    <w:rsid w:val="00524D73"/>
    <w:rsid w:val="00525623"/>
    <w:rsid w:val="0052609E"/>
    <w:rsid w:val="00526285"/>
    <w:rsid w:val="005305DF"/>
    <w:rsid w:val="00531648"/>
    <w:rsid w:val="00531E31"/>
    <w:rsid w:val="0053278A"/>
    <w:rsid w:val="005330FA"/>
    <w:rsid w:val="0053441C"/>
    <w:rsid w:val="005344AD"/>
    <w:rsid w:val="00535174"/>
    <w:rsid w:val="00535524"/>
    <w:rsid w:val="00535783"/>
    <w:rsid w:val="00535801"/>
    <w:rsid w:val="0053580E"/>
    <w:rsid w:val="0053710E"/>
    <w:rsid w:val="005412DC"/>
    <w:rsid w:val="00541422"/>
    <w:rsid w:val="00541917"/>
    <w:rsid w:val="00541AB6"/>
    <w:rsid w:val="00541BB7"/>
    <w:rsid w:val="005421C3"/>
    <w:rsid w:val="005422FB"/>
    <w:rsid w:val="005423B7"/>
    <w:rsid w:val="005428B9"/>
    <w:rsid w:val="00543B05"/>
    <w:rsid w:val="00543F78"/>
    <w:rsid w:val="005444FE"/>
    <w:rsid w:val="0054566A"/>
    <w:rsid w:val="00546611"/>
    <w:rsid w:val="005466BC"/>
    <w:rsid w:val="00550B22"/>
    <w:rsid w:val="00550EF3"/>
    <w:rsid w:val="0055152B"/>
    <w:rsid w:val="00551944"/>
    <w:rsid w:val="005519E6"/>
    <w:rsid w:val="00551BF6"/>
    <w:rsid w:val="00551F71"/>
    <w:rsid w:val="00553BFF"/>
    <w:rsid w:val="00553C3B"/>
    <w:rsid w:val="00554134"/>
    <w:rsid w:val="005550DC"/>
    <w:rsid w:val="0055612B"/>
    <w:rsid w:val="00560533"/>
    <w:rsid w:val="005611B7"/>
    <w:rsid w:val="00561B8A"/>
    <w:rsid w:val="0056216F"/>
    <w:rsid w:val="0056301A"/>
    <w:rsid w:val="005649AA"/>
    <w:rsid w:val="00564DEC"/>
    <w:rsid w:val="00564FFE"/>
    <w:rsid w:val="005651F9"/>
    <w:rsid w:val="00565581"/>
    <w:rsid w:val="00566979"/>
    <w:rsid w:val="00567261"/>
    <w:rsid w:val="00567F61"/>
    <w:rsid w:val="005706A3"/>
    <w:rsid w:val="00571B6C"/>
    <w:rsid w:val="00571DBD"/>
    <w:rsid w:val="00571DE6"/>
    <w:rsid w:val="0057208F"/>
    <w:rsid w:val="00572830"/>
    <w:rsid w:val="00572936"/>
    <w:rsid w:val="00573D5D"/>
    <w:rsid w:val="00575099"/>
    <w:rsid w:val="005755C1"/>
    <w:rsid w:val="005759D8"/>
    <w:rsid w:val="00576ADC"/>
    <w:rsid w:val="00577397"/>
    <w:rsid w:val="005800FC"/>
    <w:rsid w:val="0058012F"/>
    <w:rsid w:val="0058138A"/>
    <w:rsid w:val="005818B2"/>
    <w:rsid w:val="005819A2"/>
    <w:rsid w:val="00582A74"/>
    <w:rsid w:val="00583ABA"/>
    <w:rsid w:val="00583CBC"/>
    <w:rsid w:val="00584158"/>
    <w:rsid w:val="00585311"/>
    <w:rsid w:val="00585ECD"/>
    <w:rsid w:val="00586148"/>
    <w:rsid w:val="005868A9"/>
    <w:rsid w:val="00586F22"/>
    <w:rsid w:val="00587935"/>
    <w:rsid w:val="00587A6E"/>
    <w:rsid w:val="00587F93"/>
    <w:rsid w:val="005907D8"/>
    <w:rsid w:val="00590BC4"/>
    <w:rsid w:val="00590F7C"/>
    <w:rsid w:val="00591582"/>
    <w:rsid w:val="005924DB"/>
    <w:rsid w:val="005929EE"/>
    <w:rsid w:val="0059322A"/>
    <w:rsid w:val="00593371"/>
    <w:rsid w:val="00593709"/>
    <w:rsid w:val="00594976"/>
    <w:rsid w:val="00594F37"/>
    <w:rsid w:val="00595283"/>
    <w:rsid w:val="00595F74"/>
    <w:rsid w:val="00596D37"/>
    <w:rsid w:val="00596EF1"/>
    <w:rsid w:val="00597085"/>
    <w:rsid w:val="005970A5"/>
    <w:rsid w:val="00597710"/>
    <w:rsid w:val="00597AC1"/>
    <w:rsid w:val="005A0175"/>
    <w:rsid w:val="005A0BC5"/>
    <w:rsid w:val="005A12C4"/>
    <w:rsid w:val="005A1750"/>
    <w:rsid w:val="005A1D18"/>
    <w:rsid w:val="005A26BD"/>
    <w:rsid w:val="005A2915"/>
    <w:rsid w:val="005A3CBE"/>
    <w:rsid w:val="005A4495"/>
    <w:rsid w:val="005A4ED9"/>
    <w:rsid w:val="005A582C"/>
    <w:rsid w:val="005A5AB8"/>
    <w:rsid w:val="005A5D93"/>
    <w:rsid w:val="005A6AD8"/>
    <w:rsid w:val="005A6BCB"/>
    <w:rsid w:val="005A6C34"/>
    <w:rsid w:val="005A7457"/>
    <w:rsid w:val="005A79E5"/>
    <w:rsid w:val="005B042F"/>
    <w:rsid w:val="005B0763"/>
    <w:rsid w:val="005B161D"/>
    <w:rsid w:val="005B1A3A"/>
    <w:rsid w:val="005B1EC7"/>
    <w:rsid w:val="005B2C88"/>
    <w:rsid w:val="005B2E1E"/>
    <w:rsid w:val="005B2F5E"/>
    <w:rsid w:val="005B2FBA"/>
    <w:rsid w:val="005B46E0"/>
    <w:rsid w:val="005B4B8F"/>
    <w:rsid w:val="005B5830"/>
    <w:rsid w:val="005B591C"/>
    <w:rsid w:val="005B59B4"/>
    <w:rsid w:val="005B6328"/>
    <w:rsid w:val="005B634E"/>
    <w:rsid w:val="005B67CB"/>
    <w:rsid w:val="005B69FE"/>
    <w:rsid w:val="005B75CD"/>
    <w:rsid w:val="005B7860"/>
    <w:rsid w:val="005B7D4E"/>
    <w:rsid w:val="005C0166"/>
    <w:rsid w:val="005C102D"/>
    <w:rsid w:val="005C119C"/>
    <w:rsid w:val="005C12F3"/>
    <w:rsid w:val="005C1A7F"/>
    <w:rsid w:val="005C1C9B"/>
    <w:rsid w:val="005C1D66"/>
    <w:rsid w:val="005C1F1F"/>
    <w:rsid w:val="005C27AE"/>
    <w:rsid w:val="005C28D3"/>
    <w:rsid w:val="005C376F"/>
    <w:rsid w:val="005C3BBB"/>
    <w:rsid w:val="005C3C50"/>
    <w:rsid w:val="005C3EAA"/>
    <w:rsid w:val="005C40E0"/>
    <w:rsid w:val="005C491B"/>
    <w:rsid w:val="005C4E5A"/>
    <w:rsid w:val="005C4E98"/>
    <w:rsid w:val="005C51EC"/>
    <w:rsid w:val="005C5345"/>
    <w:rsid w:val="005C5409"/>
    <w:rsid w:val="005C5FF7"/>
    <w:rsid w:val="005C6A24"/>
    <w:rsid w:val="005C7BD3"/>
    <w:rsid w:val="005C7CD6"/>
    <w:rsid w:val="005D0899"/>
    <w:rsid w:val="005D26EE"/>
    <w:rsid w:val="005D27E3"/>
    <w:rsid w:val="005D4553"/>
    <w:rsid w:val="005D4587"/>
    <w:rsid w:val="005D4CA5"/>
    <w:rsid w:val="005D58D7"/>
    <w:rsid w:val="005D7089"/>
    <w:rsid w:val="005D74D6"/>
    <w:rsid w:val="005D76E4"/>
    <w:rsid w:val="005E144F"/>
    <w:rsid w:val="005E16DA"/>
    <w:rsid w:val="005E1F9C"/>
    <w:rsid w:val="005E28C1"/>
    <w:rsid w:val="005E3680"/>
    <w:rsid w:val="005E3E57"/>
    <w:rsid w:val="005E3F57"/>
    <w:rsid w:val="005E483F"/>
    <w:rsid w:val="005E54B4"/>
    <w:rsid w:val="005E646C"/>
    <w:rsid w:val="005E6710"/>
    <w:rsid w:val="005E6B41"/>
    <w:rsid w:val="005E7317"/>
    <w:rsid w:val="005E7547"/>
    <w:rsid w:val="005F1494"/>
    <w:rsid w:val="005F1647"/>
    <w:rsid w:val="005F1811"/>
    <w:rsid w:val="005F1BB6"/>
    <w:rsid w:val="005F2043"/>
    <w:rsid w:val="005F31D1"/>
    <w:rsid w:val="005F361C"/>
    <w:rsid w:val="005F3CF5"/>
    <w:rsid w:val="005F4810"/>
    <w:rsid w:val="005F4A2A"/>
    <w:rsid w:val="005F4D8C"/>
    <w:rsid w:val="005F4F1A"/>
    <w:rsid w:val="005F51E3"/>
    <w:rsid w:val="005F541B"/>
    <w:rsid w:val="005F55BD"/>
    <w:rsid w:val="005F5A15"/>
    <w:rsid w:val="005F6450"/>
    <w:rsid w:val="005F7304"/>
    <w:rsid w:val="005F7831"/>
    <w:rsid w:val="005F78AD"/>
    <w:rsid w:val="005F79AE"/>
    <w:rsid w:val="005F7A2B"/>
    <w:rsid w:val="006000D5"/>
    <w:rsid w:val="00601C2B"/>
    <w:rsid w:val="00601C8E"/>
    <w:rsid w:val="00601F22"/>
    <w:rsid w:val="00602062"/>
    <w:rsid w:val="00602682"/>
    <w:rsid w:val="006027D7"/>
    <w:rsid w:val="00603671"/>
    <w:rsid w:val="00603F97"/>
    <w:rsid w:val="006042F1"/>
    <w:rsid w:val="00604C3E"/>
    <w:rsid w:val="00604EC5"/>
    <w:rsid w:val="00605394"/>
    <w:rsid w:val="00605B50"/>
    <w:rsid w:val="00605E74"/>
    <w:rsid w:val="00605FDB"/>
    <w:rsid w:val="0060740A"/>
    <w:rsid w:val="00611541"/>
    <w:rsid w:val="006117A6"/>
    <w:rsid w:val="00611C6A"/>
    <w:rsid w:val="00611DBC"/>
    <w:rsid w:val="0061296E"/>
    <w:rsid w:val="00612A19"/>
    <w:rsid w:val="00614D05"/>
    <w:rsid w:val="006156BD"/>
    <w:rsid w:val="00615D45"/>
    <w:rsid w:val="00616689"/>
    <w:rsid w:val="00616736"/>
    <w:rsid w:val="00616AEE"/>
    <w:rsid w:val="006173BC"/>
    <w:rsid w:val="006176FD"/>
    <w:rsid w:val="00620549"/>
    <w:rsid w:val="00620E1C"/>
    <w:rsid w:val="006226F3"/>
    <w:rsid w:val="00622DFA"/>
    <w:rsid w:val="0062326A"/>
    <w:rsid w:val="006234A4"/>
    <w:rsid w:val="006239B5"/>
    <w:rsid w:val="00624BEA"/>
    <w:rsid w:val="0062560C"/>
    <w:rsid w:val="00625779"/>
    <w:rsid w:val="00625B59"/>
    <w:rsid w:val="00626D00"/>
    <w:rsid w:val="006300A3"/>
    <w:rsid w:val="00630279"/>
    <w:rsid w:val="006310D0"/>
    <w:rsid w:val="006317A3"/>
    <w:rsid w:val="00631ADE"/>
    <w:rsid w:val="00632A89"/>
    <w:rsid w:val="00633608"/>
    <w:rsid w:val="006345E5"/>
    <w:rsid w:val="00634692"/>
    <w:rsid w:val="00635873"/>
    <w:rsid w:val="00635D7C"/>
    <w:rsid w:val="0063656B"/>
    <w:rsid w:val="00636B6B"/>
    <w:rsid w:val="00636CB1"/>
    <w:rsid w:val="00637145"/>
    <w:rsid w:val="0063753F"/>
    <w:rsid w:val="00637C79"/>
    <w:rsid w:val="00637E6A"/>
    <w:rsid w:val="00640A0E"/>
    <w:rsid w:val="00640A34"/>
    <w:rsid w:val="0064201A"/>
    <w:rsid w:val="006433A4"/>
    <w:rsid w:val="00643942"/>
    <w:rsid w:val="00643A2E"/>
    <w:rsid w:val="00644016"/>
    <w:rsid w:val="00645C82"/>
    <w:rsid w:val="006476BA"/>
    <w:rsid w:val="00650217"/>
    <w:rsid w:val="00650C8A"/>
    <w:rsid w:val="00651534"/>
    <w:rsid w:val="006519E6"/>
    <w:rsid w:val="00651F43"/>
    <w:rsid w:val="00652A0C"/>
    <w:rsid w:val="0065338C"/>
    <w:rsid w:val="006535C6"/>
    <w:rsid w:val="006538EA"/>
    <w:rsid w:val="00654272"/>
    <w:rsid w:val="0065591C"/>
    <w:rsid w:val="00655EB7"/>
    <w:rsid w:val="006566B6"/>
    <w:rsid w:val="006573F1"/>
    <w:rsid w:val="006600CE"/>
    <w:rsid w:val="0066020D"/>
    <w:rsid w:val="006607DF"/>
    <w:rsid w:val="00660AF5"/>
    <w:rsid w:val="00660B8C"/>
    <w:rsid w:val="00660E4D"/>
    <w:rsid w:val="00660FAC"/>
    <w:rsid w:val="006618D0"/>
    <w:rsid w:val="00661E04"/>
    <w:rsid w:val="00662B6D"/>
    <w:rsid w:val="00663746"/>
    <w:rsid w:val="00663914"/>
    <w:rsid w:val="00664C99"/>
    <w:rsid w:val="00664F34"/>
    <w:rsid w:val="00665061"/>
    <w:rsid w:val="00665EAC"/>
    <w:rsid w:val="00666276"/>
    <w:rsid w:val="0066644C"/>
    <w:rsid w:val="00666748"/>
    <w:rsid w:val="00666CA8"/>
    <w:rsid w:val="00666D74"/>
    <w:rsid w:val="00666DDE"/>
    <w:rsid w:val="006713CD"/>
    <w:rsid w:val="00671E78"/>
    <w:rsid w:val="00671F95"/>
    <w:rsid w:val="0067267B"/>
    <w:rsid w:val="00672EE0"/>
    <w:rsid w:val="006737B3"/>
    <w:rsid w:val="0067396C"/>
    <w:rsid w:val="00674E1F"/>
    <w:rsid w:val="00674F8B"/>
    <w:rsid w:val="00675991"/>
    <w:rsid w:val="00676FDC"/>
    <w:rsid w:val="00677E06"/>
    <w:rsid w:val="00680F9D"/>
    <w:rsid w:val="0068198F"/>
    <w:rsid w:val="00681A2E"/>
    <w:rsid w:val="00681BE8"/>
    <w:rsid w:val="0068257D"/>
    <w:rsid w:val="00682921"/>
    <w:rsid w:val="00683603"/>
    <w:rsid w:val="00683892"/>
    <w:rsid w:val="00685268"/>
    <w:rsid w:val="006862E1"/>
    <w:rsid w:val="00686A81"/>
    <w:rsid w:val="00687637"/>
    <w:rsid w:val="00687F03"/>
    <w:rsid w:val="00690197"/>
    <w:rsid w:val="006906DC"/>
    <w:rsid w:val="00691308"/>
    <w:rsid w:val="00691922"/>
    <w:rsid w:val="0069192D"/>
    <w:rsid w:val="00691AC8"/>
    <w:rsid w:val="00691F67"/>
    <w:rsid w:val="00692097"/>
    <w:rsid w:val="00692209"/>
    <w:rsid w:val="00692584"/>
    <w:rsid w:val="00692589"/>
    <w:rsid w:val="006927B6"/>
    <w:rsid w:val="00692B1A"/>
    <w:rsid w:val="0069380B"/>
    <w:rsid w:val="006939F5"/>
    <w:rsid w:val="00693B16"/>
    <w:rsid w:val="00693F62"/>
    <w:rsid w:val="006958D8"/>
    <w:rsid w:val="00695E49"/>
    <w:rsid w:val="00696031"/>
    <w:rsid w:val="006962FE"/>
    <w:rsid w:val="00696559"/>
    <w:rsid w:val="00696C3D"/>
    <w:rsid w:val="00697319"/>
    <w:rsid w:val="006973BE"/>
    <w:rsid w:val="0069749F"/>
    <w:rsid w:val="006A03C8"/>
    <w:rsid w:val="006A0688"/>
    <w:rsid w:val="006A0B6D"/>
    <w:rsid w:val="006A0F43"/>
    <w:rsid w:val="006A112D"/>
    <w:rsid w:val="006A254A"/>
    <w:rsid w:val="006A2766"/>
    <w:rsid w:val="006A3646"/>
    <w:rsid w:val="006A5335"/>
    <w:rsid w:val="006A5A9E"/>
    <w:rsid w:val="006A6042"/>
    <w:rsid w:val="006A6A51"/>
    <w:rsid w:val="006A6B86"/>
    <w:rsid w:val="006A6C1C"/>
    <w:rsid w:val="006A6D18"/>
    <w:rsid w:val="006A751D"/>
    <w:rsid w:val="006B0C02"/>
    <w:rsid w:val="006B14D4"/>
    <w:rsid w:val="006B14E3"/>
    <w:rsid w:val="006B1F36"/>
    <w:rsid w:val="006B2A4B"/>
    <w:rsid w:val="006B2BF1"/>
    <w:rsid w:val="006B3087"/>
    <w:rsid w:val="006B32AD"/>
    <w:rsid w:val="006B42FF"/>
    <w:rsid w:val="006B4B40"/>
    <w:rsid w:val="006B555E"/>
    <w:rsid w:val="006B5BBE"/>
    <w:rsid w:val="006B65B2"/>
    <w:rsid w:val="006B70B9"/>
    <w:rsid w:val="006B7D8B"/>
    <w:rsid w:val="006C0CD7"/>
    <w:rsid w:val="006C1E64"/>
    <w:rsid w:val="006C2390"/>
    <w:rsid w:val="006C28E2"/>
    <w:rsid w:val="006C33E9"/>
    <w:rsid w:val="006C37E4"/>
    <w:rsid w:val="006C3A5C"/>
    <w:rsid w:val="006C4403"/>
    <w:rsid w:val="006C4EBA"/>
    <w:rsid w:val="006C59C5"/>
    <w:rsid w:val="006C6027"/>
    <w:rsid w:val="006C68A2"/>
    <w:rsid w:val="006C69A8"/>
    <w:rsid w:val="006C7027"/>
    <w:rsid w:val="006C7E70"/>
    <w:rsid w:val="006D0396"/>
    <w:rsid w:val="006D08DE"/>
    <w:rsid w:val="006D0AB2"/>
    <w:rsid w:val="006D16BD"/>
    <w:rsid w:val="006D1EFE"/>
    <w:rsid w:val="006D1F6C"/>
    <w:rsid w:val="006D2524"/>
    <w:rsid w:val="006D323B"/>
    <w:rsid w:val="006D333E"/>
    <w:rsid w:val="006D39BD"/>
    <w:rsid w:val="006D3B63"/>
    <w:rsid w:val="006D3D47"/>
    <w:rsid w:val="006D4870"/>
    <w:rsid w:val="006D4BD9"/>
    <w:rsid w:val="006D51FD"/>
    <w:rsid w:val="006D5809"/>
    <w:rsid w:val="006D5A30"/>
    <w:rsid w:val="006D77B8"/>
    <w:rsid w:val="006E1321"/>
    <w:rsid w:val="006E13DD"/>
    <w:rsid w:val="006E1CD6"/>
    <w:rsid w:val="006E1FB4"/>
    <w:rsid w:val="006E2866"/>
    <w:rsid w:val="006E288F"/>
    <w:rsid w:val="006E2A8C"/>
    <w:rsid w:val="006E54F7"/>
    <w:rsid w:val="006E603B"/>
    <w:rsid w:val="006E639B"/>
    <w:rsid w:val="006E6C54"/>
    <w:rsid w:val="006E6D1A"/>
    <w:rsid w:val="006E71F0"/>
    <w:rsid w:val="006E7323"/>
    <w:rsid w:val="006E7709"/>
    <w:rsid w:val="006E7AEF"/>
    <w:rsid w:val="006E7CA3"/>
    <w:rsid w:val="006F1962"/>
    <w:rsid w:val="006F1A4B"/>
    <w:rsid w:val="006F1EBB"/>
    <w:rsid w:val="006F2086"/>
    <w:rsid w:val="006F2098"/>
    <w:rsid w:val="006F4234"/>
    <w:rsid w:val="006F52AA"/>
    <w:rsid w:val="006F5D33"/>
    <w:rsid w:val="006F5D5B"/>
    <w:rsid w:val="006F60D2"/>
    <w:rsid w:val="006F6459"/>
    <w:rsid w:val="006F694B"/>
    <w:rsid w:val="007000E2"/>
    <w:rsid w:val="007007D7"/>
    <w:rsid w:val="0070088A"/>
    <w:rsid w:val="0070100E"/>
    <w:rsid w:val="00701416"/>
    <w:rsid w:val="007024B8"/>
    <w:rsid w:val="00702953"/>
    <w:rsid w:val="007032C7"/>
    <w:rsid w:val="00703921"/>
    <w:rsid w:val="00703C5F"/>
    <w:rsid w:val="00704F70"/>
    <w:rsid w:val="00706373"/>
    <w:rsid w:val="00706CB0"/>
    <w:rsid w:val="00707D8D"/>
    <w:rsid w:val="007105AF"/>
    <w:rsid w:val="007106C0"/>
    <w:rsid w:val="00710789"/>
    <w:rsid w:val="00710B85"/>
    <w:rsid w:val="00710C23"/>
    <w:rsid w:val="00711077"/>
    <w:rsid w:val="007116ED"/>
    <w:rsid w:val="007117B8"/>
    <w:rsid w:val="00711D83"/>
    <w:rsid w:val="00711F40"/>
    <w:rsid w:val="007127BE"/>
    <w:rsid w:val="00712A10"/>
    <w:rsid w:val="00713473"/>
    <w:rsid w:val="007134E0"/>
    <w:rsid w:val="007143C6"/>
    <w:rsid w:val="00715360"/>
    <w:rsid w:val="007156FD"/>
    <w:rsid w:val="00715F5A"/>
    <w:rsid w:val="00717086"/>
    <w:rsid w:val="00717B44"/>
    <w:rsid w:val="00720CBF"/>
    <w:rsid w:val="0072136F"/>
    <w:rsid w:val="00721A0A"/>
    <w:rsid w:val="00721FBA"/>
    <w:rsid w:val="0072268F"/>
    <w:rsid w:val="00722B68"/>
    <w:rsid w:val="00722D63"/>
    <w:rsid w:val="0072314F"/>
    <w:rsid w:val="0072322C"/>
    <w:rsid w:val="00723771"/>
    <w:rsid w:val="00723B37"/>
    <w:rsid w:val="0072420E"/>
    <w:rsid w:val="007243BB"/>
    <w:rsid w:val="00724A02"/>
    <w:rsid w:val="007253AE"/>
    <w:rsid w:val="00725CC3"/>
    <w:rsid w:val="00726650"/>
    <w:rsid w:val="00726B19"/>
    <w:rsid w:val="0072734A"/>
    <w:rsid w:val="00727A11"/>
    <w:rsid w:val="00727D0D"/>
    <w:rsid w:val="00730088"/>
    <w:rsid w:val="007310ED"/>
    <w:rsid w:val="0073156C"/>
    <w:rsid w:val="00731D93"/>
    <w:rsid w:val="00732A85"/>
    <w:rsid w:val="00732C89"/>
    <w:rsid w:val="007332BA"/>
    <w:rsid w:val="00733B05"/>
    <w:rsid w:val="00734767"/>
    <w:rsid w:val="00736702"/>
    <w:rsid w:val="007375DF"/>
    <w:rsid w:val="0074096A"/>
    <w:rsid w:val="00742449"/>
    <w:rsid w:val="00743110"/>
    <w:rsid w:val="00743C24"/>
    <w:rsid w:val="00744B71"/>
    <w:rsid w:val="007467A2"/>
    <w:rsid w:val="007467D3"/>
    <w:rsid w:val="00746F00"/>
    <w:rsid w:val="0074716C"/>
    <w:rsid w:val="007472CA"/>
    <w:rsid w:val="007472D4"/>
    <w:rsid w:val="00747896"/>
    <w:rsid w:val="00750D1A"/>
    <w:rsid w:val="00751849"/>
    <w:rsid w:val="00751C87"/>
    <w:rsid w:val="00752049"/>
    <w:rsid w:val="00752BDE"/>
    <w:rsid w:val="00752CD3"/>
    <w:rsid w:val="00752D52"/>
    <w:rsid w:val="00753D9F"/>
    <w:rsid w:val="00756D1E"/>
    <w:rsid w:val="00756F4C"/>
    <w:rsid w:val="007575CB"/>
    <w:rsid w:val="00757824"/>
    <w:rsid w:val="00760184"/>
    <w:rsid w:val="00760B7C"/>
    <w:rsid w:val="0076129E"/>
    <w:rsid w:val="007615F4"/>
    <w:rsid w:val="007617A0"/>
    <w:rsid w:val="00761E2C"/>
    <w:rsid w:val="00761F1A"/>
    <w:rsid w:val="00762439"/>
    <w:rsid w:val="00762CC4"/>
    <w:rsid w:val="0076322C"/>
    <w:rsid w:val="00764109"/>
    <w:rsid w:val="00764581"/>
    <w:rsid w:val="007649B5"/>
    <w:rsid w:val="00764D37"/>
    <w:rsid w:val="0076500E"/>
    <w:rsid w:val="0076508B"/>
    <w:rsid w:val="00767202"/>
    <w:rsid w:val="0076758B"/>
    <w:rsid w:val="007678E4"/>
    <w:rsid w:val="00767A5F"/>
    <w:rsid w:val="0077157D"/>
    <w:rsid w:val="00771C6D"/>
    <w:rsid w:val="0077241A"/>
    <w:rsid w:val="007726A5"/>
    <w:rsid w:val="00772815"/>
    <w:rsid w:val="0077379C"/>
    <w:rsid w:val="00774DE2"/>
    <w:rsid w:val="00775728"/>
    <w:rsid w:val="00775F0F"/>
    <w:rsid w:val="00776112"/>
    <w:rsid w:val="00776539"/>
    <w:rsid w:val="00776679"/>
    <w:rsid w:val="007769BB"/>
    <w:rsid w:val="00776CCE"/>
    <w:rsid w:val="00776DB4"/>
    <w:rsid w:val="00777E57"/>
    <w:rsid w:val="00780797"/>
    <w:rsid w:val="00780D38"/>
    <w:rsid w:val="0078146D"/>
    <w:rsid w:val="00781EDD"/>
    <w:rsid w:val="00781F0E"/>
    <w:rsid w:val="007835CA"/>
    <w:rsid w:val="007836BC"/>
    <w:rsid w:val="0078389D"/>
    <w:rsid w:val="00784676"/>
    <w:rsid w:val="00784A90"/>
    <w:rsid w:val="00784B96"/>
    <w:rsid w:val="00785692"/>
    <w:rsid w:val="007869C2"/>
    <w:rsid w:val="00786D58"/>
    <w:rsid w:val="00786E62"/>
    <w:rsid w:val="00787119"/>
    <w:rsid w:val="00787C30"/>
    <w:rsid w:val="007911B2"/>
    <w:rsid w:val="0079168F"/>
    <w:rsid w:val="00791B40"/>
    <w:rsid w:val="00791BF8"/>
    <w:rsid w:val="00791E98"/>
    <w:rsid w:val="00792055"/>
    <w:rsid w:val="00792306"/>
    <w:rsid w:val="007924D1"/>
    <w:rsid w:val="00792836"/>
    <w:rsid w:val="00792DBB"/>
    <w:rsid w:val="00793370"/>
    <w:rsid w:val="00793590"/>
    <w:rsid w:val="0079402A"/>
    <w:rsid w:val="007942F1"/>
    <w:rsid w:val="00794841"/>
    <w:rsid w:val="007948DA"/>
    <w:rsid w:val="007969C9"/>
    <w:rsid w:val="0079780E"/>
    <w:rsid w:val="00797E79"/>
    <w:rsid w:val="007A06C6"/>
    <w:rsid w:val="007A0DAD"/>
    <w:rsid w:val="007A17D4"/>
    <w:rsid w:val="007A1DA1"/>
    <w:rsid w:val="007A388D"/>
    <w:rsid w:val="007A3F72"/>
    <w:rsid w:val="007A40B4"/>
    <w:rsid w:val="007A53F5"/>
    <w:rsid w:val="007A5A12"/>
    <w:rsid w:val="007A61F7"/>
    <w:rsid w:val="007A66EE"/>
    <w:rsid w:val="007A6F39"/>
    <w:rsid w:val="007A7D32"/>
    <w:rsid w:val="007A7D43"/>
    <w:rsid w:val="007B03B3"/>
    <w:rsid w:val="007B09B6"/>
    <w:rsid w:val="007B1392"/>
    <w:rsid w:val="007B26C1"/>
    <w:rsid w:val="007B27E1"/>
    <w:rsid w:val="007B2C16"/>
    <w:rsid w:val="007B3AAB"/>
    <w:rsid w:val="007B40D1"/>
    <w:rsid w:val="007B41D4"/>
    <w:rsid w:val="007B4533"/>
    <w:rsid w:val="007B458B"/>
    <w:rsid w:val="007B46AF"/>
    <w:rsid w:val="007B5158"/>
    <w:rsid w:val="007B5D9D"/>
    <w:rsid w:val="007B60B9"/>
    <w:rsid w:val="007B684D"/>
    <w:rsid w:val="007B6EEB"/>
    <w:rsid w:val="007B7EF3"/>
    <w:rsid w:val="007C005D"/>
    <w:rsid w:val="007C00AC"/>
    <w:rsid w:val="007C07AB"/>
    <w:rsid w:val="007C0E83"/>
    <w:rsid w:val="007C10C8"/>
    <w:rsid w:val="007C1274"/>
    <w:rsid w:val="007C1A72"/>
    <w:rsid w:val="007C1E1D"/>
    <w:rsid w:val="007C3226"/>
    <w:rsid w:val="007C3E8C"/>
    <w:rsid w:val="007C4751"/>
    <w:rsid w:val="007C6019"/>
    <w:rsid w:val="007C7308"/>
    <w:rsid w:val="007C7950"/>
    <w:rsid w:val="007C7E4B"/>
    <w:rsid w:val="007D0609"/>
    <w:rsid w:val="007D0A91"/>
    <w:rsid w:val="007D1237"/>
    <w:rsid w:val="007D16DF"/>
    <w:rsid w:val="007D1E68"/>
    <w:rsid w:val="007D2C71"/>
    <w:rsid w:val="007D3287"/>
    <w:rsid w:val="007D42F1"/>
    <w:rsid w:val="007D4307"/>
    <w:rsid w:val="007D4B3D"/>
    <w:rsid w:val="007D4E47"/>
    <w:rsid w:val="007D52EB"/>
    <w:rsid w:val="007D597A"/>
    <w:rsid w:val="007D5B21"/>
    <w:rsid w:val="007D6A54"/>
    <w:rsid w:val="007D7791"/>
    <w:rsid w:val="007D783F"/>
    <w:rsid w:val="007E0012"/>
    <w:rsid w:val="007E0A0E"/>
    <w:rsid w:val="007E101C"/>
    <w:rsid w:val="007E1050"/>
    <w:rsid w:val="007E195B"/>
    <w:rsid w:val="007E2C5F"/>
    <w:rsid w:val="007E3B0C"/>
    <w:rsid w:val="007E4DC2"/>
    <w:rsid w:val="007E52C3"/>
    <w:rsid w:val="007E530E"/>
    <w:rsid w:val="007E5521"/>
    <w:rsid w:val="007E5603"/>
    <w:rsid w:val="007E5FDF"/>
    <w:rsid w:val="007E6591"/>
    <w:rsid w:val="007E68F7"/>
    <w:rsid w:val="007E733C"/>
    <w:rsid w:val="007E7469"/>
    <w:rsid w:val="007F0123"/>
    <w:rsid w:val="007F0323"/>
    <w:rsid w:val="007F0EAA"/>
    <w:rsid w:val="007F1801"/>
    <w:rsid w:val="007F1E91"/>
    <w:rsid w:val="007F265D"/>
    <w:rsid w:val="007F27C3"/>
    <w:rsid w:val="007F2FC9"/>
    <w:rsid w:val="007F33F9"/>
    <w:rsid w:val="007F38B3"/>
    <w:rsid w:val="007F3A7A"/>
    <w:rsid w:val="007F3EFB"/>
    <w:rsid w:val="007F46AF"/>
    <w:rsid w:val="007F48F4"/>
    <w:rsid w:val="007F503F"/>
    <w:rsid w:val="007F5559"/>
    <w:rsid w:val="007F58D0"/>
    <w:rsid w:val="007F6268"/>
    <w:rsid w:val="007F759A"/>
    <w:rsid w:val="00800039"/>
    <w:rsid w:val="00801916"/>
    <w:rsid w:val="0080199C"/>
    <w:rsid w:val="00801A31"/>
    <w:rsid w:val="00804A37"/>
    <w:rsid w:val="00804C25"/>
    <w:rsid w:val="00804D47"/>
    <w:rsid w:val="008054A2"/>
    <w:rsid w:val="008061BB"/>
    <w:rsid w:val="0081042A"/>
    <w:rsid w:val="00810F89"/>
    <w:rsid w:val="0081222F"/>
    <w:rsid w:val="008124D1"/>
    <w:rsid w:val="0081252D"/>
    <w:rsid w:val="008130B4"/>
    <w:rsid w:val="00814E6F"/>
    <w:rsid w:val="00814E86"/>
    <w:rsid w:val="00814FEC"/>
    <w:rsid w:val="00816D88"/>
    <w:rsid w:val="008179B9"/>
    <w:rsid w:val="00817B22"/>
    <w:rsid w:val="00817C37"/>
    <w:rsid w:val="00817FBA"/>
    <w:rsid w:val="00820071"/>
    <w:rsid w:val="0082114B"/>
    <w:rsid w:val="008214FE"/>
    <w:rsid w:val="0082151C"/>
    <w:rsid w:val="008218F9"/>
    <w:rsid w:val="0082202C"/>
    <w:rsid w:val="00823AB0"/>
    <w:rsid w:val="00824E73"/>
    <w:rsid w:val="00826361"/>
    <w:rsid w:val="008268A4"/>
    <w:rsid w:val="00826A77"/>
    <w:rsid w:val="00827324"/>
    <w:rsid w:val="008273F6"/>
    <w:rsid w:val="0082752B"/>
    <w:rsid w:val="008310FB"/>
    <w:rsid w:val="0083188C"/>
    <w:rsid w:val="00831E02"/>
    <w:rsid w:val="00832583"/>
    <w:rsid w:val="0083265A"/>
    <w:rsid w:val="00833132"/>
    <w:rsid w:val="00833777"/>
    <w:rsid w:val="00833B53"/>
    <w:rsid w:val="00834344"/>
    <w:rsid w:val="00834E2D"/>
    <w:rsid w:val="0083563F"/>
    <w:rsid w:val="0083574C"/>
    <w:rsid w:val="008359BD"/>
    <w:rsid w:val="0083618F"/>
    <w:rsid w:val="0083666D"/>
    <w:rsid w:val="00836999"/>
    <w:rsid w:val="008371B1"/>
    <w:rsid w:val="00837ED1"/>
    <w:rsid w:val="00840A88"/>
    <w:rsid w:val="00841DF7"/>
    <w:rsid w:val="008420C6"/>
    <w:rsid w:val="00842687"/>
    <w:rsid w:val="00842D7F"/>
    <w:rsid w:val="00843C40"/>
    <w:rsid w:val="00844CAF"/>
    <w:rsid w:val="00844CE3"/>
    <w:rsid w:val="00845D30"/>
    <w:rsid w:val="00845E1D"/>
    <w:rsid w:val="00845E85"/>
    <w:rsid w:val="00846662"/>
    <w:rsid w:val="0084669A"/>
    <w:rsid w:val="00847902"/>
    <w:rsid w:val="00851888"/>
    <w:rsid w:val="00851B5D"/>
    <w:rsid w:val="00853029"/>
    <w:rsid w:val="008561F0"/>
    <w:rsid w:val="008567E5"/>
    <w:rsid w:val="00857283"/>
    <w:rsid w:val="00857453"/>
    <w:rsid w:val="00857F8A"/>
    <w:rsid w:val="00860467"/>
    <w:rsid w:val="00861296"/>
    <w:rsid w:val="0086160A"/>
    <w:rsid w:val="00861A6E"/>
    <w:rsid w:val="008624D0"/>
    <w:rsid w:val="00862BDC"/>
    <w:rsid w:val="00862DC8"/>
    <w:rsid w:val="0086317A"/>
    <w:rsid w:val="008638D5"/>
    <w:rsid w:val="00863ABF"/>
    <w:rsid w:val="0086425F"/>
    <w:rsid w:val="00864410"/>
    <w:rsid w:val="00864A8D"/>
    <w:rsid w:val="00864C5D"/>
    <w:rsid w:val="0086513B"/>
    <w:rsid w:val="008651F3"/>
    <w:rsid w:val="008657AF"/>
    <w:rsid w:val="0086657F"/>
    <w:rsid w:val="008668C3"/>
    <w:rsid w:val="00867D73"/>
    <w:rsid w:val="00870E11"/>
    <w:rsid w:val="00871299"/>
    <w:rsid w:val="00871AF3"/>
    <w:rsid w:val="00871CEF"/>
    <w:rsid w:val="008724A6"/>
    <w:rsid w:val="00872E63"/>
    <w:rsid w:val="00872E7C"/>
    <w:rsid w:val="00872FCF"/>
    <w:rsid w:val="008731CF"/>
    <w:rsid w:val="00873F0B"/>
    <w:rsid w:val="008743C8"/>
    <w:rsid w:val="008746EB"/>
    <w:rsid w:val="00874902"/>
    <w:rsid w:val="00875C23"/>
    <w:rsid w:val="00877737"/>
    <w:rsid w:val="00877C38"/>
    <w:rsid w:val="0088061E"/>
    <w:rsid w:val="00880B66"/>
    <w:rsid w:val="00880F9C"/>
    <w:rsid w:val="00881906"/>
    <w:rsid w:val="0088196D"/>
    <w:rsid w:val="0088235E"/>
    <w:rsid w:val="00882C18"/>
    <w:rsid w:val="00883FAD"/>
    <w:rsid w:val="00885F31"/>
    <w:rsid w:val="00887FDF"/>
    <w:rsid w:val="00890A58"/>
    <w:rsid w:val="00890E9B"/>
    <w:rsid w:val="008932D9"/>
    <w:rsid w:val="00893AB8"/>
    <w:rsid w:val="00893EFF"/>
    <w:rsid w:val="0089465C"/>
    <w:rsid w:val="008948C5"/>
    <w:rsid w:val="00894DEB"/>
    <w:rsid w:val="00895F06"/>
    <w:rsid w:val="00895FF6"/>
    <w:rsid w:val="008966DE"/>
    <w:rsid w:val="00896B67"/>
    <w:rsid w:val="00897055"/>
    <w:rsid w:val="00897464"/>
    <w:rsid w:val="008A0648"/>
    <w:rsid w:val="008A1381"/>
    <w:rsid w:val="008A156F"/>
    <w:rsid w:val="008A190D"/>
    <w:rsid w:val="008A21FF"/>
    <w:rsid w:val="008A2B57"/>
    <w:rsid w:val="008A3169"/>
    <w:rsid w:val="008A3B1B"/>
    <w:rsid w:val="008A4A57"/>
    <w:rsid w:val="008A640C"/>
    <w:rsid w:val="008A6CA5"/>
    <w:rsid w:val="008A6F24"/>
    <w:rsid w:val="008A70DA"/>
    <w:rsid w:val="008A7156"/>
    <w:rsid w:val="008A7D8F"/>
    <w:rsid w:val="008B0593"/>
    <w:rsid w:val="008B0C11"/>
    <w:rsid w:val="008B124E"/>
    <w:rsid w:val="008B1450"/>
    <w:rsid w:val="008B1677"/>
    <w:rsid w:val="008B1805"/>
    <w:rsid w:val="008B1F80"/>
    <w:rsid w:val="008B1FF3"/>
    <w:rsid w:val="008B228B"/>
    <w:rsid w:val="008B2841"/>
    <w:rsid w:val="008B3654"/>
    <w:rsid w:val="008B598D"/>
    <w:rsid w:val="008C0032"/>
    <w:rsid w:val="008C1E17"/>
    <w:rsid w:val="008C2127"/>
    <w:rsid w:val="008C2CAE"/>
    <w:rsid w:val="008C2FD7"/>
    <w:rsid w:val="008C38D0"/>
    <w:rsid w:val="008C396B"/>
    <w:rsid w:val="008C48EC"/>
    <w:rsid w:val="008C49F8"/>
    <w:rsid w:val="008C56F6"/>
    <w:rsid w:val="008C5BED"/>
    <w:rsid w:val="008C670B"/>
    <w:rsid w:val="008C7AFF"/>
    <w:rsid w:val="008C7C45"/>
    <w:rsid w:val="008D044E"/>
    <w:rsid w:val="008D0481"/>
    <w:rsid w:val="008D145E"/>
    <w:rsid w:val="008D1FF0"/>
    <w:rsid w:val="008D20A7"/>
    <w:rsid w:val="008D2CE2"/>
    <w:rsid w:val="008D2CEA"/>
    <w:rsid w:val="008D32B7"/>
    <w:rsid w:val="008D332E"/>
    <w:rsid w:val="008D3EB9"/>
    <w:rsid w:val="008D4530"/>
    <w:rsid w:val="008D598F"/>
    <w:rsid w:val="008D5BA7"/>
    <w:rsid w:val="008D66C9"/>
    <w:rsid w:val="008D7418"/>
    <w:rsid w:val="008D7B25"/>
    <w:rsid w:val="008E06E9"/>
    <w:rsid w:val="008E0FD3"/>
    <w:rsid w:val="008E1132"/>
    <w:rsid w:val="008E13D5"/>
    <w:rsid w:val="008E154D"/>
    <w:rsid w:val="008E18EF"/>
    <w:rsid w:val="008E19AA"/>
    <w:rsid w:val="008E1B1A"/>
    <w:rsid w:val="008E295A"/>
    <w:rsid w:val="008E2FFC"/>
    <w:rsid w:val="008E3C81"/>
    <w:rsid w:val="008E41D9"/>
    <w:rsid w:val="008E467A"/>
    <w:rsid w:val="008E4AA6"/>
    <w:rsid w:val="008E4AA8"/>
    <w:rsid w:val="008E4EE8"/>
    <w:rsid w:val="008E5F3C"/>
    <w:rsid w:val="008E66DA"/>
    <w:rsid w:val="008E6A6B"/>
    <w:rsid w:val="008F0B6C"/>
    <w:rsid w:val="008F2336"/>
    <w:rsid w:val="008F2829"/>
    <w:rsid w:val="008F2C01"/>
    <w:rsid w:val="008F30F4"/>
    <w:rsid w:val="008F3A58"/>
    <w:rsid w:val="008F3ECA"/>
    <w:rsid w:val="008F5159"/>
    <w:rsid w:val="008F5505"/>
    <w:rsid w:val="008F690D"/>
    <w:rsid w:val="008F73C5"/>
    <w:rsid w:val="008F74AE"/>
    <w:rsid w:val="00900846"/>
    <w:rsid w:val="009014DB"/>
    <w:rsid w:val="00901876"/>
    <w:rsid w:val="0090196C"/>
    <w:rsid w:val="00902D49"/>
    <w:rsid w:val="00903657"/>
    <w:rsid w:val="00903FF6"/>
    <w:rsid w:val="0090439C"/>
    <w:rsid w:val="0090480F"/>
    <w:rsid w:val="00905703"/>
    <w:rsid w:val="00905EC9"/>
    <w:rsid w:val="00906046"/>
    <w:rsid w:val="00906F91"/>
    <w:rsid w:val="0090703D"/>
    <w:rsid w:val="0090704A"/>
    <w:rsid w:val="00907162"/>
    <w:rsid w:val="00907ADB"/>
    <w:rsid w:val="009102C4"/>
    <w:rsid w:val="00911684"/>
    <w:rsid w:val="009119CD"/>
    <w:rsid w:val="00912AFC"/>
    <w:rsid w:val="00912EDB"/>
    <w:rsid w:val="009135B2"/>
    <w:rsid w:val="0091361D"/>
    <w:rsid w:val="00914042"/>
    <w:rsid w:val="0091422B"/>
    <w:rsid w:val="00914AB9"/>
    <w:rsid w:val="00915176"/>
    <w:rsid w:val="009157FC"/>
    <w:rsid w:val="0091632E"/>
    <w:rsid w:val="00916740"/>
    <w:rsid w:val="00916775"/>
    <w:rsid w:val="00916DF7"/>
    <w:rsid w:val="009179BD"/>
    <w:rsid w:val="00917C9C"/>
    <w:rsid w:val="009208A5"/>
    <w:rsid w:val="009219EC"/>
    <w:rsid w:val="00922549"/>
    <w:rsid w:val="0092321C"/>
    <w:rsid w:val="0092344E"/>
    <w:rsid w:val="00924882"/>
    <w:rsid w:val="00924AE5"/>
    <w:rsid w:val="00925051"/>
    <w:rsid w:val="0092573E"/>
    <w:rsid w:val="00925B83"/>
    <w:rsid w:val="00925E8F"/>
    <w:rsid w:val="00925F1D"/>
    <w:rsid w:val="0092632D"/>
    <w:rsid w:val="0092643A"/>
    <w:rsid w:val="009266FD"/>
    <w:rsid w:val="00926A0A"/>
    <w:rsid w:val="009274CB"/>
    <w:rsid w:val="00927604"/>
    <w:rsid w:val="00927F44"/>
    <w:rsid w:val="0093093B"/>
    <w:rsid w:val="00931678"/>
    <w:rsid w:val="009320B8"/>
    <w:rsid w:val="00933682"/>
    <w:rsid w:val="00933E2A"/>
    <w:rsid w:val="00934EAD"/>
    <w:rsid w:val="00937752"/>
    <w:rsid w:val="00937B26"/>
    <w:rsid w:val="00937FCB"/>
    <w:rsid w:val="009408EB"/>
    <w:rsid w:val="00940CBE"/>
    <w:rsid w:val="009420A8"/>
    <w:rsid w:val="00942298"/>
    <w:rsid w:val="0094235E"/>
    <w:rsid w:val="009426D7"/>
    <w:rsid w:val="00944DB2"/>
    <w:rsid w:val="00945F6D"/>
    <w:rsid w:val="0094644B"/>
    <w:rsid w:val="009465FE"/>
    <w:rsid w:val="00947E54"/>
    <w:rsid w:val="009500A9"/>
    <w:rsid w:val="00950274"/>
    <w:rsid w:val="00951511"/>
    <w:rsid w:val="00951BDC"/>
    <w:rsid w:val="00951F78"/>
    <w:rsid w:val="00952981"/>
    <w:rsid w:val="00954815"/>
    <w:rsid w:val="009549D7"/>
    <w:rsid w:val="00954C1C"/>
    <w:rsid w:val="00954E25"/>
    <w:rsid w:val="0095507C"/>
    <w:rsid w:val="0095583F"/>
    <w:rsid w:val="00955C89"/>
    <w:rsid w:val="00956684"/>
    <w:rsid w:val="00956A27"/>
    <w:rsid w:val="00956F40"/>
    <w:rsid w:val="00957374"/>
    <w:rsid w:val="0095743B"/>
    <w:rsid w:val="0095795E"/>
    <w:rsid w:val="00957DFD"/>
    <w:rsid w:val="00957FA1"/>
    <w:rsid w:val="00957FBF"/>
    <w:rsid w:val="009607C4"/>
    <w:rsid w:val="00960B99"/>
    <w:rsid w:val="00960BA2"/>
    <w:rsid w:val="00963778"/>
    <w:rsid w:val="00964750"/>
    <w:rsid w:val="00964F10"/>
    <w:rsid w:val="00966B1E"/>
    <w:rsid w:val="00967062"/>
    <w:rsid w:val="009670D4"/>
    <w:rsid w:val="009676A5"/>
    <w:rsid w:val="00967B50"/>
    <w:rsid w:val="009701AB"/>
    <w:rsid w:val="00972DA9"/>
    <w:rsid w:val="00972FC8"/>
    <w:rsid w:val="009731D7"/>
    <w:rsid w:val="00973AA4"/>
    <w:rsid w:val="00973C3D"/>
    <w:rsid w:val="00973DAA"/>
    <w:rsid w:val="00974DBF"/>
    <w:rsid w:val="00975209"/>
    <w:rsid w:val="009777C5"/>
    <w:rsid w:val="00981D35"/>
    <w:rsid w:val="00982F68"/>
    <w:rsid w:val="009831E9"/>
    <w:rsid w:val="0098389B"/>
    <w:rsid w:val="009847FC"/>
    <w:rsid w:val="009857AB"/>
    <w:rsid w:val="009878F1"/>
    <w:rsid w:val="00991836"/>
    <w:rsid w:val="00991974"/>
    <w:rsid w:val="00991EA8"/>
    <w:rsid w:val="00992AC0"/>
    <w:rsid w:val="00992BC5"/>
    <w:rsid w:val="00992C4C"/>
    <w:rsid w:val="009930A4"/>
    <w:rsid w:val="00993176"/>
    <w:rsid w:val="0099350C"/>
    <w:rsid w:val="00994010"/>
    <w:rsid w:val="00994B7B"/>
    <w:rsid w:val="00994BC7"/>
    <w:rsid w:val="00994CA1"/>
    <w:rsid w:val="009955BC"/>
    <w:rsid w:val="009959DA"/>
    <w:rsid w:val="00996278"/>
    <w:rsid w:val="009967E6"/>
    <w:rsid w:val="00996FD1"/>
    <w:rsid w:val="009974F8"/>
    <w:rsid w:val="009A290D"/>
    <w:rsid w:val="009A2A02"/>
    <w:rsid w:val="009A2A42"/>
    <w:rsid w:val="009A33B8"/>
    <w:rsid w:val="009A418B"/>
    <w:rsid w:val="009A421B"/>
    <w:rsid w:val="009A496B"/>
    <w:rsid w:val="009A4E31"/>
    <w:rsid w:val="009A5556"/>
    <w:rsid w:val="009A6027"/>
    <w:rsid w:val="009A77DE"/>
    <w:rsid w:val="009A781D"/>
    <w:rsid w:val="009A7DF8"/>
    <w:rsid w:val="009B047F"/>
    <w:rsid w:val="009B08DF"/>
    <w:rsid w:val="009B1FE8"/>
    <w:rsid w:val="009B2380"/>
    <w:rsid w:val="009B3BB3"/>
    <w:rsid w:val="009B4381"/>
    <w:rsid w:val="009B4438"/>
    <w:rsid w:val="009B46DE"/>
    <w:rsid w:val="009B6C28"/>
    <w:rsid w:val="009B71B7"/>
    <w:rsid w:val="009B7330"/>
    <w:rsid w:val="009B759B"/>
    <w:rsid w:val="009B7A49"/>
    <w:rsid w:val="009B7F87"/>
    <w:rsid w:val="009C03B2"/>
    <w:rsid w:val="009C2A53"/>
    <w:rsid w:val="009C2CD3"/>
    <w:rsid w:val="009C2DCC"/>
    <w:rsid w:val="009C3450"/>
    <w:rsid w:val="009C45DA"/>
    <w:rsid w:val="009C5630"/>
    <w:rsid w:val="009C58EC"/>
    <w:rsid w:val="009C6035"/>
    <w:rsid w:val="009C7192"/>
    <w:rsid w:val="009C722A"/>
    <w:rsid w:val="009D0856"/>
    <w:rsid w:val="009D086D"/>
    <w:rsid w:val="009D11CD"/>
    <w:rsid w:val="009D14A7"/>
    <w:rsid w:val="009D1672"/>
    <w:rsid w:val="009D168E"/>
    <w:rsid w:val="009D189E"/>
    <w:rsid w:val="009D2C10"/>
    <w:rsid w:val="009D3159"/>
    <w:rsid w:val="009D35BE"/>
    <w:rsid w:val="009D4920"/>
    <w:rsid w:val="009D4978"/>
    <w:rsid w:val="009D66AC"/>
    <w:rsid w:val="009D6C7E"/>
    <w:rsid w:val="009D6F78"/>
    <w:rsid w:val="009D718B"/>
    <w:rsid w:val="009D7371"/>
    <w:rsid w:val="009D749B"/>
    <w:rsid w:val="009D766B"/>
    <w:rsid w:val="009D7D5B"/>
    <w:rsid w:val="009D7D74"/>
    <w:rsid w:val="009E054C"/>
    <w:rsid w:val="009E0DA9"/>
    <w:rsid w:val="009E18AB"/>
    <w:rsid w:val="009E1A62"/>
    <w:rsid w:val="009E1C57"/>
    <w:rsid w:val="009E2017"/>
    <w:rsid w:val="009E362C"/>
    <w:rsid w:val="009E3D1A"/>
    <w:rsid w:val="009E4109"/>
    <w:rsid w:val="009E43DD"/>
    <w:rsid w:val="009E464F"/>
    <w:rsid w:val="009E4898"/>
    <w:rsid w:val="009E4E1E"/>
    <w:rsid w:val="009E5212"/>
    <w:rsid w:val="009E56AB"/>
    <w:rsid w:val="009E57CE"/>
    <w:rsid w:val="009F05C4"/>
    <w:rsid w:val="009F0C59"/>
    <w:rsid w:val="009F1331"/>
    <w:rsid w:val="009F1EDD"/>
    <w:rsid w:val="009F39B4"/>
    <w:rsid w:val="009F3C1E"/>
    <w:rsid w:val="009F3F2B"/>
    <w:rsid w:val="009F4155"/>
    <w:rsid w:val="009F4518"/>
    <w:rsid w:val="009F458A"/>
    <w:rsid w:val="009F45B8"/>
    <w:rsid w:val="009F4A5B"/>
    <w:rsid w:val="009F4EDA"/>
    <w:rsid w:val="009F50B2"/>
    <w:rsid w:val="009F5366"/>
    <w:rsid w:val="009F5F99"/>
    <w:rsid w:val="009F6BC0"/>
    <w:rsid w:val="009F6CE0"/>
    <w:rsid w:val="009F7523"/>
    <w:rsid w:val="00A0036A"/>
    <w:rsid w:val="00A004A8"/>
    <w:rsid w:val="00A00B4F"/>
    <w:rsid w:val="00A01264"/>
    <w:rsid w:val="00A0158E"/>
    <w:rsid w:val="00A02139"/>
    <w:rsid w:val="00A03115"/>
    <w:rsid w:val="00A035F4"/>
    <w:rsid w:val="00A036FD"/>
    <w:rsid w:val="00A052DD"/>
    <w:rsid w:val="00A064C2"/>
    <w:rsid w:val="00A067C6"/>
    <w:rsid w:val="00A0686E"/>
    <w:rsid w:val="00A0740C"/>
    <w:rsid w:val="00A07908"/>
    <w:rsid w:val="00A100DF"/>
    <w:rsid w:val="00A1057E"/>
    <w:rsid w:val="00A10673"/>
    <w:rsid w:val="00A1180F"/>
    <w:rsid w:val="00A11976"/>
    <w:rsid w:val="00A11A43"/>
    <w:rsid w:val="00A11B73"/>
    <w:rsid w:val="00A121B1"/>
    <w:rsid w:val="00A129ED"/>
    <w:rsid w:val="00A12F16"/>
    <w:rsid w:val="00A13CAE"/>
    <w:rsid w:val="00A13F27"/>
    <w:rsid w:val="00A15DA2"/>
    <w:rsid w:val="00A1616C"/>
    <w:rsid w:val="00A167DB"/>
    <w:rsid w:val="00A16879"/>
    <w:rsid w:val="00A16FA1"/>
    <w:rsid w:val="00A17038"/>
    <w:rsid w:val="00A1721E"/>
    <w:rsid w:val="00A172E3"/>
    <w:rsid w:val="00A17E8D"/>
    <w:rsid w:val="00A212E0"/>
    <w:rsid w:val="00A2195C"/>
    <w:rsid w:val="00A21E8E"/>
    <w:rsid w:val="00A221E4"/>
    <w:rsid w:val="00A2221D"/>
    <w:rsid w:val="00A22F76"/>
    <w:rsid w:val="00A2357E"/>
    <w:rsid w:val="00A24BC7"/>
    <w:rsid w:val="00A24D01"/>
    <w:rsid w:val="00A251D0"/>
    <w:rsid w:val="00A2521A"/>
    <w:rsid w:val="00A254C3"/>
    <w:rsid w:val="00A256AC"/>
    <w:rsid w:val="00A26D4F"/>
    <w:rsid w:val="00A27525"/>
    <w:rsid w:val="00A278C0"/>
    <w:rsid w:val="00A27B80"/>
    <w:rsid w:val="00A27B8B"/>
    <w:rsid w:val="00A27EB9"/>
    <w:rsid w:val="00A301C2"/>
    <w:rsid w:val="00A301F5"/>
    <w:rsid w:val="00A3077E"/>
    <w:rsid w:val="00A30EC2"/>
    <w:rsid w:val="00A30F41"/>
    <w:rsid w:val="00A31804"/>
    <w:rsid w:val="00A337B2"/>
    <w:rsid w:val="00A33B40"/>
    <w:rsid w:val="00A34881"/>
    <w:rsid w:val="00A34C2E"/>
    <w:rsid w:val="00A34D03"/>
    <w:rsid w:val="00A34D83"/>
    <w:rsid w:val="00A35904"/>
    <w:rsid w:val="00A35C03"/>
    <w:rsid w:val="00A35D25"/>
    <w:rsid w:val="00A3616B"/>
    <w:rsid w:val="00A36E5D"/>
    <w:rsid w:val="00A37050"/>
    <w:rsid w:val="00A401E3"/>
    <w:rsid w:val="00A411C3"/>
    <w:rsid w:val="00A412D9"/>
    <w:rsid w:val="00A41572"/>
    <w:rsid w:val="00A4297A"/>
    <w:rsid w:val="00A42B50"/>
    <w:rsid w:val="00A42D55"/>
    <w:rsid w:val="00A4366B"/>
    <w:rsid w:val="00A44050"/>
    <w:rsid w:val="00A4437F"/>
    <w:rsid w:val="00A44AF1"/>
    <w:rsid w:val="00A44B90"/>
    <w:rsid w:val="00A44E67"/>
    <w:rsid w:val="00A45FB7"/>
    <w:rsid w:val="00A460A7"/>
    <w:rsid w:val="00A46CFF"/>
    <w:rsid w:val="00A473DA"/>
    <w:rsid w:val="00A47481"/>
    <w:rsid w:val="00A4781B"/>
    <w:rsid w:val="00A50E19"/>
    <w:rsid w:val="00A51336"/>
    <w:rsid w:val="00A52265"/>
    <w:rsid w:val="00A524A0"/>
    <w:rsid w:val="00A530C0"/>
    <w:rsid w:val="00A532F6"/>
    <w:rsid w:val="00A53662"/>
    <w:rsid w:val="00A5394E"/>
    <w:rsid w:val="00A552B1"/>
    <w:rsid w:val="00A553B8"/>
    <w:rsid w:val="00A55FD8"/>
    <w:rsid w:val="00A57718"/>
    <w:rsid w:val="00A57F7D"/>
    <w:rsid w:val="00A60BCC"/>
    <w:rsid w:val="00A6144F"/>
    <w:rsid w:val="00A61748"/>
    <w:rsid w:val="00A6199F"/>
    <w:rsid w:val="00A628DC"/>
    <w:rsid w:val="00A62AC8"/>
    <w:rsid w:val="00A62D6A"/>
    <w:rsid w:val="00A63C74"/>
    <w:rsid w:val="00A64073"/>
    <w:rsid w:val="00A64202"/>
    <w:rsid w:val="00A65BAB"/>
    <w:rsid w:val="00A6695F"/>
    <w:rsid w:val="00A669C4"/>
    <w:rsid w:val="00A66EAF"/>
    <w:rsid w:val="00A672A3"/>
    <w:rsid w:val="00A70484"/>
    <w:rsid w:val="00A70759"/>
    <w:rsid w:val="00A70AF2"/>
    <w:rsid w:val="00A70C1B"/>
    <w:rsid w:val="00A71168"/>
    <w:rsid w:val="00A71A15"/>
    <w:rsid w:val="00A72AB4"/>
    <w:rsid w:val="00A72B58"/>
    <w:rsid w:val="00A73313"/>
    <w:rsid w:val="00A734C9"/>
    <w:rsid w:val="00A73561"/>
    <w:rsid w:val="00A75D31"/>
    <w:rsid w:val="00A76393"/>
    <w:rsid w:val="00A770A0"/>
    <w:rsid w:val="00A7718B"/>
    <w:rsid w:val="00A773A5"/>
    <w:rsid w:val="00A77E78"/>
    <w:rsid w:val="00A8033A"/>
    <w:rsid w:val="00A8168B"/>
    <w:rsid w:val="00A82617"/>
    <w:rsid w:val="00A826A4"/>
    <w:rsid w:val="00A827D7"/>
    <w:rsid w:val="00A827EC"/>
    <w:rsid w:val="00A82BE3"/>
    <w:rsid w:val="00A84A74"/>
    <w:rsid w:val="00A84AF5"/>
    <w:rsid w:val="00A862A1"/>
    <w:rsid w:val="00A872C2"/>
    <w:rsid w:val="00A87D38"/>
    <w:rsid w:val="00A902D7"/>
    <w:rsid w:val="00A91608"/>
    <w:rsid w:val="00A921C9"/>
    <w:rsid w:val="00A92A98"/>
    <w:rsid w:val="00A931AE"/>
    <w:rsid w:val="00A9337A"/>
    <w:rsid w:val="00A933CF"/>
    <w:rsid w:val="00A94686"/>
    <w:rsid w:val="00A94E78"/>
    <w:rsid w:val="00A94F95"/>
    <w:rsid w:val="00A9507B"/>
    <w:rsid w:val="00A951C4"/>
    <w:rsid w:val="00A9631A"/>
    <w:rsid w:val="00A9694E"/>
    <w:rsid w:val="00A96B31"/>
    <w:rsid w:val="00AA0FFA"/>
    <w:rsid w:val="00AA15B6"/>
    <w:rsid w:val="00AA2039"/>
    <w:rsid w:val="00AA2B63"/>
    <w:rsid w:val="00AA317C"/>
    <w:rsid w:val="00AA3222"/>
    <w:rsid w:val="00AA3E39"/>
    <w:rsid w:val="00AA4183"/>
    <w:rsid w:val="00AA41FA"/>
    <w:rsid w:val="00AA4C3A"/>
    <w:rsid w:val="00AA4F87"/>
    <w:rsid w:val="00AA5B66"/>
    <w:rsid w:val="00AA79D1"/>
    <w:rsid w:val="00AB04E1"/>
    <w:rsid w:val="00AB05E9"/>
    <w:rsid w:val="00AB0A60"/>
    <w:rsid w:val="00AB0D05"/>
    <w:rsid w:val="00AB157E"/>
    <w:rsid w:val="00AB1A13"/>
    <w:rsid w:val="00AB1B49"/>
    <w:rsid w:val="00AB2C5F"/>
    <w:rsid w:val="00AB32A4"/>
    <w:rsid w:val="00AB42D9"/>
    <w:rsid w:val="00AB5CF4"/>
    <w:rsid w:val="00AB6100"/>
    <w:rsid w:val="00AB6C9A"/>
    <w:rsid w:val="00AB7718"/>
    <w:rsid w:val="00AB7D4E"/>
    <w:rsid w:val="00AC0266"/>
    <w:rsid w:val="00AC0B39"/>
    <w:rsid w:val="00AC1279"/>
    <w:rsid w:val="00AC2A4E"/>
    <w:rsid w:val="00AC2A98"/>
    <w:rsid w:val="00AC2CFE"/>
    <w:rsid w:val="00AC3212"/>
    <w:rsid w:val="00AC355A"/>
    <w:rsid w:val="00AC4408"/>
    <w:rsid w:val="00AC5F93"/>
    <w:rsid w:val="00AC60F3"/>
    <w:rsid w:val="00AC639F"/>
    <w:rsid w:val="00AC66D5"/>
    <w:rsid w:val="00AC6CDC"/>
    <w:rsid w:val="00AC6FC9"/>
    <w:rsid w:val="00AC7191"/>
    <w:rsid w:val="00AD080D"/>
    <w:rsid w:val="00AD0F50"/>
    <w:rsid w:val="00AD16D0"/>
    <w:rsid w:val="00AD1710"/>
    <w:rsid w:val="00AD178A"/>
    <w:rsid w:val="00AD17CE"/>
    <w:rsid w:val="00AD3E53"/>
    <w:rsid w:val="00AD545E"/>
    <w:rsid w:val="00AD5582"/>
    <w:rsid w:val="00AD641C"/>
    <w:rsid w:val="00AD689F"/>
    <w:rsid w:val="00AD74C4"/>
    <w:rsid w:val="00AD7593"/>
    <w:rsid w:val="00AE10A5"/>
    <w:rsid w:val="00AE12CD"/>
    <w:rsid w:val="00AE1800"/>
    <w:rsid w:val="00AE28A3"/>
    <w:rsid w:val="00AE2EC3"/>
    <w:rsid w:val="00AE301F"/>
    <w:rsid w:val="00AE3BB1"/>
    <w:rsid w:val="00AE3CF4"/>
    <w:rsid w:val="00AE45A6"/>
    <w:rsid w:val="00AE5245"/>
    <w:rsid w:val="00AE5C3F"/>
    <w:rsid w:val="00AE60CB"/>
    <w:rsid w:val="00AE65B9"/>
    <w:rsid w:val="00AE6CAE"/>
    <w:rsid w:val="00AE7F3A"/>
    <w:rsid w:val="00AF0587"/>
    <w:rsid w:val="00AF1837"/>
    <w:rsid w:val="00AF1F4D"/>
    <w:rsid w:val="00AF2361"/>
    <w:rsid w:val="00AF287D"/>
    <w:rsid w:val="00AF341C"/>
    <w:rsid w:val="00AF3565"/>
    <w:rsid w:val="00AF3667"/>
    <w:rsid w:val="00AF3C89"/>
    <w:rsid w:val="00AF45F1"/>
    <w:rsid w:val="00AF48E4"/>
    <w:rsid w:val="00AF49D1"/>
    <w:rsid w:val="00AF5BAA"/>
    <w:rsid w:val="00AF5D54"/>
    <w:rsid w:val="00AF6075"/>
    <w:rsid w:val="00AF62F2"/>
    <w:rsid w:val="00AF692D"/>
    <w:rsid w:val="00AF6F03"/>
    <w:rsid w:val="00AF7B14"/>
    <w:rsid w:val="00B00721"/>
    <w:rsid w:val="00B00A49"/>
    <w:rsid w:val="00B01193"/>
    <w:rsid w:val="00B01E05"/>
    <w:rsid w:val="00B024A5"/>
    <w:rsid w:val="00B02749"/>
    <w:rsid w:val="00B02D91"/>
    <w:rsid w:val="00B030D1"/>
    <w:rsid w:val="00B04533"/>
    <w:rsid w:val="00B047F1"/>
    <w:rsid w:val="00B049EA"/>
    <w:rsid w:val="00B04D30"/>
    <w:rsid w:val="00B05ABB"/>
    <w:rsid w:val="00B061C0"/>
    <w:rsid w:val="00B06569"/>
    <w:rsid w:val="00B065A0"/>
    <w:rsid w:val="00B069A0"/>
    <w:rsid w:val="00B06E32"/>
    <w:rsid w:val="00B0741C"/>
    <w:rsid w:val="00B07994"/>
    <w:rsid w:val="00B10104"/>
    <w:rsid w:val="00B1030E"/>
    <w:rsid w:val="00B1070B"/>
    <w:rsid w:val="00B11205"/>
    <w:rsid w:val="00B11BC4"/>
    <w:rsid w:val="00B11E1C"/>
    <w:rsid w:val="00B12117"/>
    <w:rsid w:val="00B122D4"/>
    <w:rsid w:val="00B129B2"/>
    <w:rsid w:val="00B129EA"/>
    <w:rsid w:val="00B130BC"/>
    <w:rsid w:val="00B13C28"/>
    <w:rsid w:val="00B13DE9"/>
    <w:rsid w:val="00B14443"/>
    <w:rsid w:val="00B1479F"/>
    <w:rsid w:val="00B14D44"/>
    <w:rsid w:val="00B15558"/>
    <w:rsid w:val="00B163BB"/>
    <w:rsid w:val="00B16BD2"/>
    <w:rsid w:val="00B174DD"/>
    <w:rsid w:val="00B17CA5"/>
    <w:rsid w:val="00B206AF"/>
    <w:rsid w:val="00B21DA7"/>
    <w:rsid w:val="00B2382F"/>
    <w:rsid w:val="00B2399F"/>
    <w:rsid w:val="00B240EB"/>
    <w:rsid w:val="00B25BCE"/>
    <w:rsid w:val="00B26853"/>
    <w:rsid w:val="00B27BC1"/>
    <w:rsid w:val="00B27DAE"/>
    <w:rsid w:val="00B304D9"/>
    <w:rsid w:val="00B305CF"/>
    <w:rsid w:val="00B31408"/>
    <w:rsid w:val="00B3149D"/>
    <w:rsid w:val="00B3239F"/>
    <w:rsid w:val="00B325E1"/>
    <w:rsid w:val="00B33375"/>
    <w:rsid w:val="00B338B5"/>
    <w:rsid w:val="00B3482E"/>
    <w:rsid w:val="00B349AC"/>
    <w:rsid w:val="00B35A2B"/>
    <w:rsid w:val="00B36F6E"/>
    <w:rsid w:val="00B372D6"/>
    <w:rsid w:val="00B372E0"/>
    <w:rsid w:val="00B40560"/>
    <w:rsid w:val="00B422AA"/>
    <w:rsid w:val="00B423A5"/>
    <w:rsid w:val="00B42553"/>
    <w:rsid w:val="00B42829"/>
    <w:rsid w:val="00B43012"/>
    <w:rsid w:val="00B437FB"/>
    <w:rsid w:val="00B43AF5"/>
    <w:rsid w:val="00B447EF"/>
    <w:rsid w:val="00B44CD1"/>
    <w:rsid w:val="00B46060"/>
    <w:rsid w:val="00B478A1"/>
    <w:rsid w:val="00B50475"/>
    <w:rsid w:val="00B5059C"/>
    <w:rsid w:val="00B50AD1"/>
    <w:rsid w:val="00B5149B"/>
    <w:rsid w:val="00B51AF3"/>
    <w:rsid w:val="00B52AAC"/>
    <w:rsid w:val="00B52E70"/>
    <w:rsid w:val="00B539A1"/>
    <w:rsid w:val="00B54368"/>
    <w:rsid w:val="00B54CB2"/>
    <w:rsid w:val="00B551B1"/>
    <w:rsid w:val="00B5564E"/>
    <w:rsid w:val="00B56735"/>
    <w:rsid w:val="00B57061"/>
    <w:rsid w:val="00B57536"/>
    <w:rsid w:val="00B5764C"/>
    <w:rsid w:val="00B60060"/>
    <w:rsid w:val="00B60533"/>
    <w:rsid w:val="00B60814"/>
    <w:rsid w:val="00B61D44"/>
    <w:rsid w:val="00B6293C"/>
    <w:rsid w:val="00B62FC7"/>
    <w:rsid w:val="00B6347E"/>
    <w:rsid w:val="00B63824"/>
    <w:rsid w:val="00B6406F"/>
    <w:rsid w:val="00B6564F"/>
    <w:rsid w:val="00B65C33"/>
    <w:rsid w:val="00B65DBA"/>
    <w:rsid w:val="00B6648D"/>
    <w:rsid w:val="00B66797"/>
    <w:rsid w:val="00B67053"/>
    <w:rsid w:val="00B67900"/>
    <w:rsid w:val="00B70290"/>
    <w:rsid w:val="00B70D1A"/>
    <w:rsid w:val="00B726C3"/>
    <w:rsid w:val="00B72DE4"/>
    <w:rsid w:val="00B73043"/>
    <w:rsid w:val="00B731D5"/>
    <w:rsid w:val="00B73654"/>
    <w:rsid w:val="00B73FD8"/>
    <w:rsid w:val="00B7519A"/>
    <w:rsid w:val="00B760BA"/>
    <w:rsid w:val="00B761D0"/>
    <w:rsid w:val="00B76267"/>
    <w:rsid w:val="00B762AD"/>
    <w:rsid w:val="00B767C6"/>
    <w:rsid w:val="00B771D1"/>
    <w:rsid w:val="00B77933"/>
    <w:rsid w:val="00B80F5D"/>
    <w:rsid w:val="00B81336"/>
    <w:rsid w:val="00B8293A"/>
    <w:rsid w:val="00B82993"/>
    <w:rsid w:val="00B82D7D"/>
    <w:rsid w:val="00B83041"/>
    <w:rsid w:val="00B83BB0"/>
    <w:rsid w:val="00B85227"/>
    <w:rsid w:val="00B8589A"/>
    <w:rsid w:val="00B85BF1"/>
    <w:rsid w:val="00B85E5B"/>
    <w:rsid w:val="00B861C1"/>
    <w:rsid w:val="00B86F7E"/>
    <w:rsid w:val="00B8711C"/>
    <w:rsid w:val="00B875FA"/>
    <w:rsid w:val="00B8795A"/>
    <w:rsid w:val="00B87D63"/>
    <w:rsid w:val="00B9053D"/>
    <w:rsid w:val="00B90E62"/>
    <w:rsid w:val="00B92099"/>
    <w:rsid w:val="00B92195"/>
    <w:rsid w:val="00B923F1"/>
    <w:rsid w:val="00B923FB"/>
    <w:rsid w:val="00B93B6E"/>
    <w:rsid w:val="00B93D0C"/>
    <w:rsid w:val="00B94248"/>
    <w:rsid w:val="00B946C1"/>
    <w:rsid w:val="00B949E3"/>
    <w:rsid w:val="00B94D7E"/>
    <w:rsid w:val="00B9574E"/>
    <w:rsid w:val="00B95EA9"/>
    <w:rsid w:val="00B960A4"/>
    <w:rsid w:val="00B96881"/>
    <w:rsid w:val="00B970B9"/>
    <w:rsid w:val="00B978D3"/>
    <w:rsid w:val="00B97ECE"/>
    <w:rsid w:val="00BA04AC"/>
    <w:rsid w:val="00BA0826"/>
    <w:rsid w:val="00BA1633"/>
    <w:rsid w:val="00BA35B3"/>
    <w:rsid w:val="00BA41CD"/>
    <w:rsid w:val="00BA4B66"/>
    <w:rsid w:val="00BA5151"/>
    <w:rsid w:val="00BA5A49"/>
    <w:rsid w:val="00BA6130"/>
    <w:rsid w:val="00BA6A0C"/>
    <w:rsid w:val="00BA7234"/>
    <w:rsid w:val="00BA7318"/>
    <w:rsid w:val="00BA754A"/>
    <w:rsid w:val="00BA7D72"/>
    <w:rsid w:val="00BB0796"/>
    <w:rsid w:val="00BB0949"/>
    <w:rsid w:val="00BB0BA3"/>
    <w:rsid w:val="00BB1FD3"/>
    <w:rsid w:val="00BB22F5"/>
    <w:rsid w:val="00BB4108"/>
    <w:rsid w:val="00BB4453"/>
    <w:rsid w:val="00BB4C16"/>
    <w:rsid w:val="00BB4F26"/>
    <w:rsid w:val="00BB50BB"/>
    <w:rsid w:val="00BB5966"/>
    <w:rsid w:val="00BB65E1"/>
    <w:rsid w:val="00BB6788"/>
    <w:rsid w:val="00BB67EE"/>
    <w:rsid w:val="00BB765B"/>
    <w:rsid w:val="00BB7ED7"/>
    <w:rsid w:val="00BC04A4"/>
    <w:rsid w:val="00BC0936"/>
    <w:rsid w:val="00BC104B"/>
    <w:rsid w:val="00BC1839"/>
    <w:rsid w:val="00BC2A79"/>
    <w:rsid w:val="00BC2BA4"/>
    <w:rsid w:val="00BC393C"/>
    <w:rsid w:val="00BC4060"/>
    <w:rsid w:val="00BC419F"/>
    <w:rsid w:val="00BC519E"/>
    <w:rsid w:val="00BC5822"/>
    <w:rsid w:val="00BC6AE2"/>
    <w:rsid w:val="00BC7856"/>
    <w:rsid w:val="00BC790C"/>
    <w:rsid w:val="00BC7BD8"/>
    <w:rsid w:val="00BD0B98"/>
    <w:rsid w:val="00BD135B"/>
    <w:rsid w:val="00BD1B87"/>
    <w:rsid w:val="00BD2039"/>
    <w:rsid w:val="00BD2DCE"/>
    <w:rsid w:val="00BD2F7F"/>
    <w:rsid w:val="00BD3E58"/>
    <w:rsid w:val="00BD4710"/>
    <w:rsid w:val="00BD4FC9"/>
    <w:rsid w:val="00BD5C7B"/>
    <w:rsid w:val="00BD6335"/>
    <w:rsid w:val="00BD681D"/>
    <w:rsid w:val="00BD71F9"/>
    <w:rsid w:val="00BE02D2"/>
    <w:rsid w:val="00BE03A8"/>
    <w:rsid w:val="00BE0501"/>
    <w:rsid w:val="00BE055D"/>
    <w:rsid w:val="00BE0E4B"/>
    <w:rsid w:val="00BE101D"/>
    <w:rsid w:val="00BE1B7E"/>
    <w:rsid w:val="00BE1FBA"/>
    <w:rsid w:val="00BE227E"/>
    <w:rsid w:val="00BE2EF9"/>
    <w:rsid w:val="00BE3F52"/>
    <w:rsid w:val="00BE5955"/>
    <w:rsid w:val="00BE5BDC"/>
    <w:rsid w:val="00BE6024"/>
    <w:rsid w:val="00BE72C2"/>
    <w:rsid w:val="00BE7A0D"/>
    <w:rsid w:val="00BF202F"/>
    <w:rsid w:val="00BF3798"/>
    <w:rsid w:val="00BF3C42"/>
    <w:rsid w:val="00BF6492"/>
    <w:rsid w:val="00BF6C92"/>
    <w:rsid w:val="00BF6F92"/>
    <w:rsid w:val="00BF75AD"/>
    <w:rsid w:val="00BF7D3A"/>
    <w:rsid w:val="00C00030"/>
    <w:rsid w:val="00C01420"/>
    <w:rsid w:val="00C017BD"/>
    <w:rsid w:val="00C02821"/>
    <w:rsid w:val="00C029CA"/>
    <w:rsid w:val="00C02E72"/>
    <w:rsid w:val="00C0338E"/>
    <w:rsid w:val="00C0387B"/>
    <w:rsid w:val="00C0499E"/>
    <w:rsid w:val="00C04DDD"/>
    <w:rsid w:val="00C04EFB"/>
    <w:rsid w:val="00C075EC"/>
    <w:rsid w:val="00C07B97"/>
    <w:rsid w:val="00C10839"/>
    <w:rsid w:val="00C10F9C"/>
    <w:rsid w:val="00C1278F"/>
    <w:rsid w:val="00C12CE7"/>
    <w:rsid w:val="00C1313F"/>
    <w:rsid w:val="00C13A10"/>
    <w:rsid w:val="00C15935"/>
    <w:rsid w:val="00C15AFB"/>
    <w:rsid w:val="00C16FB0"/>
    <w:rsid w:val="00C1745B"/>
    <w:rsid w:val="00C2009F"/>
    <w:rsid w:val="00C20AB3"/>
    <w:rsid w:val="00C20BA8"/>
    <w:rsid w:val="00C210E8"/>
    <w:rsid w:val="00C212C4"/>
    <w:rsid w:val="00C21501"/>
    <w:rsid w:val="00C21763"/>
    <w:rsid w:val="00C2189D"/>
    <w:rsid w:val="00C21C24"/>
    <w:rsid w:val="00C227EF"/>
    <w:rsid w:val="00C22ACD"/>
    <w:rsid w:val="00C22D2F"/>
    <w:rsid w:val="00C22F1C"/>
    <w:rsid w:val="00C23164"/>
    <w:rsid w:val="00C23667"/>
    <w:rsid w:val="00C23BF0"/>
    <w:rsid w:val="00C23F03"/>
    <w:rsid w:val="00C256C5"/>
    <w:rsid w:val="00C25D06"/>
    <w:rsid w:val="00C25D1E"/>
    <w:rsid w:val="00C262C0"/>
    <w:rsid w:val="00C26E22"/>
    <w:rsid w:val="00C2702C"/>
    <w:rsid w:val="00C2720A"/>
    <w:rsid w:val="00C27ED3"/>
    <w:rsid w:val="00C304BA"/>
    <w:rsid w:val="00C32B5E"/>
    <w:rsid w:val="00C32E75"/>
    <w:rsid w:val="00C334E2"/>
    <w:rsid w:val="00C34242"/>
    <w:rsid w:val="00C34585"/>
    <w:rsid w:val="00C36481"/>
    <w:rsid w:val="00C36F14"/>
    <w:rsid w:val="00C378DB"/>
    <w:rsid w:val="00C37D19"/>
    <w:rsid w:val="00C41045"/>
    <w:rsid w:val="00C41799"/>
    <w:rsid w:val="00C4223D"/>
    <w:rsid w:val="00C42543"/>
    <w:rsid w:val="00C42885"/>
    <w:rsid w:val="00C42E62"/>
    <w:rsid w:val="00C43F60"/>
    <w:rsid w:val="00C44E86"/>
    <w:rsid w:val="00C45072"/>
    <w:rsid w:val="00C464FD"/>
    <w:rsid w:val="00C46DB4"/>
    <w:rsid w:val="00C47D42"/>
    <w:rsid w:val="00C50722"/>
    <w:rsid w:val="00C50793"/>
    <w:rsid w:val="00C515CA"/>
    <w:rsid w:val="00C518B5"/>
    <w:rsid w:val="00C519F4"/>
    <w:rsid w:val="00C521FA"/>
    <w:rsid w:val="00C54017"/>
    <w:rsid w:val="00C5417D"/>
    <w:rsid w:val="00C545AF"/>
    <w:rsid w:val="00C5477C"/>
    <w:rsid w:val="00C54B2A"/>
    <w:rsid w:val="00C55062"/>
    <w:rsid w:val="00C55371"/>
    <w:rsid w:val="00C55D2C"/>
    <w:rsid w:val="00C560B1"/>
    <w:rsid w:val="00C564FF"/>
    <w:rsid w:val="00C57550"/>
    <w:rsid w:val="00C5776E"/>
    <w:rsid w:val="00C57D10"/>
    <w:rsid w:val="00C62585"/>
    <w:rsid w:val="00C63F17"/>
    <w:rsid w:val="00C64F9E"/>
    <w:rsid w:val="00C662D1"/>
    <w:rsid w:val="00C66E70"/>
    <w:rsid w:val="00C672C3"/>
    <w:rsid w:val="00C70B3C"/>
    <w:rsid w:val="00C70E31"/>
    <w:rsid w:val="00C71FA5"/>
    <w:rsid w:val="00C72300"/>
    <w:rsid w:val="00C73AA8"/>
    <w:rsid w:val="00C744F7"/>
    <w:rsid w:val="00C7537A"/>
    <w:rsid w:val="00C75B31"/>
    <w:rsid w:val="00C76C4B"/>
    <w:rsid w:val="00C76FB9"/>
    <w:rsid w:val="00C77C90"/>
    <w:rsid w:val="00C800FE"/>
    <w:rsid w:val="00C8079D"/>
    <w:rsid w:val="00C808E0"/>
    <w:rsid w:val="00C80C38"/>
    <w:rsid w:val="00C80CE0"/>
    <w:rsid w:val="00C81052"/>
    <w:rsid w:val="00C81746"/>
    <w:rsid w:val="00C81B50"/>
    <w:rsid w:val="00C82E10"/>
    <w:rsid w:val="00C83119"/>
    <w:rsid w:val="00C831EB"/>
    <w:rsid w:val="00C84001"/>
    <w:rsid w:val="00C844F0"/>
    <w:rsid w:val="00C84D46"/>
    <w:rsid w:val="00C85785"/>
    <w:rsid w:val="00C86634"/>
    <w:rsid w:val="00C915B3"/>
    <w:rsid w:val="00C920D5"/>
    <w:rsid w:val="00C93DB8"/>
    <w:rsid w:val="00C94488"/>
    <w:rsid w:val="00C94853"/>
    <w:rsid w:val="00C959F3"/>
    <w:rsid w:val="00C95AC2"/>
    <w:rsid w:val="00C965B7"/>
    <w:rsid w:val="00C97E2C"/>
    <w:rsid w:val="00CA0106"/>
    <w:rsid w:val="00CA0293"/>
    <w:rsid w:val="00CA0940"/>
    <w:rsid w:val="00CA170D"/>
    <w:rsid w:val="00CA225D"/>
    <w:rsid w:val="00CA22DD"/>
    <w:rsid w:val="00CA2876"/>
    <w:rsid w:val="00CA2905"/>
    <w:rsid w:val="00CA31B2"/>
    <w:rsid w:val="00CA3348"/>
    <w:rsid w:val="00CA3395"/>
    <w:rsid w:val="00CA3F13"/>
    <w:rsid w:val="00CA43CD"/>
    <w:rsid w:val="00CA4B58"/>
    <w:rsid w:val="00CA5506"/>
    <w:rsid w:val="00CA5D04"/>
    <w:rsid w:val="00CA62DC"/>
    <w:rsid w:val="00CA75E0"/>
    <w:rsid w:val="00CA7A4B"/>
    <w:rsid w:val="00CA7BBC"/>
    <w:rsid w:val="00CA7E58"/>
    <w:rsid w:val="00CB01B9"/>
    <w:rsid w:val="00CB0425"/>
    <w:rsid w:val="00CB06B3"/>
    <w:rsid w:val="00CB08F3"/>
    <w:rsid w:val="00CB09D2"/>
    <w:rsid w:val="00CB0CEA"/>
    <w:rsid w:val="00CB1C65"/>
    <w:rsid w:val="00CB21E2"/>
    <w:rsid w:val="00CB2796"/>
    <w:rsid w:val="00CB2B85"/>
    <w:rsid w:val="00CB2E74"/>
    <w:rsid w:val="00CB32A2"/>
    <w:rsid w:val="00CB41CB"/>
    <w:rsid w:val="00CB4D96"/>
    <w:rsid w:val="00CB55C5"/>
    <w:rsid w:val="00CB5625"/>
    <w:rsid w:val="00CB5732"/>
    <w:rsid w:val="00CB64F6"/>
    <w:rsid w:val="00CB727B"/>
    <w:rsid w:val="00CB7381"/>
    <w:rsid w:val="00CB79E8"/>
    <w:rsid w:val="00CC099A"/>
    <w:rsid w:val="00CC0AC5"/>
    <w:rsid w:val="00CC132F"/>
    <w:rsid w:val="00CC13AB"/>
    <w:rsid w:val="00CC1D89"/>
    <w:rsid w:val="00CC2FAF"/>
    <w:rsid w:val="00CC34AF"/>
    <w:rsid w:val="00CC36E5"/>
    <w:rsid w:val="00CC3CDA"/>
    <w:rsid w:val="00CC4176"/>
    <w:rsid w:val="00CC4C58"/>
    <w:rsid w:val="00CC4C7E"/>
    <w:rsid w:val="00CC54CB"/>
    <w:rsid w:val="00CC60F0"/>
    <w:rsid w:val="00CC636A"/>
    <w:rsid w:val="00CC64B8"/>
    <w:rsid w:val="00CC6897"/>
    <w:rsid w:val="00CC7085"/>
    <w:rsid w:val="00CC7A8A"/>
    <w:rsid w:val="00CD01AF"/>
    <w:rsid w:val="00CD14F3"/>
    <w:rsid w:val="00CD1C1E"/>
    <w:rsid w:val="00CD203E"/>
    <w:rsid w:val="00CD2863"/>
    <w:rsid w:val="00CD31E4"/>
    <w:rsid w:val="00CD3272"/>
    <w:rsid w:val="00CD36E1"/>
    <w:rsid w:val="00CD49C6"/>
    <w:rsid w:val="00CD57F2"/>
    <w:rsid w:val="00CD66EC"/>
    <w:rsid w:val="00CD6FC1"/>
    <w:rsid w:val="00CD79E0"/>
    <w:rsid w:val="00CE0075"/>
    <w:rsid w:val="00CE01B1"/>
    <w:rsid w:val="00CE0CE8"/>
    <w:rsid w:val="00CE17D0"/>
    <w:rsid w:val="00CE1F87"/>
    <w:rsid w:val="00CE1FC4"/>
    <w:rsid w:val="00CE207B"/>
    <w:rsid w:val="00CE3188"/>
    <w:rsid w:val="00CE36D9"/>
    <w:rsid w:val="00CE4433"/>
    <w:rsid w:val="00CE4CB3"/>
    <w:rsid w:val="00CE4D40"/>
    <w:rsid w:val="00CE5019"/>
    <w:rsid w:val="00CE508D"/>
    <w:rsid w:val="00CE5D61"/>
    <w:rsid w:val="00CE5F59"/>
    <w:rsid w:val="00CE7569"/>
    <w:rsid w:val="00CE7A02"/>
    <w:rsid w:val="00CF0A21"/>
    <w:rsid w:val="00CF2649"/>
    <w:rsid w:val="00CF288B"/>
    <w:rsid w:val="00CF5B5F"/>
    <w:rsid w:val="00CF5F49"/>
    <w:rsid w:val="00CF63E5"/>
    <w:rsid w:val="00CF67A8"/>
    <w:rsid w:val="00CF6BA8"/>
    <w:rsid w:val="00CF6D9B"/>
    <w:rsid w:val="00CF74C6"/>
    <w:rsid w:val="00CF7EB8"/>
    <w:rsid w:val="00D00400"/>
    <w:rsid w:val="00D00D12"/>
    <w:rsid w:val="00D01545"/>
    <w:rsid w:val="00D01BBC"/>
    <w:rsid w:val="00D02EDD"/>
    <w:rsid w:val="00D030E3"/>
    <w:rsid w:val="00D03123"/>
    <w:rsid w:val="00D03247"/>
    <w:rsid w:val="00D03A8F"/>
    <w:rsid w:val="00D03BB2"/>
    <w:rsid w:val="00D04EA2"/>
    <w:rsid w:val="00D05633"/>
    <w:rsid w:val="00D05F6E"/>
    <w:rsid w:val="00D07DB1"/>
    <w:rsid w:val="00D07F3C"/>
    <w:rsid w:val="00D10560"/>
    <w:rsid w:val="00D11061"/>
    <w:rsid w:val="00D11BB7"/>
    <w:rsid w:val="00D124F2"/>
    <w:rsid w:val="00D12E87"/>
    <w:rsid w:val="00D135C5"/>
    <w:rsid w:val="00D13897"/>
    <w:rsid w:val="00D13CEC"/>
    <w:rsid w:val="00D13DE9"/>
    <w:rsid w:val="00D1409D"/>
    <w:rsid w:val="00D14188"/>
    <w:rsid w:val="00D15D39"/>
    <w:rsid w:val="00D163E6"/>
    <w:rsid w:val="00D16CC7"/>
    <w:rsid w:val="00D16D98"/>
    <w:rsid w:val="00D179E1"/>
    <w:rsid w:val="00D17C2B"/>
    <w:rsid w:val="00D20598"/>
    <w:rsid w:val="00D20801"/>
    <w:rsid w:val="00D22947"/>
    <w:rsid w:val="00D22F61"/>
    <w:rsid w:val="00D231FF"/>
    <w:rsid w:val="00D2394F"/>
    <w:rsid w:val="00D23DDD"/>
    <w:rsid w:val="00D24187"/>
    <w:rsid w:val="00D25E9C"/>
    <w:rsid w:val="00D265A8"/>
    <w:rsid w:val="00D27444"/>
    <w:rsid w:val="00D2791F"/>
    <w:rsid w:val="00D3024C"/>
    <w:rsid w:val="00D30560"/>
    <w:rsid w:val="00D30F51"/>
    <w:rsid w:val="00D30F57"/>
    <w:rsid w:val="00D313C0"/>
    <w:rsid w:val="00D3143A"/>
    <w:rsid w:val="00D31796"/>
    <w:rsid w:val="00D31A0E"/>
    <w:rsid w:val="00D31E6C"/>
    <w:rsid w:val="00D31ECA"/>
    <w:rsid w:val="00D32202"/>
    <w:rsid w:val="00D3327D"/>
    <w:rsid w:val="00D34F2B"/>
    <w:rsid w:val="00D35594"/>
    <w:rsid w:val="00D35999"/>
    <w:rsid w:val="00D35B5E"/>
    <w:rsid w:val="00D36066"/>
    <w:rsid w:val="00D36527"/>
    <w:rsid w:val="00D3696F"/>
    <w:rsid w:val="00D36ED8"/>
    <w:rsid w:val="00D402FE"/>
    <w:rsid w:val="00D405F0"/>
    <w:rsid w:val="00D4149D"/>
    <w:rsid w:val="00D41F38"/>
    <w:rsid w:val="00D42394"/>
    <w:rsid w:val="00D4247C"/>
    <w:rsid w:val="00D425B3"/>
    <w:rsid w:val="00D4335F"/>
    <w:rsid w:val="00D43598"/>
    <w:rsid w:val="00D46F3D"/>
    <w:rsid w:val="00D471A8"/>
    <w:rsid w:val="00D478A6"/>
    <w:rsid w:val="00D47D56"/>
    <w:rsid w:val="00D51142"/>
    <w:rsid w:val="00D5359A"/>
    <w:rsid w:val="00D53AD9"/>
    <w:rsid w:val="00D53E36"/>
    <w:rsid w:val="00D5412C"/>
    <w:rsid w:val="00D55FA9"/>
    <w:rsid w:val="00D56764"/>
    <w:rsid w:val="00D57C06"/>
    <w:rsid w:val="00D6116C"/>
    <w:rsid w:val="00D61779"/>
    <w:rsid w:val="00D61D0A"/>
    <w:rsid w:val="00D62338"/>
    <w:rsid w:val="00D62499"/>
    <w:rsid w:val="00D62691"/>
    <w:rsid w:val="00D62AF2"/>
    <w:rsid w:val="00D630F7"/>
    <w:rsid w:val="00D63415"/>
    <w:rsid w:val="00D6367D"/>
    <w:rsid w:val="00D63D97"/>
    <w:rsid w:val="00D64355"/>
    <w:rsid w:val="00D65345"/>
    <w:rsid w:val="00D65AC2"/>
    <w:rsid w:val="00D65C34"/>
    <w:rsid w:val="00D65C50"/>
    <w:rsid w:val="00D65EE3"/>
    <w:rsid w:val="00D66F52"/>
    <w:rsid w:val="00D671EB"/>
    <w:rsid w:val="00D72497"/>
    <w:rsid w:val="00D72905"/>
    <w:rsid w:val="00D74B97"/>
    <w:rsid w:val="00D75364"/>
    <w:rsid w:val="00D760B8"/>
    <w:rsid w:val="00D77A4C"/>
    <w:rsid w:val="00D77A50"/>
    <w:rsid w:val="00D77ABA"/>
    <w:rsid w:val="00D80469"/>
    <w:rsid w:val="00D808D2"/>
    <w:rsid w:val="00D80B55"/>
    <w:rsid w:val="00D82712"/>
    <w:rsid w:val="00D82D25"/>
    <w:rsid w:val="00D82EF0"/>
    <w:rsid w:val="00D83330"/>
    <w:rsid w:val="00D8374D"/>
    <w:rsid w:val="00D84C2E"/>
    <w:rsid w:val="00D84DF7"/>
    <w:rsid w:val="00D84EB2"/>
    <w:rsid w:val="00D85066"/>
    <w:rsid w:val="00D8518E"/>
    <w:rsid w:val="00D86121"/>
    <w:rsid w:val="00D862D8"/>
    <w:rsid w:val="00D8651D"/>
    <w:rsid w:val="00D87EFE"/>
    <w:rsid w:val="00D90D09"/>
    <w:rsid w:val="00D910B7"/>
    <w:rsid w:val="00D91628"/>
    <w:rsid w:val="00D91DDC"/>
    <w:rsid w:val="00D9262F"/>
    <w:rsid w:val="00D92F21"/>
    <w:rsid w:val="00D92F48"/>
    <w:rsid w:val="00D933A8"/>
    <w:rsid w:val="00D93806"/>
    <w:rsid w:val="00D93D18"/>
    <w:rsid w:val="00D940EB"/>
    <w:rsid w:val="00D945D6"/>
    <w:rsid w:val="00D949E5"/>
    <w:rsid w:val="00D94CE7"/>
    <w:rsid w:val="00D94F82"/>
    <w:rsid w:val="00D952AC"/>
    <w:rsid w:val="00D9645C"/>
    <w:rsid w:val="00D97123"/>
    <w:rsid w:val="00D97B6B"/>
    <w:rsid w:val="00D97E99"/>
    <w:rsid w:val="00DA0283"/>
    <w:rsid w:val="00DA0386"/>
    <w:rsid w:val="00DA03BC"/>
    <w:rsid w:val="00DA0692"/>
    <w:rsid w:val="00DA0732"/>
    <w:rsid w:val="00DA192B"/>
    <w:rsid w:val="00DA2384"/>
    <w:rsid w:val="00DA2524"/>
    <w:rsid w:val="00DA2764"/>
    <w:rsid w:val="00DA3683"/>
    <w:rsid w:val="00DA37DA"/>
    <w:rsid w:val="00DA47F1"/>
    <w:rsid w:val="00DA7191"/>
    <w:rsid w:val="00DA741A"/>
    <w:rsid w:val="00DB0C21"/>
    <w:rsid w:val="00DB112B"/>
    <w:rsid w:val="00DB1CEE"/>
    <w:rsid w:val="00DB30D8"/>
    <w:rsid w:val="00DB347E"/>
    <w:rsid w:val="00DB3EA7"/>
    <w:rsid w:val="00DB4540"/>
    <w:rsid w:val="00DB51FF"/>
    <w:rsid w:val="00DB57B7"/>
    <w:rsid w:val="00DB635B"/>
    <w:rsid w:val="00DB733D"/>
    <w:rsid w:val="00DB7580"/>
    <w:rsid w:val="00DB7A53"/>
    <w:rsid w:val="00DC003E"/>
    <w:rsid w:val="00DC1389"/>
    <w:rsid w:val="00DC13D3"/>
    <w:rsid w:val="00DC17DC"/>
    <w:rsid w:val="00DC1D8B"/>
    <w:rsid w:val="00DC210F"/>
    <w:rsid w:val="00DC287D"/>
    <w:rsid w:val="00DC2A28"/>
    <w:rsid w:val="00DC433C"/>
    <w:rsid w:val="00DC4B82"/>
    <w:rsid w:val="00DC522D"/>
    <w:rsid w:val="00DC5651"/>
    <w:rsid w:val="00DC5C64"/>
    <w:rsid w:val="00DC68F4"/>
    <w:rsid w:val="00DC7A88"/>
    <w:rsid w:val="00DD0B16"/>
    <w:rsid w:val="00DD0E6B"/>
    <w:rsid w:val="00DD1CC4"/>
    <w:rsid w:val="00DD333B"/>
    <w:rsid w:val="00DD38A0"/>
    <w:rsid w:val="00DD39BB"/>
    <w:rsid w:val="00DD4C51"/>
    <w:rsid w:val="00DD4D16"/>
    <w:rsid w:val="00DD51FB"/>
    <w:rsid w:val="00DD569E"/>
    <w:rsid w:val="00DD6870"/>
    <w:rsid w:val="00DD762F"/>
    <w:rsid w:val="00DE04D4"/>
    <w:rsid w:val="00DE052C"/>
    <w:rsid w:val="00DE1429"/>
    <w:rsid w:val="00DE171D"/>
    <w:rsid w:val="00DE1918"/>
    <w:rsid w:val="00DE1ADA"/>
    <w:rsid w:val="00DE274D"/>
    <w:rsid w:val="00DE2AE0"/>
    <w:rsid w:val="00DE2EA4"/>
    <w:rsid w:val="00DE3386"/>
    <w:rsid w:val="00DE33FA"/>
    <w:rsid w:val="00DE38C2"/>
    <w:rsid w:val="00DE492E"/>
    <w:rsid w:val="00DE5FE3"/>
    <w:rsid w:val="00DE77EB"/>
    <w:rsid w:val="00DE77F2"/>
    <w:rsid w:val="00DE797B"/>
    <w:rsid w:val="00DE7AE7"/>
    <w:rsid w:val="00DF03DD"/>
    <w:rsid w:val="00DF0685"/>
    <w:rsid w:val="00DF15FE"/>
    <w:rsid w:val="00DF1DFB"/>
    <w:rsid w:val="00DF2421"/>
    <w:rsid w:val="00DF2B02"/>
    <w:rsid w:val="00DF30A4"/>
    <w:rsid w:val="00DF36D6"/>
    <w:rsid w:val="00DF37B4"/>
    <w:rsid w:val="00DF4EB2"/>
    <w:rsid w:val="00DF5533"/>
    <w:rsid w:val="00DF580E"/>
    <w:rsid w:val="00DF5DDA"/>
    <w:rsid w:val="00DF6754"/>
    <w:rsid w:val="00DF71AF"/>
    <w:rsid w:val="00DF7272"/>
    <w:rsid w:val="00DF7587"/>
    <w:rsid w:val="00E015FC"/>
    <w:rsid w:val="00E01B78"/>
    <w:rsid w:val="00E01E5F"/>
    <w:rsid w:val="00E022CE"/>
    <w:rsid w:val="00E024CE"/>
    <w:rsid w:val="00E02C2D"/>
    <w:rsid w:val="00E02DEA"/>
    <w:rsid w:val="00E051F2"/>
    <w:rsid w:val="00E0546C"/>
    <w:rsid w:val="00E05578"/>
    <w:rsid w:val="00E10212"/>
    <w:rsid w:val="00E11330"/>
    <w:rsid w:val="00E12323"/>
    <w:rsid w:val="00E123DD"/>
    <w:rsid w:val="00E134C3"/>
    <w:rsid w:val="00E13E81"/>
    <w:rsid w:val="00E15179"/>
    <w:rsid w:val="00E15329"/>
    <w:rsid w:val="00E15508"/>
    <w:rsid w:val="00E17055"/>
    <w:rsid w:val="00E17435"/>
    <w:rsid w:val="00E177FC"/>
    <w:rsid w:val="00E17A7D"/>
    <w:rsid w:val="00E17AD8"/>
    <w:rsid w:val="00E20F6B"/>
    <w:rsid w:val="00E21039"/>
    <w:rsid w:val="00E21C96"/>
    <w:rsid w:val="00E23B8B"/>
    <w:rsid w:val="00E240C6"/>
    <w:rsid w:val="00E24293"/>
    <w:rsid w:val="00E25753"/>
    <w:rsid w:val="00E25B32"/>
    <w:rsid w:val="00E25EF7"/>
    <w:rsid w:val="00E25F39"/>
    <w:rsid w:val="00E26367"/>
    <w:rsid w:val="00E27271"/>
    <w:rsid w:val="00E27539"/>
    <w:rsid w:val="00E30ED1"/>
    <w:rsid w:val="00E316CA"/>
    <w:rsid w:val="00E3219C"/>
    <w:rsid w:val="00E3252E"/>
    <w:rsid w:val="00E32B72"/>
    <w:rsid w:val="00E32D72"/>
    <w:rsid w:val="00E33626"/>
    <w:rsid w:val="00E344CF"/>
    <w:rsid w:val="00E347FA"/>
    <w:rsid w:val="00E34A34"/>
    <w:rsid w:val="00E34FB9"/>
    <w:rsid w:val="00E35D44"/>
    <w:rsid w:val="00E35E7D"/>
    <w:rsid w:val="00E371C6"/>
    <w:rsid w:val="00E375A6"/>
    <w:rsid w:val="00E37879"/>
    <w:rsid w:val="00E37B8F"/>
    <w:rsid w:val="00E37FD8"/>
    <w:rsid w:val="00E4077C"/>
    <w:rsid w:val="00E42122"/>
    <w:rsid w:val="00E4287A"/>
    <w:rsid w:val="00E42A9F"/>
    <w:rsid w:val="00E42B4E"/>
    <w:rsid w:val="00E43F72"/>
    <w:rsid w:val="00E441C1"/>
    <w:rsid w:val="00E44739"/>
    <w:rsid w:val="00E44A1F"/>
    <w:rsid w:val="00E44A91"/>
    <w:rsid w:val="00E4535E"/>
    <w:rsid w:val="00E466E5"/>
    <w:rsid w:val="00E468D2"/>
    <w:rsid w:val="00E501A5"/>
    <w:rsid w:val="00E50BB4"/>
    <w:rsid w:val="00E50FA8"/>
    <w:rsid w:val="00E51276"/>
    <w:rsid w:val="00E51FA8"/>
    <w:rsid w:val="00E52C09"/>
    <w:rsid w:val="00E52E84"/>
    <w:rsid w:val="00E5316E"/>
    <w:rsid w:val="00E5334F"/>
    <w:rsid w:val="00E53D7B"/>
    <w:rsid w:val="00E53D8E"/>
    <w:rsid w:val="00E54F69"/>
    <w:rsid w:val="00E56813"/>
    <w:rsid w:val="00E568A8"/>
    <w:rsid w:val="00E57514"/>
    <w:rsid w:val="00E60101"/>
    <w:rsid w:val="00E602A9"/>
    <w:rsid w:val="00E604A5"/>
    <w:rsid w:val="00E61422"/>
    <w:rsid w:val="00E62085"/>
    <w:rsid w:val="00E63536"/>
    <w:rsid w:val="00E636C3"/>
    <w:rsid w:val="00E63B30"/>
    <w:rsid w:val="00E63BC0"/>
    <w:rsid w:val="00E63C28"/>
    <w:rsid w:val="00E64981"/>
    <w:rsid w:val="00E64AFD"/>
    <w:rsid w:val="00E64D43"/>
    <w:rsid w:val="00E65C45"/>
    <w:rsid w:val="00E65CDC"/>
    <w:rsid w:val="00E662D0"/>
    <w:rsid w:val="00E66403"/>
    <w:rsid w:val="00E6657C"/>
    <w:rsid w:val="00E667BF"/>
    <w:rsid w:val="00E7000D"/>
    <w:rsid w:val="00E7009E"/>
    <w:rsid w:val="00E7166B"/>
    <w:rsid w:val="00E71FF2"/>
    <w:rsid w:val="00E72115"/>
    <w:rsid w:val="00E72F36"/>
    <w:rsid w:val="00E7305F"/>
    <w:rsid w:val="00E741B7"/>
    <w:rsid w:val="00E743D6"/>
    <w:rsid w:val="00E744F3"/>
    <w:rsid w:val="00E74E6E"/>
    <w:rsid w:val="00E74FE4"/>
    <w:rsid w:val="00E751F6"/>
    <w:rsid w:val="00E75482"/>
    <w:rsid w:val="00E754B1"/>
    <w:rsid w:val="00E75B39"/>
    <w:rsid w:val="00E75BA4"/>
    <w:rsid w:val="00E76649"/>
    <w:rsid w:val="00E77064"/>
    <w:rsid w:val="00E772A3"/>
    <w:rsid w:val="00E80700"/>
    <w:rsid w:val="00E81B55"/>
    <w:rsid w:val="00E81DA0"/>
    <w:rsid w:val="00E82015"/>
    <w:rsid w:val="00E82995"/>
    <w:rsid w:val="00E82F1D"/>
    <w:rsid w:val="00E83C9B"/>
    <w:rsid w:val="00E84373"/>
    <w:rsid w:val="00E847A9"/>
    <w:rsid w:val="00E84E9F"/>
    <w:rsid w:val="00E850AA"/>
    <w:rsid w:val="00E851D6"/>
    <w:rsid w:val="00E85567"/>
    <w:rsid w:val="00E856F9"/>
    <w:rsid w:val="00E85853"/>
    <w:rsid w:val="00E858BA"/>
    <w:rsid w:val="00E8597D"/>
    <w:rsid w:val="00E866C3"/>
    <w:rsid w:val="00E870A9"/>
    <w:rsid w:val="00E875DB"/>
    <w:rsid w:val="00E87E08"/>
    <w:rsid w:val="00E90ABD"/>
    <w:rsid w:val="00E911A9"/>
    <w:rsid w:val="00E917C0"/>
    <w:rsid w:val="00E92138"/>
    <w:rsid w:val="00E92282"/>
    <w:rsid w:val="00E92E97"/>
    <w:rsid w:val="00E92F53"/>
    <w:rsid w:val="00E932E1"/>
    <w:rsid w:val="00E93976"/>
    <w:rsid w:val="00E93FB1"/>
    <w:rsid w:val="00E9548F"/>
    <w:rsid w:val="00E955F0"/>
    <w:rsid w:val="00E957F9"/>
    <w:rsid w:val="00E95FA4"/>
    <w:rsid w:val="00E973BF"/>
    <w:rsid w:val="00E97CDA"/>
    <w:rsid w:val="00E97DEA"/>
    <w:rsid w:val="00EA00D7"/>
    <w:rsid w:val="00EA0A9F"/>
    <w:rsid w:val="00EA0F96"/>
    <w:rsid w:val="00EA1F9C"/>
    <w:rsid w:val="00EA211E"/>
    <w:rsid w:val="00EA25ED"/>
    <w:rsid w:val="00EA2781"/>
    <w:rsid w:val="00EA2949"/>
    <w:rsid w:val="00EA302C"/>
    <w:rsid w:val="00EA3911"/>
    <w:rsid w:val="00EA4403"/>
    <w:rsid w:val="00EA494B"/>
    <w:rsid w:val="00EA4B89"/>
    <w:rsid w:val="00EA4D86"/>
    <w:rsid w:val="00EA4F2C"/>
    <w:rsid w:val="00EA4F91"/>
    <w:rsid w:val="00EA5139"/>
    <w:rsid w:val="00EA5430"/>
    <w:rsid w:val="00EA5609"/>
    <w:rsid w:val="00EA56FE"/>
    <w:rsid w:val="00EA5715"/>
    <w:rsid w:val="00EA5879"/>
    <w:rsid w:val="00EA5932"/>
    <w:rsid w:val="00EA6506"/>
    <w:rsid w:val="00EA67AE"/>
    <w:rsid w:val="00EA68A4"/>
    <w:rsid w:val="00EA72E1"/>
    <w:rsid w:val="00EA7A02"/>
    <w:rsid w:val="00EA7B0D"/>
    <w:rsid w:val="00EA7DEB"/>
    <w:rsid w:val="00EA7E15"/>
    <w:rsid w:val="00EB01DE"/>
    <w:rsid w:val="00EB07E1"/>
    <w:rsid w:val="00EB1770"/>
    <w:rsid w:val="00EB1A2F"/>
    <w:rsid w:val="00EB2B4D"/>
    <w:rsid w:val="00EB43EB"/>
    <w:rsid w:val="00EB4BF8"/>
    <w:rsid w:val="00EB5103"/>
    <w:rsid w:val="00EB5AEB"/>
    <w:rsid w:val="00EB5B5E"/>
    <w:rsid w:val="00EB6111"/>
    <w:rsid w:val="00EB6781"/>
    <w:rsid w:val="00EB6784"/>
    <w:rsid w:val="00EB6A92"/>
    <w:rsid w:val="00EB6B7B"/>
    <w:rsid w:val="00EB74AB"/>
    <w:rsid w:val="00EC00BB"/>
    <w:rsid w:val="00EC04BE"/>
    <w:rsid w:val="00EC069E"/>
    <w:rsid w:val="00EC1090"/>
    <w:rsid w:val="00EC19B4"/>
    <w:rsid w:val="00EC20A0"/>
    <w:rsid w:val="00EC276C"/>
    <w:rsid w:val="00EC38BB"/>
    <w:rsid w:val="00EC3B29"/>
    <w:rsid w:val="00EC3E60"/>
    <w:rsid w:val="00EC4458"/>
    <w:rsid w:val="00EC4816"/>
    <w:rsid w:val="00EC4964"/>
    <w:rsid w:val="00EC4E3D"/>
    <w:rsid w:val="00EC597C"/>
    <w:rsid w:val="00EC5AA5"/>
    <w:rsid w:val="00EC6391"/>
    <w:rsid w:val="00ED00BF"/>
    <w:rsid w:val="00ED01D4"/>
    <w:rsid w:val="00ED12B0"/>
    <w:rsid w:val="00ED13C7"/>
    <w:rsid w:val="00ED2189"/>
    <w:rsid w:val="00ED2730"/>
    <w:rsid w:val="00ED2DC5"/>
    <w:rsid w:val="00ED340D"/>
    <w:rsid w:val="00ED3471"/>
    <w:rsid w:val="00ED3CE3"/>
    <w:rsid w:val="00ED4980"/>
    <w:rsid w:val="00ED58CB"/>
    <w:rsid w:val="00ED7E00"/>
    <w:rsid w:val="00EE0EC3"/>
    <w:rsid w:val="00EE201E"/>
    <w:rsid w:val="00EE32FF"/>
    <w:rsid w:val="00EE3DD4"/>
    <w:rsid w:val="00EE4707"/>
    <w:rsid w:val="00EE518D"/>
    <w:rsid w:val="00EE5A1D"/>
    <w:rsid w:val="00EE5AFD"/>
    <w:rsid w:val="00EE68F7"/>
    <w:rsid w:val="00EE7696"/>
    <w:rsid w:val="00EE7ED2"/>
    <w:rsid w:val="00EF08A2"/>
    <w:rsid w:val="00EF09CD"/>
    <w:rsid w:val="00EF0FEE"/>
    <w:rsid w:val="00EF11BC"/>
    <w:rsid w:val="00EF1786"/>
    <w:rsid w:val="00EF2397"/>
    <w:rsid w:val="00EF29BB"/>
    <w:rsid w:val="00EF37C4"/>
    <w:rsid w:val="00EF383E"/>
    <w:rsid w:val="00EF38FF"/>
    <w:rsid w:val="00EF4384"/>
    <w:rsid w:val="00EF4611"/>
    <w:rsid w:val="00EF6447"/>
    <w:rsid w:val="00EF707E"/>
    <w:rsid w:val="00EF70BA"/>
    <w:rsid w:val="00F00303"/>
    <w:rsid w:val="00F00613"/>
    <w:rsid w:val="00F01047"/>
    <w:rsid w:val="00F01C49"/>
    <w:rsid w:val="00F02297"/>
    <w:rsid w:val="00F03122"/>
    <w:rsid w:val="00F034A3"/>
    <w:rsid w:val="00F037D6"/>
    <w:rsid w:val="00F04A81"/>
    <w:rsid w:val="00F0683D"/>
    <w:rsid w:val="00F07302"/>
    <w:rsid w:val="00F07AD1"/>
    <w:rsid w:val="00F07AE6"/>
    <w:rsid w:val="00F10237"/>
    <w:rsid w:val="00F10965"/>
    <w:rsid w:val="00F10E05"/>
    <w:rsid w:val="00F1167E"/>
    <w:rsid w:val="00F11DAF"/>
    <w:rsid w:val="00F1269E"/>
    <w:rsid w:val="00F129E4"/>
    <w:rsid w:val="00F12FCE"/>
    <w:rsid w:val="00F13251"/>
    <w:rsid w:val="00F13511"/>
    <w:rsid w:val="00F1368C"/>
    <w:rsid w:val="00F13E75"/>
    <w:rsid w:val="00F1470B"/>
    <w:rsid w:val="00F14C07"/>
    <w:rsid w:val="00F14D19"/>
    <w:rsid w:val="00F15607"/>
    <w:rsid w:val="00F15B0A"/>
    <w:rsid w:val="00F16838"/>
    <w:rsid w:val="00F16882"/>
    <w:rsid w:val="00F174FB"/>
    <w:rsid w:val="00F2237E"/>
    <w:rsid w:val="00F22383"/>
    <w:rsid w:val="00F22A8C"/>
    <w:rsid w:val="00F22BEC"/>
    <w:rsid w:val="00F23D50"/>
    <w:rsid w:val="00F24BFF"/>
    <w:rsid w:val="00F25DE1"/>
    <w:rsid w:val="00F261A5"/>
    <w:rsid w:val="00F266C3"/>
    <w:rsid w:val="00F26F3A"/>
    <w:rsid w:val="00F26FCD"/>
    <w:rsid w:val="00F27DAC"/>
    <w:rsid w:val="00F302F3"/>
    <w:rsid w:val="00F30D1A"/>
    <w:rsid w:val="00F30E9C"/>
    <w:rsid w:val="00F30EDC"/>
    <w:rsid w:val="00F31331"/>
    <w:rsid w:val="00F31600"/>
    <w:rsid w:val="00F3219C"/>
    <w:rsid w:val="00F323C5"/>
    <w:rsid w:val="00F33B0D"/>
    <w:rsid w:val="00F341B3"/>
    <w:rsid w:val="00F342B4"/>
    <w:rsid w:val="00F354FA"/>
    <w:rsid w:val="00F36628"/>
    <w:rsid w:val="00F36BC7"/>
    <w:rsid w:val="00F37E19"/>
    <w:rsid w:val="00F40D4B"/>
    <w:rsid w:val="00F42371"/>
    <w:rsid w:val="00F43E2E"/>
    <w:rsid w:val="00F43F53"/>
    <w:rsid w:val="00F45029"/>
    <w:rsid w:val="00F45097"/>
    <w:rsid w:val="00F45447"/>
    <w:rsid w:val="00F45715"/>
    <w:rsid w:val="00F46305"/>
    <w:rsid w:val="00F47259"/>
    <w:rsid w:val="00F47317"/>
    <w:rsid w:val="00F503C2"/>
    <w:rsid w:val="00F50598"/>
    <w:rsid w:val="00F5098B"/>
    <w:rsid w:val="00F50C23"/>
    <w:rsid w:val="00F50C31"/>
    <w:rsid w:val="00F50FA4"/>
    <w:rsid w:val="00F516D2"/>
    <w:rsid w:val="00F51FBF"/>
    <w:rsid w:val="00F526E5"/>
    <w:rsid w:val="00F543C6"/>
    <w:rsid w:val="00F54D64"/>
    <w:rsid w:val="00F54D9F"/>
    <w:rsid w:val="00F550BA"/>
    <w:rsid w:val="00F5583F"/>
    <w:rsid w:val="00F5586F"/>
    <w:rsid w:val="00F558D6"/>
    <w:rsid w:val="00F55AB4"/>
    <w:rsid w:val="00F55B24"/>
    <w:rsid w:val="00F56E3E"/>
    <w:rsid w:val="00F56FBC"/>
    <w:rsid w:val="00F57C19"/>
    <w:rsid w:val="00F60099"/>
    <w:rsid w:val="00F607EB"/>
    <w:rsid w:val="00F60843"/>
    <w:rsid w:val="00F6178D"/>
    <w:rsid w:val="00F61E6A"/>
    <w:rsid w:val="00F62070"/>
    <w:rsid w:val="00F625C3"/>
    <w:rsid w:val="00F62F65"/>
    <w:rsid w:val="00F64B93"/>
    <w:rsid w:val="00F650B3"/>
    <w:rsid w:val="00F6691B"/>
    <w:rsid w:val="00F66E79"/>
    <w:rsid w:val="00F6788A"/>
    <w:rsid w:val="00F67AD6"/>
    <w:rsid w:val="00F703F8"/>
    <w:rsid w:val="00F70FCF"/>
    <w:rsid w:val="00F71B0E"/>
    <w:rsid w:val="00F71C63"/>
    <w:rsid w:val="00F721A5"/>
    <w:rsid w:val="00F72A71"/>
    <w:rsid w:val="00F72D62"/>
    <w:rsid w:val="00F730D6"/>
    <w:rsid w:val="00F74B07"/>
    <w:rsid w:val="00F74FBD"/>
    <w:rsid w:val="00F750AC"/>
    <w:rsid w:val="00F75754"/>
    <w:rsid w:val="00F76031"/>
    <w:rsid w:val="00F76064"/>
    <w:rsid w:val="00F7626F"/>
    <w:rsid w:val="00F76A00"/>
    <w:rsid w:val="00F76D35"/>
    <w:rsid w:val="00F76DA8"/>
    <w:rsid w:val="00F76E84"/>
    <w:rsid w:val="00F7713F"/>
    <w:rsid w:val="00F77502"/>
    <w:rsid w:val="00F77866"/>
    <w:rsid w:val="00F779B5"/>
    <w:rsid w:val="00F77A26"/>
    <w:rsid w:val="00F77A8E"/>
    <w:rsid w:val="00F80CEE"/>
    <w:rsid w:val="00F81716"/>
    <w:rsid w:val="00F81B47"/>
    <w:rsid w:val="00F84B4E"/>
    <w:rsid w:val="00F84B8B"/>
    <w:rsid w:val="00F85E2A"/>
    <w:rsid w:val="00F8602C"/>
    <w:rsid w:val="00F86675"/>
    <w:rsid w:val="00F87E2C"/>
    <w:rsid w:val="00F90342"/>
    <w:rsid w:val="00F909EF"/>
    <w:rsid w:val="00F91857"/>
    <w:rsid w:val="00F91DD4"/>
    <w:rsid w:val="00F921B0"/>
    <w:rsid w:val="00F925F6"/>
    <w:rsid w:val="00F92988"/>
    <w:rsid w:val="00F93055"/>
    <w:rsid w:val="00F9348D"/>
    <w:rsid w:val="00F949D6"/>
    <w:rsid w:val="00F94CD1"/>
    <w:rsid w:val="00F9575C"/>
    <w:rsid w:val="00F95AC7"/>
    <w:rsid w:val="00F9626A"/>
    <w:rsid w:val="00F97A76"/>
    <w:rsid w:val="00FA048B"/>
    <w:rsid w:val="00FA0609"/>
    <w:rsid w:val="00FA06A6"/>
    <w:rsid w:val="00FA1C25"/>
    <w:rsid w:val="00FA2BA3"/>
    <w:rsid w:val="00FA3219"/>
    <w:rsid w:val="00FA381C"/>
    <w:rsid w:val="00FA46FE"/>
    <w:rsid w:val="00FA5333"/>
    <w:rsid w:val="00FA53CD"/>
    <w:rsid w:val="00FA5A26"/>
    <w:rsid w:val="00FA6830"/>
    <w:rsid w:val="00FA69B1"/>
    <w:rsid w:val="00FA7438"/>
    <w:rsid w:val="00FA7CD7"/>
    <w:rsid w:val="00FB0187"/>
    <w:rsid w:val="00FB113F"/>
    <w:rsid w:val="00FB11FC"/>
    <w:rsid w:val="00FB156D"/>
    <w:rsid w:val="00FB1823"/>
    <w:rsid w:val="00FB2370"/>
    <w:rsid w:val="00FB2F31"/>
    <w:rsid w:val="00FB3100"/>
    <w:rsid w:val="00FB36A5"/>
    <w:rsid w:val="00FB371F"/>
    <w:rsid w:val="00FB38E4"/>
    <w:rsid w:val="00FB42AF"/>
    <w:rsid w:val="00FB44F7"/>
    <w:rsid w:val="00FB490E"/>
    <w:rsid w:val="00FB4DF6"/>
    <w:rsid w:val="00FB59C7"/>
    <w:rsid w:val="00FB6AA3"/>
    <w:rsid w:val="00FB6BBC"/>
    <w:rsid w:val="00FB76FD"/>
    <w:rsid w:val="00FB7902"/>
    <w:rsid w:val="00FB7F8D"/>
    <w:rsid w:val="00FC0B48"/>
    <w:rsid w:val="00FC0EE9"/>
    <w:rsid w:val="00FC1160"/>
    <w:rsid w:val="00FC2750"/>
    <w:rsid w:val="00FC4004"/>
    <w:rsid w:val="00FC4486"/>
    <w:rsid w:val="00FC4496"/>
    <w:rsid w:val="00FC53EC"/>
    <w:rsid w:val="00FC6EFD"/>
    <w:rsid w:val="00FC77B8"/>
    <w:rsid w:val="00FD0AD8"/>
    <w:rsid w:val="00FD0DA4"/>
    <w:rsid w:val="00FD16F2"/>
    <w:rsid w:val="00FD192D"/>
    <w:rsid w:val="00FD1AAB"/>
    <w:rsid w:val="00FD1F53"/>
    <w:rsid w:val="00FD29FB"/>
    <w:rsid w:val="00FD3760"/>
    <w:rsid w:val="00FD38B1"/>
    <w:rsid w:val="00FD5962"/>
    <w:rsid w:val="00FD59C1"/>
    <w:rsid w:val="00FD64F0"/>
    <w:rsid w:val="00FD791D"/>
    <w:rsid w:val="00FD7B62"/>
    <w:rsid w:val="00FE0B8B"/>
    <w:rsid w:val="00FE10B4"/>
    <w:rsid w:val="00FE133A"/>
    <w:rsid w:val="00FE134E"/>
    <w:rsid w:val="00FE1C1C"/>
    <w:rsid w:val="00FE1F7E"/>
    <w:rsid w:val="00FE29FE"/>
    <w:rsid w:val="00FE3209"/>
    <w:rsid w:val="00FE337B"/>
    <w:rsid w:val="00FE3436"/>
    <w:rsid w:val="00FE34DD"/>
    <w:rsid w:val="00FE3981"/>
    <w:rsid w:val="00FE3C3E"/>
    <w:rsid w:val="00FE3EFF"/>
    <w:rsid w:val="00FE405E"/>
    <w:rsid w:val="00FE4495"/>
    <w:rsid w:val="00FE4BFD"/>
    <w:rsid w:val="00FE4CF9"/>
    <w:rsid w:val="00FE4F55"/>
    <w:rsid w:val="00FE5317"/>
    <w:rsid w:val="00FE5E76"/>
    <w:rsid w:val="00FE6088"/>
    <w:rsid w:val="00FE61FD"/>
    <w:rsid w:val="00FE63B0"/>
    <w:rsid w:val="00FE63E0"/>
    <w:rsid w:val="00FE6B93"/>
    <w:rsid w:val="00FE6DEB"/>
    <w:rsid w:val="00FE7ABF"/>
    <w:rsid w:val="00FF0542"/>
    <w:rsid w:val="00FF0906"/>
    <w:rsid w:val="00FF0C6C"/>
    <w:rsid w:val="00FF0CCD"/>
    <w:rsid w:val="00FF1112"/>
    <w:rsid w:val="00FF1132"/>
    <w:rsid w:val="00FF16EF"/>
    <w:rsid w:val="00FF1745"/>
    <w:rsid w:val="00FF29FD"/>
    <w:rsid w:val="00FF360B"/>
    <w:rsid w:val="00FF3995"/>
    <w:rsid w:val="00FF4802"/>
    <w:rsid w:val="00FF4C4C"/>
    <w:rsid w:val="00FF5411"/>
    <w:rsid w:val="00FF5AC1"/>
    <w:rsid w:val="00FF5DF7"/>
    <w:rsid w:val="00FF63FD"/>
    <w:rsid w:val="00FF6563"/>
    <w:rsid w:val="00FF7174"/>
    <w:rsid w:val="00FF7A95"/>
    <w:rsid w:val="00FF7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7293557"/>
  <w14:defaultImageDpi w14:val="32767"/>
  <w15:docId w15:val="{FE923C42-3BC6-49FC-9BBF-9DB6991FB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13DD"/>
    <w:pPr>
      <w:spacing w:line="276" w:lineRule="auto"/>
    </w:pPr>
    <w:rPr>
      <w:sz w:val="22"/>
      <w:szCs w:val="22"/>
      <w:lang w:val="e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pPr>
      <w:spacing w:line="276" w:lineRule="auto"/>
    </w:pPr>
    <w:rPr>
      <w:sz w:val="22"/>
      <w:szCs w:val="22"/>
      <w:lang w:val="e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E23B8B"/>
  </w:style>
  <w:style w:type="paragraph" w:styleId="BalloonText">
    <w:name w:val="Balloon Text"/>
    <w:basedOn w:val="Normal"/>
    <w:link w:val="BalloonTextChar"/>
    <w:uiPriority w:val="99"/>
    <w:semiHidden/>
    <w:unhideWhenUsed/>
    <w:rsid w:val="0008239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82391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0823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50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082391"/>
    <w:rPr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39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82391"/>
    <w:rPr>
      <w:b/>
      <w:bCs/>
      <w:sz w:val="20"/>
      <w:szCs w:val="20"/>
    </w:rPr>
  </w:style>
  <w:style w:type="character" w:styleId="Hyperlink">
    <w:name w:val="Hyperlink"/>
    <w:uiPriority w:val="99"/>
    <w:unhideWhenUsed/>
    <w:rsid w:val="00031A8C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031A8C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1A8C"/>
    <w:pPr>
      <w:tabs>
        <w:tab w:val="center" w:pos="4677"/>
        <w:tab w:val="right" w:pos="9355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A8C"/>
  </w:style>
  <w:style w:type="paragraph" w:styleId="NormalWeb">
    <w:name w:val="Normal (Web)"/>
    <w:basedOn w:val="Normal"/>
    <w:uiPriority w:val="99"/>
    <w:semiHidden/>
    <w:unhideWhenUsed/>
    <w:rsid w:val="00F50C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FE134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FE134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B6564F"/>
    <w:rPr>
      <w:color w:val="808080"/>
    </w:rPr>
  </w:style>
  <w:style w:type="paragraph" w:customStyle="1" w:styleId="section">
    <w:name w:val="section"/>
    <w:basedOn w:val="Normal"/>
    <w:link w:val="section0"/>
    <w:qFormat/>
    <w:rsid w:val="005E483F"/>
    <w:pPr>
      <w:numPr>
        <w:numId w:val="1"/>
      </w:numPr>
      <w:spacing w:after="160" w:line="259" w:lineRule="auto"/>
      <w:ind w:left="360"/>
      <w:jc w:val="both"/>
    </w:pPr>
    <w:rPr>
      <w:b/>
      <w:sz w:val="24"/>
      <w:szCs w:val="24"/>
    </w:rPr>
  </w:style>
  <w:style w:type="paragraph" w:customStyle="1" w:styleId="subsection">
    <w:name w:val="subsection"/>
    <w:basedOn w:val="Normal"/>
    <w:link w:val="subsection0"/>
    <w:qFormat/>
    <w:rsid w:val="002941D9"/>
    <w:pPr>
      <w:spacing w:after="160" w:line="259" w:lineRule="auto"/>
      <w:jc w:val="both"/>
    </w:pPr>
    <w:rPr>
      <w:b/>
      <w:szCs w:val="24"/>
    </w:rPr>
  </w:style>
  <w:style w:type="character" w:customStyle="1" w:styleId="section0">
    <w:name w:val="section Знак"/>
    <w:basedOn w:val="DefaultParagraphFont"/>
    <w:link w:val="section"/>
    <w:rsid w:val="005E483F"/>
    <w:rPr>
      <w:b/>
      <w:sz w:val="24"/>
      <w:szCs w:val="24"/>
      <w:lang w:val="en"/>
    </w:rPr>
  </w:style>
  <w:style w:type="paragraph" w:customStyle="1" w:styleId="figures">
    <w:name w:val="figures"/>
    <w:basedOn w:val="Normal"/>
    <w:link w:val="figures0"/>
    <w:qFormat/>
    <w:rsid w:val="005E483F"/>
    <w:pPr>
      <w:spacing w:after="160" w:line="360" w:lineRule="auto"/>
      <w:jc w:val="both"/>
    </w:pPr>
    <w:rPr>
      <w:i/>
      <w:sz w:val="18"/>
      <w:szCs w:val="18"/>
    </w:rPr>
  </w:style>
  <w:style w:type="character" w:customStyle="1" w:styleId="subsection0">
    <w:name w:val="subsection Знак"/>
    <w:basedOn w:val="DefaultParagraphFont"/>
    <w:link w:val="subsection"/>
    <w:rsid w:val="002941D9"/>
    <w:rPr>
      <w:b/>
      <w:sz w:val="22"/>
      <w:szCs w:val="24"/>
      <w:lang w:val="e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4530"/>
    <w:rPr>
      <w:color w:val="605E5C"/>
      <w:shd w:val="clear" w:color="auto" w:fill="E1DFDD"/>
    </w:rPr>
  </w:style>
  <w:style w:type="character" w:customStyle="1" w:styleId="figures0">
    <w:name w:val="figures Знак"/>
    <w:basedOn w:val="DefaultParagraphFont"/>
    <w:link w:val="figures"/>
    <w:rsid w:val="005E483F"/>
    <w:rPr>
      <w:i/>
      <w:sz w:val="18"/>
      <w:szCs w:val="18"/>
      <w:lang w:val="en"/>
    </w:rPr>
  </w:style>
  <w:style w:type="paragraph" w:styleId="Revision">
    <w:name w:val="Revision"/>
    <w:hidden/>
    <w:uiPriority w:val="99"/>
    <w:semiHidden/>
    <w:rsid w:val="007117B8"/>
    <w:rPr>
      <w:sz w:val="22"/>
      <w:szCs w:val="22"/>
      <w:lang w:val="en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76508B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37E4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37E4"/>
    <w:rPr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6C37E4"/>
    <w:rPr>
      <w:vertAlign w:val="superscript"/>
    </w:rPr>
  </w:style>
  <w:style w:type="table" w:customStyle="1" w:styleId="10">
    <w:name w:val="Сетка таблицы1"/>
    <w:basedOn w:val="TableNormal"/>
    <w:next w:val="TableGrid"/>
    <w:uiPriority w:val="39"/>
    <w:rsid w:val="00130760"/>
    <w:rPr>
      <w:rFonts w:ascii="Calibri" w:eastAsia="Calibri" w:hAnsi="Calibri" w:cs="Times New Roman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semiHidden/>
    <w:unhideWhenUsed/>
    <w:rsid w:val="00A3077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F6A6B"/>
    <w:rPr>
      <w:sz w:val="22"/>
      <w:szCs w:val="22"/>
      <w:lang w:val="en"/>
    </w:rPr>
  </w:style>
  <w:style w:type="character" w:styleId="IntenseEmphasis">
    <w:name w:val="Intense Emphasis"/>
    <w:basedOn w:val="DefaultParagraphFont"/>
    <w:uiPriority w:val="21"/>
    <w:qFormat/>
    <w:rsid w:val="0062326A"/>
    <w:rPr>
      <w:rFonts w:asciiTheme="minorHAnsi" w:hAnsiTheme="minorHAnsi" w:cstheme="minorHAnsi"/>
      <w:i/>
      <w:iCs/>
      <w:color w:val="4F81BD" w:themeColor="accent1"/>
      <w:sz w:val="22"/>
      <w:szCs w:val="22"/>
    </w:rPr>
  </w:style>
  <w:style w:type="character" w:customStyle="1" w:styleId="UnresolvedMention2">
    <w:name w:val="Unresolved Mention2"/>
    <w:basedOn w:val="DefaultParagraphFont"/>
    <w:uiPriority w:val="99"/>
    <w:unhideWhenUsed/>
    <w:rsid w:val="00817FBA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817FBA"/>
    <w:rPr>
      <w:color w:val="2B579A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905703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05703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905703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unhideWhenUsed/>
    <w:rsid w:val="00905703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905703"/>
    <w:rPr>
      <w:color w:val="2B579A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rsid w:val="00905703"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rsid w:val="00905703"/>
    <w:rPr>
      <w:color w:val="2B579A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unhideWhenUsed/>
    <w:rsid w:val="00905703"/>
    <w:rPr>
      <w:color w:val="605E5C"/>
      <w:shd w:val="clear" w:color="auto" w:fill="E1DFDD"/>
    </w:rPr>
  </w:style>
  <w:style w:type="character" w:customStyle="1" w:styleId="Mention4">
    <w:name w:val="Mention4"/>
    <w:basedOn w:val="DefaultParagraphFont"/>
    <w:uiPriority w:val="99"/>
    <w:unhideWhenUsed/>
    <w:rsid w:val="00905703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433C"/>
    <w:pPr>
      <w:ind w:left="720"/>
      <w:contextualSpacing/>
    </w:pPr>
  </w:style>
  <w:style w:type="paragraph" w:customStyle="1" w:styleId="Default">
    <w:name w:val="Default"/>
    <w:rsid w:val="00452F4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GB"/>
    </w:rPr>
  </w:style>
  <w:style w:type="character" w:customStyle="1" w:styleId="UnresolvedMention6">
    <w:name w:val="Unresolved Mention6"/>
    <w:basedOn w:val="DefaultParagraphFont"/>
    <w:uiPriority w:val="99"/>
    <w:unhideWhenUsed/>
    <w:rsid w:val="00A6695F"/>
    <w:rPr>
      <w:color w:val="605E5C"/>
      <w:shd w:val="clear" w:color="auto" w:fill="E1DFDD"/>
    </w:rPr>
  </w:style>
  <w:style w:type="character" w:customStyle="1" w:styleId="Mention5">
    <w:name w:val="Mention5"/>
    <w:basedOn w:val="DefaultParagraphFont"/>
    <w:uiPriority w:val="99"/>
    <w:unhideWhenUsed/>
    <w:rsid w:val="00A6695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0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1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jpe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1E9D1A8C6594C44ADE99FEA76CBFBE8" ma:contentTypeVersion="7" ma:contentTypeDescription="Creare un nuovo documento." ma:contentTypeScope="" ma:versionID="5c12d9691cc8dc81bba0293a049072aa">
  <xsd:schema xmlns:xsd="http://www.w3.org/2001/XMLSchema" xmlns:xs="http://www.w3.org/2001/XMLSchema" xmlns:p="http://schemas.microsoft.com/office/2006/metadata/properties" xmlns:ns3="518b4442-39e9-4ea1-90b2-0de5e703a071" xmlns:ns4="74f2acd4-6e69-4de7-bf99-6d4b6904aca1" targetNamespace="http://schemas.microsoft.com/office/2006/metadata/properties" ma:root="true" ma:fieldsID="989273b654273f88584072469a6ea961" ns3:_="" ns4:_="">
    <xsd:import namespace="518b4442-39e9-4ea1-90b2-0de5e703a071"/>
    <xsd:import namespace="74f2acd4-6e69-4de7-bf99-6d4b6904aca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8b4442-39e9-4ea1-90b2-0de5e703a0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2acd4-6e69-4de7-bf99-6d4b6904ac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1E9D1A8C6594C44ADE99FEA76CBFBE8" ma:contentTypeVersion="7" ma:contentTypeDescription="Creare un nuovo documento." ma:contentTypeScope="" ma:versionID="5c12d9691cc8dc81bba0293a049072aa">
  <xsd:schema xmlns:xsd="http://www.w3.org/2001/XMLSchema" xmlns:xs="http://www.w3.org/2001/XMLSchema" xmlns:p="http://schemas.microsoft.com/office/2006/metadata/properties" xmlns:ns3="518b4442-39e9-4ea1-90b2-0de5e703a071" xmlns:ns4="74f2acd4-6e69-4de7-bf99-6d4b6904aca1" targetNamespace="http://schemas.microsoft.com/office/2006/metadata/properties" ma:root="true" ma:fieldsID="989273b654273f88584072469a6ea961" ns3:_="" ns4:_="">
    <xsd:import namespace="518b4442-39e9-4ea1-90b2-0de5e703a071"/>
    <xsd:import namespace="74f2acd4-6e69-4de7-bf99-6d4b6904aca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8b4442-39e9-4ea1-90b2-0de5e703a0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2acd4-6e69-4de7-bf99-6d4b6904ac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B73A74-5DD1-4086-816F-459283AFF4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AF4274-27B7-479C-82DA-413A1DED47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96D4B3-4162-401C-BB39-E07C014395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8b4442-39e9-4ea1-90b2-0de5e703a071"/>
    <ds:schemaRef ds:uri="74f2acd4-6e69-4de7-bf99-6d4b6904ac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8A4BFA-D303-4F20-8635-A6FD9CB333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0B5F775-C893-42BF-B236-D1D010374D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8b4442-39e9-4ea1-90b2-0de5e703a071"/>
    <ds:schemaRef ds:uri="74f2acd4-6e69-4de7-bf99-6d4b6904ac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09CBD8FB-F674-4D9C-851C-D39D6625E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247</Words>
  <Characters>7110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34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rancis Lama</cp:lastModifiedBy>
  <cp:revision>3</cp:revision>
  <cp:lastPrinted>2020-01-20T14:12:00Z</cp:lastPrinted>
  <dcterms:created xsi:type="dcterms:W3CDTF">2020-02-20T16:17:00Z</dcterms:created>
  <dcterms:modified xsi:type="dcterms:W3CDTF">2020-03-03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elsevier-harvard2</vt:lpwstr>
  </property>
  <property fmtid="{D5CDD505-2E9C-101B-9397-08002B2CF9AE}" pid="9" name="Mendeley Recent Style Name 3_1">
    <vt:lpwstr>Elsevier - Harvard 2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harvard-kings-college-london</vt:lpwstr>
  </property>
  <property fmtid="{D5CDD505-2E9C-101B-9397-08002B2CF9AE}" pid="13" name="Mendeley Recent Style Name 5_1">
    <vt:lpwstr>King's College London - Harvard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